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4E12D" w14:textId="77777777" w:rsidR="00BD7269" w:rsidRDefault="00BD7269"/>
    <w:p w14:paraId="38859742" w14:textId="77777777" w:rsidR="00400BEC" w:rsidRDefault="00400BEC"/>
    <w:p w14:paraId="51152E25" w14:textId="77777777" w:rsidR="00400BEC" w:rsidRDefault="00400BEC"/>
    <w:p w14:paraId="4A2D6CE6" w14:textId="77777777" w:rsidR="00400BEC" w:rsidRDefault="00400BEC"/>
    <w:p w14:paraId="6B3EB1D8" w14:textId="34981A15" w:rsidR="00AC4819" w:rsidRDefault="00BD7269">
      <w:r>
        <w:rPr>
          <w:noProof/>
        </w:rPr>
        <w:drawing>
          <wp:inline distT="0" distB="0" distL="0" distR="0" wp14:anchorId="10066D3D" wp14:editId="14E8EC2D">
            <wp:extent cx="3509010" cy="1752600"/>
            <wp:effectExtent l="0" t="0" r="0" b="0"/>
            <wp:docPr id="16" name="Picture 16" descr="re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09010" cy="1752600"/>
                    </a:xfrm>
                    <a:prstGeom prst="rect">
                      <a:avLst/>
                    </a:prstGeom>
                    <a:noFill/>
                    <a:ln w="9525">
                      <a:noFill/>
                      <a:miter lim="800000"/>
                      <a:headEnd/>
                      <a:tailEnd/>
                    </a:ln>
                  </pic:spPr>
                </pic:pic>
              </a:graphicData>
            </a:graphic>
          </wp:inline>
        </w:drawing>
      </w:r>
    </w:p>
    <w:p w14:paraId="5C48B57E" w14:textId="780895D1" w:rsidR="00BD7269" w:rsidRDefault="00BD7269"/>
    <w:p w14:paraId="1847A4D0" w14:textId="77777777" w:rsidR="00400BEC" w:rsidRDefault="00400BEC" w:rsidP="00D808DE">
      <w:pPr>
        <w:pStyle w:val="Title"/>
      </w:pPr>
    </w:p>
    <w:p w14:paraId="10A37656" w14:textId="15D91500" w:rsidR="00BD7269" w:rsidRPr="00732BBF" w:rsidRDefault="00234B82" w:rsidP="00D808DE">
      <w:pPr>
        <w:pStyle w:val="Title"/>
        <w:rPr>
          <w:b/>
          <w:bCs/>
        </w:rPr>
      </w:pPr>
      <w:r>
        <w:rPr>
          <w:b/>
          <w:bCs/>
        </w:rPr>
        <w:t>Report</w:t>
      </w:r>
      <w:r w:rsidR="000F6480" w:rsidRPr="00732BBF">
        <w:rPr>
          <w:b/>
          <w:bCs/>
        </w:rPr>
        <w:t xml:space="preserve"> Design </w:t>
      </w:r>
      <w:r w:rsidR="001E5620">
        <w:rPr>
          <w:b/>
          <w:bCs/>
        </w:rPr>
        <w:t>Document</w:t>
      </w:r>
    </w:p>
    <w:p w14:paraId="2217B764" w14:textId="4BB78227" w:rsidR="00400BEC" w:rsidRDefault="00400BEC" w:rsidP="00E37691"/>
    <w:p w14:paraId="5A0900C3" w14:textId="77777777" w:rsidR="00400BEC" w:rsidRDefault="00400BEC" w:rsidP="00E37691"/>
    <w:p w14:paraId="617D8088" w14:textId="77777777" w:rsidR="00400BEC" w:rsidRDefault="00400BEC" w:rsidP="00E37691"/>
    <w:p w14:paraId="1EEF0075" w14:textId="77777777" w:rsidR="00E37691" w:rsidRPr="00E37691" w:rsidRDefault="00E37691" w:rsidP="00E3769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100"/>
      </w:tblGrid>
      <w:tr w:rsidR="00E37691" w14:paraId="4360A549" w14:textId="77777777" w:rsidTr="005A5909">
        <w:tc>
          <w:tcPr>
            <w:tcW w:w="2250" w:type="dxa"/>
          </w:tcPr>
          <w:p w14:paraId="70FF48DF" w14:textId="5D8D75E0" w:rsidR="00E37691" w:rsidRPr="00732BBF" w:rsidRDefault="00E37691" w:rsidP="007872BC">
            <w:pPr>
              <w:jc w:val="right"/>
              <w:rPr>
                <w:rStyle w:val="Strong"/>
                <w:b/>
                <w:bCs/>
              </w:rPr>
            </w:pPr>
            <w:r w:rsidRPr="00732BBF">
              <w:rPr>
                <w:rStyle w:val="Strong"/>
                <w:b/>
                <w:bCs/>
              </w:rPr>
              <w:t>Title</w:t>
            </w:r>
            <w:r w:rsidR="007872BC">
              <w:rPr>
                <w:rStyle w:val="Strong"/>
                <w:b/>
                <w:bCs/>
              </w:rPr>
              <w:t>:</w:t>
            </w:r>
          </w:p>
        </w:tc>
        <w:sdt>
          <w:sdtPr>
            <w:rPr>
              <w:rFonts w:cstheme="minorHAnsi"/>
              <w:szCs w:val="36"/>
            </w:rPr>
            <w:alias w:val="Abstract"/>
            <w:tag w:val=""/>
            <w:id w:val="1895928009"/>
            <w:placeholder>
              <w:docPart w:val="22DD7B5F17A84B29BE7F0E95DFE0AFFA"/>
            </w:placeholder>
            <w:showingPlcHdr/>
            <w:dataBinding w:prefixMappings="xmlns:ns0='http://schemas.microsoft.com/office/2006/coverPageProps' " w:xpath="/ns0:CoverPageProperties[1]/ns0:Abstract[1]" w:storeItemID="{55AF091B-3C7A-41E3-B477-F2FDAA23CFDA}"/>
            <w:text/>
          </w:sdtPr>
          <w:sdtContent>
            <w:permStart w:id="495542038" w:edGrp="everyone" w:displacedByCustomXml="prev"/>
            <w:tc>
              <w:tcPr>
                <w:tcW w:w="7100" w:type="dxa"/>
              </w:tcPr>
              <w:p w14:paraId="0C9B783E" w14:textId="388A11DD" w:rsidR="00E37691" w:rsidRPr="005E7FC8" w:rsidRDefault="007253A7" w:rsidP="002E7354">
                <w:pPr>
                  <w:pStyle w:val="Heading3"/>
                  <w:rPr>
                    <w:rFonts w:cstheme="minorHAnsi"/>
                    <w:szCs w:val="36"/>
                  </w:rPr>
                </w:pPr>
                <w:r w:rsidRPr="003C0FE5">
                  <w:rPr>
                    <w:rStyle w:val="PlaceholderText"/>
                  </w:rPr>
                  <w:t>[Abstract]</w:t>
                </w:r>
              </w:p>
            </w:tc>
            <w:permEnd w:id="495542038" w:displacedByCustomXml="next"/>
          </w:sdtContent>
        </w:sdt>
      </w:tr>
      <w:tr w:rsidR="00E37691" w14:paraId="5F10130A" w14:textId="77777777" w:rsidTr="005A5909">
        <w:tc>
          <w:tcPr>
            <w:tcW w:w="2250" w:type="dxa"/>
          </w:tcPr>
          <w:p w14:paraId="6DB1B549" w14:textId="16EFF49C" w:rsidR="00E37691" w:rsidRPr="00732BBF" w:rsidRDefault="00E37691" w:rsidP="007872BC">
            <w:pPr>
              <w:jc w:val="right"/>
              <w:rPr>
                <w:rStyle w:val="Strong"/>
                <w:b/>
                <w:bCs/>
              </w:rPr>
            </w:pPr>
            <w:r w:rsidRPr="00732BBF">
              <w:rPr>
                <w:rStyle w:val="Strong"/>
                <w:b/>
                <w:bCs/>
              </w:rPr>
              <w:t>Case</w:t>
            </w:r>
            <w:r w:rsidR="007872BC">
              <w:rPr>
                <w:rStyle w:val="Strong"/>
                <w:b/>
                <w:bCs/>
              </w:rPr>
              <w:t>:</w:t>
            </w:r>
          </w:p>
        </w:tc>
        <w:sdt>
          <w:sdtPr>
            <w:rPr>
              <w:rFonts w:cstheme="minorHAnsi"/>
              <w:szCs w:val="36"/>
            </w:rPr>
            <w:alias w:val="CaseNum"/>
            <w:tag w:val="CaseNum"/>
            <w:id w:val="1327324514"/>
            <w:placeholder>
              <w:docPart w:val="E3D9B6F7BBB443C2A366748609B7CF68"/>
            </w:placeholder>
            <w:showingPlcHdr/>
            <w:text/>
          </w:sdtPr>
          <w:sdtContent>
            <w:permStart w:id="1653031962" w:edGrp="everyone" w:displacedByCustomXml="prev"/>
            <w:tc>
              <w:tcPr>
                <w:tcW w:w="7100" w:type="dxa"/>
              </w:tcPr>
              <w:p w14:paraId="5584B491" w14:textId="458E3E21" w:rsidR="00E37691" w:rsidRPr="005E7FC8" w:rsidRDefault="007253A7" w:rsidP="002E7354">
                <w:pPr>
                  <w:pStyle w:val="Heading3"/>
                  <w:rPr>
                    <w:rFonts w:cstheme="minorHAnsi"/>
                    <w:szCs w:val="36"/>
                  </w:rPr>
                </w:pPr>
                <w:r w:rsidRPr="00D12D58">
                  <w:rPr>
                    <w:rStyle w:val="PlaceholderText"/>
                  </w:rPr>
                  <w:t>Click or tap here to enter text.</w:t>
                </w:r>
              </w:p>
            </w:tc>
            <w:permEnd w:id="1653031962" w:displacedByCustomXml="next"/>
          </w:sdtContent>
        </w:sdt>
      </w:tr>
      <w:tr w:rsidR="00E37691" w14:paraId="3FF71DF5" w14:textId="77777777" w:rsidTr="005A5909">
        <w:tc>
          <w:tcPr>
            <w:tcW w:w="2250" w:type="dxa"/>
          </w:tcPr>
          <w:p w14:paraId="06B743D9" w14:textId="77797413" w:rsidR="00E37691" w:rsidRPr="00732BBF" w:rsidRDefault="00E37691" w:rsidP="007872BC">
            <w:pPr>
              <w:jc w:val="right"/>
              <w:rPr>
                <w:rStyle w:val="Strong"/>
                <w:b/>
                <w:bCs/>
              </w:rPr>
            </w:pPr>
            <w:r w:rsidRPr="00732BBF">
              <w:rPr>
                <w:rStyle w:val="Strong"/>
                <w:b/>
                <w:bCs/>
              </w:rPr>
              <w:t>Quote</w:t>
            </w:r>
            <w:r w:rsidR="007872BC">
              <w:rPr>
                <w:rStyle w:val="Strong"/>
                <w:b/>
                <w:bCs/>
              </w:rPr>
              <w:t>:</w:t>
            </w:r>
          </w:p>
        </w:tc>
        <w:sdt>
          <w:sdtPr>
            <w:rPr>
              <w:rFonts w:cstheme="minorHAnsi"/>
              <w:szCs w:val="36"/>
            </w:rPr>
            <w:alias w:val="QuoteNum"/>
            <w:tag w:val="QuoteNum"/>
            <w:id w:val="822393570"/>
            <w:placeholder>
              <w:docPart w:val="976227B79A8E4DC4A936880168C0E7C4"/>
            </w:placeholder>
            <w:showingPlcHdr/>
            <w:text/>
          </w:sdtPr>
          <w:sdtContent>
            <w:permStart w:id="873077615" w:edGrp="everyone" w:displacedByCustomXml="prev"/>
            <w:tc>
              <w:tcPr>
                <w:tcW w:w="7100" w:type="dxa"/>
              </w:tcPr>
              <w:p w14:paraId="3FB28DCF" w14:textId="2B0AE0D3" w:rsidR="00E37691" w:rsidRPr="005E7FC8" w:rsidRDefault="007253A7" w:rsidP="002E7354">
                <w:pPr>
                  <w:pStyle w:val="Heading3"/>
                  <w:rPr>
                    <w:rFonts w:cstheme="minorHAnsi"/>
                    <w:szCs w:val="36"/>
                  </w:rPr>
                </w:pPr>
                <w:r w:rsidRPr="00D12D58">
                  <w:rPr>
                    <w:rStyle w:val="PlaceholderText"/>
                  </w:rPr>
                  <w:t>Click or tap here to enter text.</w:t>
                </w:r>
              </w:p>
            </w:tc>
            <w:permEnd w:id="873077615" w:displacedByCustomXml="next"/>
          </w:sdtContent>
        </w:sdt>
      </w:tr>
      <w:tr w:rsidR="00E37691" w14:paraId="6D9343D0" w14:textId="77777777" w:rsidTr="005A5909">
        <w:tc>
          <w:tcPr>
            <w:tcW w:w="2250" w:type="dxa"/>
          </w:tcPr>
          <w:p w14:paraId="06451F17" w14:textId="144931D5" w:rsidR="00E37691" w:rsidRPr="00732BBF" w:rsidRDefault="00E37691" w:rsidP="007872BC">
            <w:pPr>
              <w:jc w:val="right"/>
              <w:rPr>
                <w:rStyle w:val="Strong"/>
                <w:b/>
                <w:bCs/>
              </w:rPr>
            </w:pPr>
            <w:r w:rsidRPr="00732BBF">
              <w:rPr>
                <w:rStyle w:val="Strong"/>
                <w:b/>
                <w:bCs/>
              </w:rPr>
              <w:t>Customer</w:t>
            </w:r>
            <w:r w:rsidR="007872BC">
              <w:rPr>
                <w:rStyle w:val="Strong"/>
                <w:b/>
                <w:bCs/>
              </w:rPr>
              <w:t>:</w:t>
            </w:r>
          </w:p>
        </w:tc>
        <w:sdt>
          <w:sdtPr>
            <w:rPr>
              <w:rFonts w:cstheme="minorHAnsi"/>
              <w:szCs w:val="36"/>
            </w:rPr>
            <w:alias w:val="Company"/>
            <w:tag w:val=""/>
            <w:id w:val="-1499490910"/>
            <w:placeholder>
              <w:docPart w:val="2B77E2CC1CED46B1BC150E8746B9D537"/>
            </w:placeholder>
            <w:showingPlcHdr/>
            <w:dataBinding w:prefixMappings="xmlns:ns0='http://schemas.openxmlformats.org/officeDocument/2006/extended-properties' " w:xpath="/ns0:Properties[1]/ns0:Company[1]" w:storeItemID="{6668398D-A668-4E3E-A5EB-62B293D839F1}"/>
            <w:text/>
          </w:sdtPr>
          <w:sdtContent>
            <w:permStart w:id="402794085" w:edGrp="everyone" w:displacedByCustomXml="prev"/>
            <w:tc>
              <w:tcPr>
                <w:tcW w:w="7100" w:type="dxa"/>
              </w:tcPr>
              <w:p w14:paraId="24C67C17" w14:textId="40ADC625" w:rsidR="00E37691" w:rsidRPr="005E7FC8" w:rsidRDefault="007253A7" w:rsidP="002E7354">
                <w:pPr>
                  <w:pStyle w:val="Heading3"/>
                  <w:rPr>
                    <w:rFonts w:cstheme="minorHAnsi"/>
                    <w:szCs w:val="36"/>
                  </w:rPr>
                </w:pPr>
                <w:r w:rsidRPr="00F00AA6">
                  <w:rPr>
                    <w:rStyle w:val="PlaceholderText"/>
                  </w:rPr>
                  <w:t>[Company]</w:t>
                </w:r>
              </w:p>
            </w:tc>
            <w:permEnd w:id="402794085" w:displacedByCustomXml="next"/>
          </w:sdtContent>
        </w:sdt>
      </w:tr>
      <w:tr w:rsidR="00E37691" w14:paraId="1F1B8D2B" w14:textId="77777777" w:rsidTr="005A5909">
        <w:tc>
          <w:tcPr>
            <w:tcW w:w="2250" w:type="dxa"/>
          </w:tcPr>
          <w:p w14:paraId="459D6B03" w14:textId="4CF9763E" w:rsidR="00E37691" w:rsidRPr="00732BBF" w:rsidRDefault="00E37691" w:rsidP="007872BC">
            <w:pPr>
              <w:jc w:val="right"/>
              <w:rPr>
                <w:rStyle w:val="Strong"/>
                <w:b/>
                <w:bCs/>
              </w:rPr>
            </w:pPr>
            <w:r w:rsidRPr="00732BBF">
              <w:rPr>
                <w:rStyle w:val="Strong"/>
                <w:b/>
                <w:bCs/>
              </w:rPr>
              <w:t>Revision</w:t>
            </w:r>
            <w:r w:rsidR="007872BC">
              <w:rPr>
                <w:rStyle w:val="Strong"/>
                <w:b/>
                <w:bCs/>
              </w:rPr>
              <w:t>:</w:t>
            </w:r>
          </w:p>
        </w:tc>
        <w:sdt>
          <w:sdtPr>
            <w:rPr>
              <w:rFonts w:cstheme="minorHAnsi"/>
              <w:szCs w:val="36"/>
            </w:rPr>
            <w:alias w:val="Status"/>
            <w:tag w:val=""/>
            <w:id w:val="-117768401"/>
            <w:placeholder>
              <w:docPart w:val="0E7FD50C3B3A47D49DEDC8FD19C811DA"/>
            </w:placeholder>
            <w:showingPlcHdr/>
            <w:dataBinding w:prefixMappings="xmlns:ns0='http://purl.org/dc/elements/1.1/' xmlns:ns1='http://schemas.openxmlformats.org/package/2006/metadata/core-properties' " w:xpath="/ns1:coreProperties[1]/ns1:contentStatus[1]" w:storeItemID="{6C3C8BC8-F283-45AE-878A-BAB7291924A1}"/>
            <w:text/>
          </w:sdtPr>
          <w:sdtContent>
            <w:permStart w:id="1534341558" w:edGrp="everyone" w:displacedByCustomXml="prev"/>
            <w:tc>
              <w:tcPr>
                <w:tcW w:w="7100" w:type="dxa"/>
              </w:tcPr>
              <w:p w14:paraId="431F3405" w14:textId="1A926532" w:rsidR="00E37691" w:rsidRPr="005E7FC8" w:rsidRDefault="007253A7" w:rsidP="002E7354">
                <w:pPr>
                  <w:pStyle w:val="Heading3"/>
                  <w:rPr>
                    <w:rFonts w:cstheme="minorHAnsi"/>
                    <w:szCs w:val="36"/>
                  </w:rPr>
                </w:pPr>
                <w:r w:rsidRPr="00F00AA6">
                  <w:rPr>
                    <w:rStyle w:val="PlaceholderText"/>
                  </w:rPr>
                  <w:t>[Status]</w:t>
                </w:r>
              </w:p>
            </w:tc>
            <w:permEnd w:id="1534341558" w:displacedByCustomXml="next"/>
          </w:sdtContent>
        </w:sdt>
      </w:tr>
      <w:tr w:rsidR="00DF5076" w14:paraId="2D538EEE" w14:textId="77777777" w:rsidTr="005A5909">
        <w:tc>
          <w:tcPr>
            <w:tcW w:w="2250" w:type="dxa"/>
          </w:tcPr>
          <w:p w14:paraId="6ABC1BF5" w14:textId="1939FF4B" w:rsidR="00DF5076" w:rsidRPr="00732BBF" w:rsidRDefault="00DF5076" w:rsidP="007872BC">
            <w:pPr>
              <w:jc w:val="right"/>
              <w:rPr>
                <w:rStyle w:val="Strong"/>
                <w:b/>
                <w:bCs/>
              </w:rPr>
            </w:pPr>
            <w:r w:rsidRPr="00732BBF">
              <w:rPr>
                <w:rStyle w:val="Strong"/>
                <w:b/>
                <w:bCs/>
              </w:rPr>
              <w:t>Author</w:t>
            </w:r>
            <w:r w:rsidR="007872BC">
              <w:rPr>
                <w:rStyle w:val="Strong"/>
                <w:b/>
                <w:bCs/>
              </w:rPr>
              <w:t>:</w:t>
            </w:r>
          </w:p>
        </w:tc>
        <w:tc>
          <w:tcPr>
            <w:tcW w:w="7100" w:type="dxa"/>
          </w:tcPr>
          <w:p w14:paraId="4D8974D3" w14:textId="2B50752A" w:rsidR="00DF5076" w:rsidRPr="005E7FC8" w:rsidRDefault="00000000" w:rsidP="002E7354">
            <w:pPr>
              <w:pStyle w:val="Heading3"/>
              <w:rPr>
                <w:rFonts w:cstheme="minorHAnsi"/>
                <w:szCs w:val="36"/>
              </w:rPr>
            </w:pPr>
            <w:sdt>
              <w:sdtPr>
                <w:rPr>
                  <w:rFonts w:cstheme="minorHAnsi"/>
                  <w:szCs w:val="36"/>
                </w:rPr>
                <w:alias w:val="Author"/>
                <w:tag w:val=""/>
                <w:id w:val="-2135085576"/>
                <w:placeholder>
                  <w:docPart w:val="0473F8DCAA2C48A9BF83E715E36D6AA5"/>
                </w:placeholder>
                <w:showingPlcHdr/>
                <w:dataBinding w:prefixMappings="xmlns:ns0='http://purl.org/dc/elements/1.1/' xmlns:ns1='http://schemas.openxmlformats.org/package/2006/metadata/core-properties' " w:xpath="/ns1:coreProperties[1]/ns0:creator[1]" w:storeItemID="{6C3C8BC8-F283-45AE-878A-BAB7291924A1}"/>
                <w:text/>
              </w:sdtPr>
              <w:sdtContent>
                <w:permStart w:id="1355298951" w:edGrp="everyone"/>
                <w:r w:rsidR="007253A7" w:rsidRPr="00F00AA6">
                  <w:rPr>
                    <w:rStyle w:val="PlaceholderText"/>
                  </w:rPr>
                  <w:t>[Author]</w:t>
                </w:r>
                <w:permEnd w:id="1355298951"/>
              </w:sdtContent>
            </w:sdt>
          </w:p>
        </w:tc>
      </w:tr>
    </w:tbl>
    <w:p w14:paraId="08FC7F35" w14:textId="59A8D178" w:rsidR="00BD7269" w:rsidRPr="00BD7269" w:rsidRDefault="00BD7269" w:rsidP="00BD7269"/>
    <w:p w14:paraId="2133996C" w14:textId="11D443A9" w:rsidR="00EB098A" w:rsidRDefault="00EB098A">
      <w:r>
        <w:br w:type="page"/>
      </w:r>
    </w:p>
    <w:p w14:paraId="5B968F65" w14:textId="17F293B5" w:rsidR="001C0DD0" w:rsidRPr="00EF5BD4" w:rsidRDefault="00F37056" w:rsidP="00EF5BD4">
      <w:pPr>
        <w:pStyle w:val="Heading1"/>
      </w:pPr>
      <w:r>
        <w:lastRenderedPageBreak/>
        <w:t>The Six S Development Process</w:t>
      </w:r>
    </w:p>
    <w:p w14:paraId="4BF694A2" w14:textId="35756F5A" w:rsidR="009E573B" w:rsidRPr="009E573B" w:rsidRDefault="008C1375" w:rsidP="005B4B0A">
      <w:pPr>
        <w:pStyle w:val="SixSSubHeading"/>
        <w:shd w:val="clear" w:color="auto" w:fill="F2F2F2" w:themeFill="background1" w:themeFillShade="F2"/>
      </w:pPr>
      <w:r>
        <w:rPr>
          <w:rStyle w:val="SubtleEmphasis"/>
          <w:i/>
          <w:iCs w:val="0"/>
          <w:color w:val="595959" w:themeColor="text1" w:themeTint="A6"/>
          <w:shd w:val="clear" w:color="auto" w:fill="auto"/>
        </w:rPr>
        <w:t>This process has five steps.</w:t>
      </w:r>
      <w:r w:rsidR="002003B4">
        <w:rPr>
          <w:rStyle w:val="SubtleEmphasis"/>
          <w:i/>
          <w:iCs w:val="0"/>
          <w:color w:val="595959" w:themeColor="text1" w:themeTint="A6"/>
          <w:shd w:val="clear" w:color="auto" w:fill="auto"/>
        </w:rPr>
        <w:t xml:space="preserve"> </w:t>
      </w:r>
      <w:r w:rsidR="00110852" w:rsidRPr="00F46886">
        <w:rPr>
          <w:rStyle w:val="SubtleEmphasis"/>
          <w:i/>
          <w:iCs w:val="0"/>
          <w:color w:val="595959" w:themeColor="text1" w:themeTint="A6"/>
          <w:shd w:val="clear" w:color="auto" w:fill="auto"/>
        </w:rPr>
        <w:t xml:space="preserve">You </w:t>
      </w:r>
      <w:r w:rsidR="001D5AB2" w:rsidRPr="00F46886">
        <w:rPr>
          <w:rStyle w:val="SubtleEmphasis"/>
          <w:i/>
          <w:iCs w:val="0"/>
          <w:color w:val="595959" w:themeColor="text1" w:themeTint="A6"/>
          <w:shd w:val="clear" w:color="auto" w:fill="auto"/>
        </w:rPr>
        <w:t xml:space="preserve">only </w:t>
      </w:r>
      <w:r w:rsidR="00110852" w:rsidRPr="00F46886">
        <w:rPr>
          <w:rStyle w:val="SubtleEmphasis"/>
          <w:i/>
          <w:iCs w:val="0"/>
          <w:color w:val="595959" w:themeColor="text1" w:themeTint="A6"/>
          <w:shd w:val="clear" w:color="auto" w:fill="auto"/>
        </w:rPr>
        <w:t xml:space="preserve">need to </w:t>
      </w:r>
      <w:r>
        <w:rPr>
          <w:rStyle w:val="SubtleEmphasis"/>
          <w:i/>
          <w:iCs w:val="0"/>
          <w:color w:val="595959" w:themeColor="text1" w:themeTint="A6"/>
          <w:shd w:val="clear" w:color="auto" w:fill="auto"/>
        </w:rPr>
        <w:t xml:space="preserve">perform </w:t>
      </w:r>
      <w:r w:rsidR="001D5AB2" w:rsidRPr="00F46886">
        <w:rPr>
          <w:rStyle w:val="SubtleEmphasis"/>
          <w:i/>
          <w:iCs w:val="0"/>
          <w:color w:val="595959" w:themeColor="text1" w:themeTint="A6"/>
          <w:shd w:val="clear" w:color="auto" w:fill="auto"/>
        </w:rPr>
        <w:t xml:space="preserve">one </w:t>
      </w:r>
      <w:r w:rsidR="00110852" w:rsidRPr="00F46886">
        <w:rPr>
          <w:rStyle w:val="SubtleEmphasis"/>
          <w:i/>
          <w:iCs w:val="0"/>
          <w:color w:val="595959" w:themeColor="text1" w:themeTint="A6"/>
          <w:shd w:val="clear" w:color="auto" w:fill="auto"/>
        </w:rPr>
        <w:t>of the</w:t>
      </w:r>
      <w:r w:rsidR="00BD69CB" w:rsidRPr="00F46886">
        <w:rPr>
          <w:rStyle w:val="SubtleEmphasis"/>
          <w:i/>
          <w:iCs w:val="0"/>
          <w:color w:val="595959" w:themeColor="text1" w:themeTint="A6"/>
          <w:shd w:val="clear" w:color="auto" w:fill="auto"/>
        </w:rPr>
        <w:t>m</w:t>
      </w:r>
      <w:r>
        <w:rPr>
          <w:rStyle w:val="SubtleEmphasis"/>
          <w:i/>
          <w:iCs w:val="0"/>
          <w:color w:val="595959" w:themeColor="text1" w:themeTint="A6"/>
          <w:shd w:val="clear" w:color="auto" w:fill="auto"/>
        </w:rPr>
        <w:t xml:space="preserve"> now</w:t>
      </w:r>
      <w:r w:rsidR="00110852" w:rsidRPr="00F46886">
        <w:rPr>
          <w:rStyle w:val="SubtleEmphasis"/>
          <w:i/>
          <w:iCs w:val="0"/>
          <w:color w:val="595959" w:themeColor="text1" w:themeTint="A6"/>
          <w:shd w:val="clear" w:color="auto" w:fill="auto"/>
        </w:rPr>
        <w:t>.</w:t>
      </w:r>
      <w:r w:rsidR="001D5AB2" w:rsidRPr="00F46886">
        <w:rPr>
          <w:rStyle w:val="SubtleEmphasis"/>
          <w:i/>
          <w:iCs w:val="0"/>
          <w:color w:val="595959" w:themeColor="text1" w:themeTint="A6"/>
          <w:shd w:val="clear" w:color="auto" w:fill="auto"/>
        </w:rPr>
        <w:t xml:space="preserve"> </w:t>
      </w:r>
      <w:r w:rsidR="00BD69CB" w:rsidRPr="00F46886">
        <w:rPr>
          <w:rStyle w:val="SubtleEmphasis"/>
          <w:i/>
          <w:iCs w:val="0"/>
          <w:color w:val="595959" w:themeColor="text1" w:themeTint="A6"/>
          <w:shd w:val="clear" w:color="auto" w:fill="auto"/>
        </w:rPr>
        <w:t>(</w:t>
      </w:r>
      <w:r w:rsidR="00B76D65" w:rsidRPr="00F46886">
        <w:rPr>
          <w:rStyle w:val="SubtleEmphasis"/>
          <w:i/>
          <w:iCs w:val="0"/>
          <w:color w:val="595959" w:themeColor="text1" w:themeTint="A6"/>
          <w:shd w:val="clear" w:color="auto" w:fill="auto"/>
        </w:rPr>
        <w:t>Y</w:t>
      </w:r>
      <w:r w:rsidR="00BC6050" w:rsidRPr="00F46886">
        <w:rPr>
          <w:rStyle w:val="SubtleEmphasis"/>
          <w:i/>
          <w:iCs w:val="0"/>
          <w:color w:val="595959" w:themeColor="text1" w:themeTint="A6"/>
          <w:shd w:val="clear" w:color="auto" w:fill="auto"/>
        </w:rPr>
        <w:t>ou’ll</w:t>
      </w:r>
      <w:r w:rsidR="00B76D65" w:rsidRPr="00F46886">
        <w:rPr>
          <w:rStyle w:val="SubtleEmphasis"/>
          <w:i/>
          <w:iCs w:val="0"/>
          <w:color w:val="595959" w:themeColor="text1" w:themeTint="A6"/>
          <w:shd w:val="clear" w:color="auto" w:fill="auto"/>
        </w:rPr>
        <w:t xml:space="preserve"> also</w:t>
      </w:r>
      <w:r w:rsidR="00BC6050" w:rsidRPr="00F46886">
        <w:rPr>
          <w:rStyle w:val="SubtleEmphasis"/>
          <w:i/>
          <w:iCs w:val="0"/>
          <w:color w:val="595959" w:themeColor="text1" w:themeTint="A6"/>
          <w:shd w:val="clear" w:color="auto" w:fill="auto"/>
        </w:rPr>
        <w:t xml:space="preserve"> </w:t>
      </w:r>
      <w:r w:rsidR="008A4862" w:rsidRPr="00F46886">
        <w:rPr>
          <w:rStyle w:val="SubtleEmphasis"/>
          <w:i/>
          <w:iCs w:val="0"/>
          <w:color w:val="595959" w:themeColor="text1" w:themeTint="A6"/>
          <w:shd w:val="clear" w:color="auto" w:fill="auto"/>
        </w:rPr>
        <w:t xml:space="preserve">need </w:t>
      </w:r>
      <w:r w:rsidR="00BC6050" w:rsidRPr="00F46886">
        <w:rPr>
          <w:rStyle w:val="SubtleEmphasis"/>
          <w:i/>
          <w:iCs w:val="0"/>
          <w:color w:val="595959" w:themeColor="text1" w:themeTint="A6"/>
          <w:shd w:val="clear" w:color="auto" w:fill="auto"/>
        </w:rPr>
        <w:t>to sign off on this document</w:t>
      </w:r>
      <w:r w:rsidR="00B76D65" w:rsidRPr="00F46886">
        <w:rPr>
          <w:rStyle w:val="SubtleEmphasis"/>
          <w:i/>
          <w:iCs w:val="0"/>
          <w:color w:val="595959" w:themeColor="text1" w:themeTint="A6"/>
          <w:shd w:val="clear" w:color="auto" w:fill="auto"/>
        </w:rPr>
        <w:t xml:space="preserve"> later</w:t>
      </w:r>
      <w:r w:rsidR="00BC6050" w:rsidRPr="00F46886">
        <w:rPr>
          <w:rStyle w:val="SubtleEmphasis"/>
          <w:i/>
          <w:iCs w:val="0"/>
          <w:color w:val="595959" w:themeColor="text1" w:themeTint="A6"/>
          <w:shd w:val="clear" w:color="auto" w:fill="auto"/>
        </w:rPr>
        <w:t>.</w:t>
      </w:r>
      <w:r w:rsidR="00BD69CB" w:rsidRPr="00F46886">
        <w:rPr>
          <w:rStyle w:val="SubtleEmphasis"/>
          <w:i/>
          <w:iCs w:val="0"/>
          <w:color w:val="595959" w:themeColor="text1" w:themeTint="A6"/>
          <w:shd w:val="clear" w:color="auto" w:fill="auto"/>
        </w:rPr>
        <w:t>)</w:t>
      </w:r>
    </w:p>
    <w:p w14:paraId="4114A36A" w14:textId="7C126F07" w:rsidR="009605D4" w:rsidRPr="00F46886" w:rsidRDefault="005F6D15" w:rsidP="00F46886">
      <w:pPr>
        <w:pStyle w:val="Heading3"/>
        <w:numPr>
          <w:ilvl w:val="0"/>
          <w:numId w:val="9"/>
        </w:numPr>
        <w:spacing w:after="0"/>
        <w:rPr>
          <w:b/>
          <w:bCs/>
        </w:rPr>
      </w:pPr>
      <w:r w:rsidRPr="00F46886">
        <w:rPr>
          <w:b/>
          <w:bCs/>
        </w:rPr>
        <w:t>Request</w:t>
      </w:r>
      <w:r w:rsidR="002003B4">
        <w:rPr>
          <w:b/>
          <w:bCs/>
        </w:rPr>
        <w:t xml:space="preserve"> </w:t>
      </w:r>
    </w:p>
    <w:p w14:paraId="30DC0475" w14:textId="1AF1A3AA" w:rsidR="0071786A" w:rsidRPr="009605D4" w:rsidRDefault="005F6D15" w:rsidP="00C95A39">
      <w:pPr>
        <w:pStyle w:val="SixSSubHeading"/>
        <w:shd w:val="clear" w:color="auto" w:fill="D3FBEC" w:themeFill="accent3" w:themeFillTint="33"/>
        <w:ind w:left="720"/>
      </w:pPr>
      <w:r w:rsidRPr="009605D4">
        <w:t xml:space="preserve">Please fill out </w:t>
      </w:r>
      <w:r w:rsidR="003562D1">
        <w:t xml:space="preserve">the </w:t>
      </w:r>
      <w:r w:rsidR="003562D1" w:rsidRPr="003562D1">
        <w:rPr>
          <w:b/>
          <w:bCs/>
        </w:rPr>
        <w:t>Request</w:t>
      </w:r>
      <w:r w:rsidRPr="009605D4">
        <w:t xml:space="preserve"> section yourself or in collaboration with a Six S consultant.</w:t>
      </w:r>
      <w:r w:rsidR="0071786A" w:rsidRPr="009605D4">
        <w:t xml:space="preserve"> This is where you will explain your need</w:t>
      </w:r>
      <w:r w:rsidR="00784AC0" w:rsidRPr="009605D4">
        <w:t>s</w:t>
      </w:r>
      <w:r w:rsidR="0071786A" w:rsidRPr="009605D4">
        <w:t xml:space="preserve"> along with answering a few supporting questions. </w:t>
      </w:r>
    </w:p>
    <w:p w14:paraId="18DCC37C" w14:textId="027D89B0" w:rsidR="005F6D15" w:rsidRPr="00F46886" w:rsidRDefault="005F6D15" w:rsidP="00F46886">
      <w:pPr>
        <w:pStyle w:val="Heading3"/>
        <w:numPr>
          <w:ilvl w:val="0"/>
          <w:numId w:val="9"/>
        </w:numPr>
        <w:spacing w:after="0"/>
        <w:rPr>
          <w:b/>
          <w:bCs/>
        </w:rPr>
      </w:pPr>
      <w:r w:rsidRPr="00F46886">
        <w:rPr>
          <w:b/>
          <w:bCs/>
        </w:rPr>
        <w:t>Response</w:t>
      </w:r>
    </w:p>
    <w:p w14:paraId="37C45315" w14:textId="62169CDF" w:rsidR="009605D4" w:rsidRPr="009605D4" w:rsidRDefault="005F6D15" w:rsidP="00C95A39">
      <w:pPr>
        <w:pStyle w:val="SixSSubHeading"/>
        <w:shd w:val="clear" w:color="auto" w:fill="FCE3DB" w:themeFill="accent2" w:themeFillTint="33"/>
        <w:ind w:left="720"/>
      </w:pPr>
      <w:r w:rsidRPr="009605D4">
        <w:t xml:space="preserve">The Six S </w:t>
      </w:r>
      <w:r w:rsidR="0071786A" w:rsidRPr="009605D4">
        <w:t>Strategic Services department (i.e., the development group)</w:t>
      </w:r>
      <w:r w:rsidRPr="009605D4">
        <w:t xml:space="preserve"> will fill out this section. </w:t>
      </w:r>
      <w:r w:rsidR="00AA1CBA" w:rsidRPr="009605D4">
        <w:t xml:space="preserve">They will summarize your </w:t>
      </w:r>
      <w:r w:rsidR="003245CB" w:rsidRPr="009605D4">
        <w:t>request</w:t>
      </w:r>
      <w:r w:rsidR="00AA1CBA" w:rsidRPr="009605D4">
        <w:t xml:space="preserve"> as they understand it and </w:t>
      </w:r>
      <w:r w:rsidR="0093607C" w:rsidRPr="009605D4">
        <w:t>explain</w:t>
      </w:r>
      <w:r w:rsidR="00AA1CBA" w:rsidRPr="009605D4">
        <w:t xml:space="preserve"> the solution that is being proposed.</w:t>
      </w:r>
      <w:r w:rsidR="00F26630" w:rsidRPr="009605D4">
        <w:t xml:space="preserve"> </w:t>
      </w:r>
      <w:r w:rsidRPr="009605D4">
        <w:t>This document will then be returned to you</w:t>
      </w:r>
      <w:r w:rsidR="00F26630" w:rsidRPr="009605D4">
        <w:t xml:space="preserve"> with an accompanying quote.</w:t>
      </w:r>
    </w:p>
    <w:p w14:paraId="30A802A3" w14:textId="5CC6649F" w:rsidR="009605D4" w:rsidRPr="009605D4" w:rsidRDefault="0093607C" w:rsidP="00C95A39">
      <w:pPr>
        <w:pStyle w:val="SixSSubHeading"/>
        <w:shd w:val="clear" w:color="auto" w:fill="FCE3DB" w:themeFill="accent2" w:themeFillTint="33"/>
        <w:ind w:left="720"/>
      </w:pPr>
      <w:r w:rsidRPr="00A25005">
        <w:rPr>
          <w:b/>
          <w:bCs/>
        </w:rPr>
        <w:t>T</w:t>
      </w:r>
      <w:r w:rsidR="003245CB" w:rsidRPr="00A25005">
        <w:rPr>
          <w:b/>
          <w:bCs/>
        </w:rPr>
        <w:t xml:space="preserve">horoughly </w:t>
      </w:r>
      <w:r w:rsidR="005F6D15" w:rsidRPr="00A25005">
        <w:rPr>
          <w:b/>
          <w:bCs/>
        </w:rPr>
        <w:t xml:space="preserve">review this section to ensure the development group has accurately understood your issue and </w:t>
      </w:r>
      <w:r w:rsidR="004E2BAB">
        <w:rPr>
          <w:b/>
          <w:bCs/>
        </w:rPr>
        <w:t xml:space="preserve">that </w:t>
      </w:r>
      <w:r w:rsidR="005F6D15" w:rsidRPr="00A25005">
        <w:rPr>
          <w:b/>
          <w:bCs/>
        </w:rPr>
        <w:t xml:space="preserve">the suggested approach </w:t>
      </w:r>
      <w:r w:rsidR="0006439A" w:rsidRPr="00A25005">
        <w:rPr>
          <w:b/>
          <w:bCs/>
        </w:rPr>
        <w:t>will meet</w:t>
      </w:r>
      <w:r w:rsidR="005F6D15" w:rsidRPr="00A25005">
        <w:rPr>
          <w:b/>
          <w:bCs/>
        </w:rPr>
        <w:t xml:space="preserve"> your needs</w:t>
      </w:r>
      <w:r w:rsidR="005F6D15" w:rsidRPr="009605D4">
        <w:t>.</w:t>
      </w:r>
      <w:r w:rsidR="00F26630" w:rsidRPr="009605D4">
        <w:t xml:space="preserve"> </w:t>
      </w:r>
      <w:r w:rsidR="0006439A" w:rsidRPr="009605D4">
        <w:t xml:space="preserve">This review process is critical to ensuring your development </w:t>
      </w:r>
      <w:r w:rsidR="004E6673" w:rsidRPr="009605D4">
        <w:t>project is successful.</w:t>
      </w:r>
    </w:p>
    <w:p w14:paraId="7F848697" w14:textId="2B0FCCF4" w:rsidR="0071786A" w:rsidRPr="009605D4" w:rsidRDefault="00F26630" w:rsidP="00C95A39">
      <w:pPr>
        <w:pStyle w:val="SixSSubHeading"/>
        <w:shd w:val="clear" w:color="auto" w:fill="FCE3DB" w:themeFill="accent2" w:themeFillTint="33"/>
        <w:ind w:left="720"/>
      </w:pPr>
      <w:r w:rsidRPr="009605D4">
        <w:t xml:space="preserve">If you have any questions or concerns </w:t>
      </w:r>
      <w:r w:rsidR="003245CB" w:rsidRPr="009605D4">
        <w:t>after your review</w:t>
      </w:r>
      <w:r w:rsidR="0093607C" w:rsidRPr="009605D4">
        <w:t xml:space="preserve"> or </w:t>
      </w:r>
      <w:r w:rsidR="0006439A" w:rsidRPr="009605D4">
        <w:t>any explanations are</w:t>
      </w:r>
      <w:r w:rsidR="0093607C" w:rsidRPr="009605D4">
        <w:t xml:space="preserve"> unclear</w:t>
      </w:r>
      <w:r w:rsidR="003245CB" w:rsidRPr="009605D4">
        <w:t xml:space="preserve">, please contact Six S </w:t>
      </w:r>
      <w:r w:rsidR="11EB449C">
        <w:t xml:space="preserve">BEFORE </w:t>
      </w:r>
      <w:r w:rsidR="004E2BAB">
        <w:t xml:space="preserve">you approve </w:t>
      </w:r>
      <w:r w:rsidR="11EB449C">
        <w:t>the design</w:t>
      </w:r>
      <w:r w:rsidR="004E2BAB">
        <w:t xml:space="preserve"> </w:t>
      </w:r>
      <w:r w:rsidR="003245CB" w:rsidRPr="009605D4">
        <w:t>so they can be addressed.</w:t>
      </w:r>
      <w:r w:rsidR="0071786A" w:rsidRPr="009605D4">
        <w:t xml:space="preserve"> </w:t>
      </w:r>
    </w:p>
    <w:p w14:paraId="170BDE96" w14:textId="3AD731A8" w:rsidR="00785B3F" w:rsidRPr="00F46886" w:rsidRDefault="0012313C" w:rsidP="00F46886">
      <w:pPr>
        <w:pStyle w:val="Heading3"/>
        <w:numPr>
          <w:ilvl w:val="0"/>
          <w:numId w:val="9"/>
        </w:numPr>
        <w:spacing w:after="0"/>
        <w:rPr>
          <w:b/>
          <w:bCs/>
        </w:rPr>
      </w:pPr>
      <w:r w:rsidRPr="00F46886">
        <w:rPr>
          <w:b/>
          <w:bCs/>
        </w:rPr>
        <w:t xml:space="preserve">Signoff </w:t>
      </w:r>
      <w:r w:rsidR="00C83BBE">
        <w:rPr>
          <w:b/>
          <w:bCs/>
        </w:rPr>
        <w:t>–</w:t>
      </w:r>
      <w:r w:rsidRPr="00F46886">
        <w:rPr>
          <w:b/>
          <w:bCs/>
        </w:rPr>
        <w:t xml:space="preserve"> Design</w:t>
      </w:r>
      <w:r w:rsidR="00C83BBE">
        <w:rPr>
          <w:b/>
          <w:bCs/>
        </w:rPr>
        <w:t xml:space="preserve"> Authorization</w:t>
      </w:r>
    </w:p>
    <w:p w14:paraId="1995EB91" w14:textId="720C32EF" w:rsidR="003245CB" w:rsidRDefault="003245CB" w:rsidP="00732BBF">
      <w:pPr>
        <w:pStyle w:val="SixSSubHeading"/>
        <w:shd w:val="clear" w:color="auto" w:fill="FFF2CC" w:themeFill="accent4" w:themeFillTint="33"/>
        <w:ind w:left="720"/>
      </w:pPr>
      <w:r w:rsidRPr="009605D4">
        <w:t xml:space="preserve">The </w:t>
      </w:r>
      <w:r w:rsidR="005217DB" w:rsidRPr="0012313C">
        <w:rPr>
          <w:b/>
          <w:bCs/>
        </w:rPr>
        <w:t>Design Authorization</w:t>
      </w:r>
      <w:r w:rsidR="005217DB">
        <w:t xml:space="preserve"> </w:t>
      </w:r>
      <w:r w:rsidRPr="009605D4">
        <w:t xml:space="preserve">section should be signed upon your approval of the suggested design. This acknowledges that </w:t>
      </w:r>
      <w:r w:rsidR="00D6272C">
        <w:t xml:space="preserve">you agree </w:t>
      </w:r>
      <w:r w:rsidR="006E5FE6">
        <w:t>that</w:t>
      </w:r>
      <w:r w:rsidRPr="009605D4">
        <w:t xml:space="preserve"> </w:t>
      </w:r>
      <w:r w:rsidR="00102F80" w:rsidRPr="009605D4">
        <w:t>Six S</w:t>
      </w:r>
      <w:r w:rsidR="00331F1D" w:rsidRPr="009605D4">
        <w:t xml:space="preserve"> </w:t>
      </w:r>
      <w:r w:rsidR="006E5FE6">
        <w:t>has understood</w:t>
      </w:r>
      <w:r w:rsidR="00331F1D" w:rsidRPr="009605D4">
        <w:t xml:space="preserve"> your request </w:t>
      </w:r>
      <w:r w:rsidR="006E5FE6">
        <w:t xml:space="preserve">correctly </w:t>
      </w:r>
      <w:r w:rsidR="00331F1D" w:rsidRPr="009605D4">
        <w:t>and the</w:t>
      </w:r>
      <w:r w:rsidR="00102F80" w:rsidRPr="009605D4">
        <w:t xml:space="preserve"> </w:t>
      </w:r>
      <w:r w:rsidRPr="009605D4">
        <w:t xml:space="preserve">design </w:t>
      </w:r>
      <w:r w:rsidR="006E5FE6">
        <w:t xml:space="preserve">outlined </w:t>
      </w:r>
      <w:r w:rsidR="00C7065D">
        <w:t xml:space="preserve">in step 2 (red section) </w:t>
      </w:r>
      <w:r w:rsidRPr="009605D4">
        <w:t>is acceptable.</w:t>
      </w:r>
      <w:r w:rsidR="00420F13">
        <w:t xml:space="preserve"> There are </w:t>
      </w:r>
      <w:r w:rsidR="00157A46">
        <w:t xml:space="preserve">also </w:t>
      </w:r>
      <w:r w:rsidR="00420F13">
        <w:t xml:space="preserve">“initial” boxes </w:t>
      </w:r>
      <w:r w:rsidR="00157A46">
        <w:t>in this section</w:t>
      </w:r>
      <w:r w:rsidR="00DE797B">
        <w:t xml:space="preserve">. Please </w:t>
      </w:r>
      <w:r w:rsidR="00157A46">
        <w:t>initial these</w:t>
      </w:r>
      <w:r w:rsidR="00DE797B">
        <w:t xml:space="preserve"> boxes </w:t>
      </w:r>
      <w:r w:rsidR="00085A72">
        <w:t>indicating you agree to said sections</w:t>
      </w:r>
      <w:r w:rsidR="00DE797B">
        <w:t xml:space="preserve"> before signing off on the yellow section.</w:t>
      </w:r>
    </w:p>
    <w:p w14:paraId="21063B30" w14:textId="300C8EB0" w:rsidR="005217DB" w:rsidRPr="00F46886" w:rsidRDefault="005217DB" w:rsidP="00F46886">
      <w:pPr>
        <w:pStyle w:val="Heading3"/>
        <w:numPr>
          <w:ilvl w:val="0"/>
          <w:numId w:val="9"/>
        </w:numPr>
        <w:spacing w:after="0"/>
        <w:rPr>
          <w:b/>
          <w:bCs/>
        </w:rPr>
      </w:pPr>
      <w:r w:rsidRPr="00F46886">
        <w:rPr>
          <w:b/>
          <w:bCs/>
        </w:rPr>
        <w:t>Development</w:t>
      </w:r>
    </w:p>
    <w:p w14:paraId="06B58F1E" w14:textId="762D26C0" w:rsidR="005217DB" w:rsidRPr="005217DB" w:rsidRDefault="00E257F7" w:rsidP="005B4B0A">
      <w:pPr>
        <w:pStyle w:val="SixSSubHeading"/>
        <w:shd w:val="clear" w:color="auto" w:fill="F2F2F2" w:themeFill="background1" w:themeFillShade="F2"/>
        <w:ind w:left="720"/>
      </w:pPr>
      <w:r>
        <w:t xml:space="preserve">When you return the signed </w:t>
      </w:r>
      <w:r w:rsidR="00B95341">
        <w:t>document,</w:t>
      </w:r>
      <w:r>
        <w:t xml:space="preserve"> your request will be placed on the development schedule. </w:t>
      </w:r>
      <w:r w:rsidR="00B95341">
        <w:t>A developer will then complete the request and contact you to arrange testing.</w:t>
      </w:r>
    </w:p>
    <w:p w14:paraId="3B60F92A" w14:textId="38E70799" w:rsidR="005217DB" w:rsidRPr="00F46886" w:rsidRDefault="005217DB" w:rsidP="00F46886">
      <w:pPr>
        <w:pStyle w:val="Heading3"/>
        <w:numPr>
          <w:ilvl w:val="0"/>
          <w:numId w:val="9"/>
        </w:numPr>
        <w:spacing w:after="0"/>
        <w:rPr>
          <w:b/>
          <w:bCs/>
        </w:rPr>
      </w:pPr>
      <w:r w:rsidRPr="00F46886">
        <w:rPr>
          <w:b/>
          <w:bCs/>
        </w:rPr>
        <w:t>Signoff</w:t>
      </w:r>
      <w:r w:rsidR="0012313C" w:rsidRPr="00F46886">
        <w:rPr>
          <w:b/>
          <w:bCs/>
        </w:rPr>
        <w:t xml:space="preserve"> </w:t>
      </w:r>
      <w:r w:rsidR="000E1E10">
        <w:rPr>
          <w:b/>
          <w:bCs/>
        </w:rPr>
        <w:t>–</w:t>
      </w:r>
      <w:r w:rsidR="0012313C" w:rsidRPr="00F46886">
        <w:rPr>
          <w:b/>
          <w:bCs/>
        </w:rPr>
        <w:t xml:space="preserve"> </w:t>
      </w:r>
      <w:r w:rsidR="00B36F23">
        <w:rPr>
          <w:b/>
          <w:bCs/>
        </w:rPr>
        <w:t>Customer Acceptance</w:t>
      </w:r>
    </w:p>
    <w:p w14:paraId="447051A9" w14:textId="180B54D9" w:rsidR="00665A78" w:rsidRPr="00665A78" w:rsidRDefault="49B0FCD1" w:rsidP="001E5620">
      <w:pPr>
        <w:pStyle w:val="SixSSubHeading"/>
        <w:pBdr>
          <w:bottom w:val="single" w:sz="8" w:space="0" w:color="FFFFFF" w:themeColor="background1"/>
        </w:pBdr>
        <w:shd w:val="clear" w:color="auto" w:fill="E2CCFF" w:themeFill="accent1" w:themeFillTint="33"/>
        <w:ind w:left="720"/>
      </w:pPr>
      <w:r>
        <w:t xml:space="preserve">The </w:t>
      </w:r>
      <w:r w:rsidRPr="78D9289D">
        <w:rPr>
          <w:b/>
          <w:bCs/>
        </w:rPr>
        <w:t>Customer Acceptance</w:t>
      </w:r>
      <w:r>
        <w:t xml:space="preserve"> section </w:t>
      </w:r>
      <w:r w:rsidR="009E70AC">
        <w:t>must</w:t>
      </w:r>
      <w:r>
        <w:t xml:space="preserve"> be signed upon completion of your </w:t>
      </w:r>
      <w:r w:rsidR="00696491">
        <w:t>report(s)</w:t>
      </w:r>
      <w:r>
        <w:t xml:space="preserve">. This acknowledges that Six S has completed the work, you have tested it, and you are satisfied with the </w:t>
      </w:r>
      <w:r w:rsidR="00696491">
        <w:t>results</w:t>
      </w:r>
      <w:r>
        <w:t>.</w:t>
      </w:r>
      <w:r w:rsidR="009E70AC">
        <w:t xml:space="preserve"> </w:t>
      </w:r>
      <w:r w:rsidR="00696491">
        <w:t xml:space="preserve">Reports </w:t>
      </w:r>
      <w:r w:rsidR="009E70AC">
        <w:t>are not moved to live</w:t>
      </w:r>
      <w:r w:rsidR="002410AF">
        <w:t xml:space="preserve">/production environments </w:t>
      </w:r>
      <w:r w:rsidR="009E70AC">
        <w:t>until this is signed.</w:t>
      </w:r>
    </w:p>
    <w:p w14:paraId="708E505E" w14:textId="77777777" w:rsidR="00B276A7" w:rsidRDefault="00B276A7" w:rsidP="00B276A7">
      <w:pPr>
        <w:rPr>
          <w:i/>
          <w:color w:val="595959" w:themeColor="text1" w:themeTint="A6"/>
        </w:rPr>
      </w:pPr>
    </w:p>
    <w:p w14:paraId="48FFE17A" w14:textId="5C2F1AAC" w:rsidR="00D06C47" w:rsidRPr="00D06C47" w:rsidRDefault="00D06C47" w:rsidP="00D06C47">
      <w:pPr>
        <w:tabs>
          <w:tab w:val="left" w:pos="2968"/>
        </w:tabs>
      </w:pPr>
      <w:r>
        <w:tab/>
      </w:r>
    </w:p>
    <w:p w14:paraId="52B03CD1" w14:textId="2FC964DC" w:rsidR="00D06C47" w:rsidRPr="00D06C47" w:rsidRDefault="00D06C47" w:rsidP="00D06C47">
      <w:pPr>
        <w:tabs>
          <w:tab w:val="left" w:pos="2968"/>
        </w:tabs>
        <w:sectPr w:rsidR="00D06C47" w:rsidRPr="00D06C47" w:rsidSect="005A5909">
          <w:headerReference w:type="default" r:id="rId14"/>
          <w:footerReference w:type="default" r:id="rId15"/>
          <w:headerReference w:type="first" r:id="rId16"/>
          <w:pgSz w:w="12240" w:h="15840" w:code="1"/>
          <w:pgMar w:top="1168" w:right="1440" w:bottom="1440" w:left="1440" w:header="720" w:footer="720" w:gutter="0"/>
          <w:cols w:space="720"/>
          <w:titlePg/>
          <w:docGrid w:linePitch="360"/>
        </w:sectPr>
      </w:pPr>
      <w:r>
        <w:tab/>
      </w:r>
    </w:p>
    <w:p w14:paraId="528B6179" w14:textId="282DBD59" w:rsidR="005F6D15" w:rsidRDefault="003245CB" w:rsidP="00EF5BD4">
      <w:pPr>
        <w:pStyle w:val="Heading1"/>
      </w:pPr>
      <w:r>
        <w:lastRenderedPageBreak/>
        <w:t>Request</w:t>
      </w:r>
      <w:r w:rsidR="00224AD3">
        <w:t xml:space="preserve"> </w:t>
      </w:r>
    </w:p>
    <w:p w14:paraId="697B7B28" w14:textId="310CED64" w:rsidR="00EF5BD4" w:rsidRPr="000F7DD0" w:rsidRDefault="00E4706D" w:rsidP="00732BBF">
      <w:pPr>
        <w:pStyle w:val="SixSSubHeading"/>
        <w:shd w:val="clear" w:color="auto" w:fill="D3FBEC" w:themeFill="accent3" w:themeFillTint="33"/>
      </w:pPr>
      <w:r w:rsidRPr="000F7DD0">
        <w:rPr>
          <w:rStyle w:val="SubtleEmphasis"/>
          <w:i/>
          <w:iCs w:val="0"/>
          <w:color w:val="595959" w:themeColor="text1" w:themeTint="A6"/>
          <w:shd w:val="clear" w:color="auto" w:fill="auto"/>
        </w:rPr>
        <w:t>P</w:t>
      </w:r>
      <w:r w:rsidR="00EF5BD4" w:rsidRPr="000F7DD0">
        <w:rPr>
          <w:rStyle w:val="SubtleEmphasis"/>
          <w:i/>
          <w:iCs w:val="0"/>
          <w:color w:val="595959" w:themeColor="text1" w:themeTint="A6"/>
          <w:shd w:val="clear" w:color="auto" w:fill="auto"/>
        </w:rPr>
        <w:t>lease fill this section out yourself, or in collaboration with a Six S consultant.</w:t>
      </w:r>
    </w:p>
    <w:p w14:paraId="5218B84A" w14:textId="4ECCA63F" w:rsidR="009715DC" w:rsidRPr="004728DA" w:rsidRDefault="00565F2C" w:rsidP="004728DA">
      <w:pPr>
        <w:pStyle w:val="Heading2"/>
      </w:pPr>
      <w:r w:rsidRPr="004728DA">
        <w:t>Which database would you like this developed in?</w:t>
      </w:r>
    </w:p>
    <w:p w14:paraId="0AFD78AD" w14:textId="7F2C24D9" w:rsidR="00565F2C" w:rsidRPr="000F7DD0" w:rsidRDefault="00565F2C" w:rsidP="00732BBF">
      <w:pPr>
        <w:pStyle w:val="SixSSubHeading"/>
        <w:shd w:val="clear" w:color="auto" w:fill="D3FBEC" w:themeFill="accent3" w:themeFillTint="33"/>
        <w:rPr>
          <w:rStyle w:val="SubtleEmphasis"/>
          <w:i/>
          <w:iCs w:val="0"/>
          <w:color w:val="595959" w:themeColor="text1" w:themeTint="A6"/>
          <w:shd w:val="clear" w:color="auto" w:fill="auto"/>
        </w:rPr>
      </w:pPr>
      <w:r w:rsidRPr="000F7DD0">
        <w:rPr>
          <w:rStyle w:val="SubtleEmphasis"/>
          <w:i/>
          <w:iCs w:val="0"/>
          <w:color w:val="595959" w:themeColor="text1" w:themeTint="A6"/>
          <w:shd w:val="clear" w:color="auto" w:fill="auto"/>
        </w:rPr>
        <w:t xml:space="preserve">Six S normally performs new development in the </w:t>
      </w:r>
      <w:r w:rsidR="009A6880">
        <w:rPr>
          <w:rStyle w:val="SubtleEmphasis"/>
          <w:i/>
          <w:iCs w:val="0"/>
          <w:color w:val="595959" w:themeColor="text1" w:themeTint="A6"/>
          <w:shd w:val="clear" w:color="auto" w:fill="auto"/>
        </w:rPr>
        <w:t>“</w:t>
      </w:r>
      <w:r w:rsidRPr="000F7DD0">
        <w:rPr>
          <w:rStyle w:val="SubtleEmphasis"/>
          <w:i/>
          <w:iCs w:val="0"/>
          <w:color w:val="595959" w:themeColor="text1" w:themeTint="A6"/>
          <w:shd w:val="clear" w:color="auto" w:fill="auto"/>
        </w:rPr>
        <w:t>Test</w:t>
      </w:r>
      <w:r w:rsidR="009A6880">
        <w:rPr>
          <w:rStyle w:val="SubtleEmphasis"/>
          <w:i/>
          <w:iCs w:val="0"/>
          <w:color w:val="595959" w:themeColor="text1" w:themeTint="A6"/>
          <w:shd w:val="clear" w:color="auto" w:fill="auto"/>
        </w:rPr>
        <w:t>”</w:t>
      </w:r>
      <w:r w:rsidRPr="000F7DD0">
        <w:rPr>
          <w:rStyle w:val="SubtleEmphasis"/>
          <w:i/>
          <w:iCs w:val="0"/>
          <w:color w:val="595959" w:themeColor="text1" w:themeTint="A6"/>
          <w:shd w:val="clear" w:color="auto" w:fill="auto"/>
        </w:rPr>
        <w:t xml:space="preserve"> database. If you prefer another </w:t>
      </w:r>
      <w:r w:rsidR="00CB6083" w:rsidRPr="000F7DD0">
        <w:rPr>
          <w:rStyle w:val="SubtleEmphasis"/>
          <w:i/>
          <w:iCs w:val="0"/>
          <w:color w:val="595959" w:themeColor="text1" w:themeTint="A6"/>
          <w:shd w:val="clear" w:color="auto" w:fill="auto"/>
        </w:rPr>
        <w:t>database,</w:t>
      </w:r>
      <w:r w:rsidRPr="000F7DD0">
        <w:rPr>
          <w:rStyle w:val="SubtleEmphasis"/>
          <w:i/>
          <w:iCs w:val="0"/>
          <w:color w:val="595959" w:themeColor="text1" w:themeTint="A6"/>
          <w:shd w:val="clear" w:color="auto" w:fill="auto"/>
        </w:rPr>
        <w:t xml:space="preserve"> please specify.</w:t>
      </w:r>
      <w:r w:rsidR="00696491">
        <w:rPr>
          <w:rStyle w:val="SubtleEmphasis"/>
          <w:i/>
          <w:iCs w:val="0"/>
          <w:color w:val="595959" w:themeColor="text1" w:themeTint="A6"/>
          <w:shd w:val="clear" w:color="auto" w:fill="auto"/>
        </w:rPr>
        <w:t xml:space="preserve"> </w:t>
      </w:r>
      <w:r w:rsidR="003971BF">
        <w:rPr>
          <w:rStyle w:val="SubtleEmphasis"/>
          <w:i/>
          <w:iCs w:val="0"/>
          <w:color w:val="595959" w:themeColor="text1" w:themeTint="A6"/>
          <w:shd w:val="clear" w:color="auto" w:fill="auto"/>
        </w:rPr>
        <w:t>Please ensure your chosen database</w:t>
      </w:r>
      <w:r w:rsidR="00295BE7">
        <w:rPr>
          <w:rStyle w:val="SubtleEmphasis"/>
          <w:i/>
          <w:iCs w:val="0"/>
          <w:color w:val="595959" w:themeColor="text1" w:themeTint="A6"/>
          <w:shd w:val="clear" w:color="auto" w:fill="auto"/>
        </w:rPr>
        <w:t xml:space="preserve"> has </w:t>
      </w:r>
      <w:r w:rsidR="00696491">
        <w:rPr>
          <w:rStyle w:val="SubtleEmphasis"/>
          <w:i/>
          <w:iCs w:val="0"/>
          <w:color w:val="595959" w:themeColor="text1" w:themeTint="A6"/>
          <w:shd w:val="clear" w:color="auto" w:fill="auto"/>
        </w:rPr>
        <w:t>sufficient data for testing the relevant reports.</w:t>
      </w:r>
    </w:p>
    <w:p w14:paraId="76A01DA7" w14:textId="1AE6B6EA" w:rsidR="00AC51FC" w:rsidRDefault="00000000" w:rsidP="001C0DD0">
      <w:sdt>
        <w:sdtPr>
          <w:alias w:val="Database"/>
          <w:tag w:val="Database"/>
          <w:id w:val="1477651429"/>
          <w:lock w:val="sdtLocked"/>
          <w:placeholder>
            <w:docPart w:val="EE2AFE2D8A01403CB98803C18044D8A5"/>
          </w:placeholder>
          <w:showingPlcHdr/>
          <w:text/>
        </w:sdtPr>
        <w:sdtContent>
          <w:permStart w:id="1678520004" w:edGrp="everyone"/>
          <w:r w:rsidR="007253A7" w:rsidRPr="00AE36BA">
            <w:t>Click or tap here to enter text.</w:t>
          </w:r>
          <w:permEnd w:id="1678520004"/>
        </w:sdtContent>
      </w:sdt>
    </w:p>
    <w:p w14:paraId="352207ED" w14:textId="0C0F5505" w:rsidR="007706EF" w:rsidRDefault="00000000" w:rsidP="001C0DD0">
      <w:sdt>
        <w:sdtPr>
          <w:rPr>
            <w:sz w:val="28"/>
            <w:szCs w:val="28"/>
          </w:rPr>
          <w:alias w:val="Refresh Requested:"/>
          <w:tag w:val="Refresh Requested:"/>
          <w:id w:val="30849630"/>
          <w:lock w:val="sdtLocked"/>
          <w14:checkbox>
            <w14:checked w14:val="0"/>
            <w14:checkedState w14:val="0052" w14:font="@Yu Gothic UI Semilight"/>
            <w14:uncheckedState w14:val="2610" w14:font="MS Gothic"/>
          </w14:checkbox>
        </w:sdtPr>
        <w:sdtContent>
          <w:permStart w:id="530274216" w:edGrp="everyone"/>
          <w:r w:rsidR="003336CE">
            <w:rPr>
              <w:rFonts w:ascii="MS Gothic" w:eastAsia="MS Gothic" w:hAnsi="MS Gothic" w:hint="eastAsia"/>
              <w:sz w:val="28"/>
              <w:szCs w:val="28"/>
            </w:rPr>
            <w:t>☐</w:t>
          </w:r>
          <w:permEnd w:id="530274216"/>
        </w:sdtContent>
      </w:sdt>
      <w:r w:rsidR="00AB07F7">
        <w:t xml:space="preserve"> Please </w:t>
      </w:r>
      <w:r w:rsidR="0080384E">
        <w:t>refresh</w:t>
      </w:r>
      <w:r w:rsidR="00AB07F7">
        <w:t xml:space="preserve"> this database with a copy </w:t>
      </w:r>
      <w:r w:rsidR="007B1D58">
        <w:t>of</w:t>
      </w:r>
      <w:r w:rsidR="00AB07F7">
        <w:t xml:space="preserve"> my live </w:t>
      </w:r>
      <w:r w:rsidR="007B1D58">
        <w:t>database.</w:t>
      </w:r>
    </w:p>
    <w:p w14:paraId="65204DDD" w14:textId="7C3F47FF" w:rsidR="00A634B6" w:rsidRDefault="00A634B6" w:rsidP="009D6ABB">
      <w:pPr>
        <w:pStyle w:val="Heading2"/>
      </w:pPr>
      <w:r>
        <w:t xml:space="preserve">What is </w:t>
      </w:r>
      <w:r w:rsidR="00AC51FC">
        <w:t>your</w:t>
      </w:r>
      <w:r>
        <w:t xml:space="preserve"> need?</w:t>
      </w:r>
    </w:p>
    <w:p w14:paraId="617A6099" w14:textId="77777777" w:rsidR="00696491" w:rsidRDefault="00696491" w:rsidP="00732BBF">
      <w:pPr>
        <w:pStyle w:val="SixSSubHeading"/>
        <w:shd w:val="clear" w:color="auto" w:fill="D3FBEC" w:themeFill="accent3" w:themeFillTint="33"/>
        <w:rPr>
          <w:rStyle w:val="SubtleEmphasis"/>
          <w:i/>
          <w:iCs w:val="0"/>
          <w:color w:val="595959" w:themeColor="text1" w:themeTint="A6"/>
          <w:shd w:val="clear" w:color="auto" w:fill="auto"/>
        </w:rPr>
      </w:pPr>
      <w:r>
        <w:rPr>
          <w:rStyle w:val="SubtleEmphasis"/>
          <w:i/>
          <w:iCs w:val="0"/>
          <w:color w:val="595959" w:themeColor="text1" w:themeTint="A6"/>
          <w:shd w:val="clear" w:color="auto" w:fill="auto"/>
        </w:rPr>
        <w:t xml:space="preserve">Please list the reports you would like modified. Please include mockups (separate documents are fine) for each report. </w:t>
      </w:r>
    </w:p>
    <w:p w14:paraId="3DD29939" w14:textId="1BD7AE2A" w:rsidR="00A634B6" w:rsidRPr="000F7DD0" w:rsidRDefault="00696491" w:rsidP="00732BBF">
      <w:pPr>
        <w:pStyle w:val="SixSSubHeading"/>
        <w:shd w:val="clear" w:color="auto" w:fill="D3FBEC" w:themeFill="accent3" w:themeFillTint="33"/>
        <w:rPr>
          <w:rStyle w:val="SubtleEmphasis"/>
          <w:i/>
          <w:iCs w:val="0"/>
          <w:color w:val="595959" w:themeColor="text1" w:themeTint="A6"/>
          <w:shd w:val="clear" w:color="auto" w:fill="auto"/>
        </w:rPr>
      </w:pPr>
      <w:r>
        <w:rPr>
          <w:rStyle w:val="SubtleEmphasis"/>
          <w:i/>
          <w:iCs w:val="0"/>
          <w:color w:val="595959" w:themeColor="text1" w:themeTint="A6"/>
          <w:shd w:val="clear" w:color="auto" w:fill="auto"/>
        </w:rPr>
        <w:t>For complex requests, custom calculations, and new reports, please provide written detail of your need. For design changes and primarily aesthetic requests, mockups alone will be sufficient.</w:t>
      </w:r>
    </w:p>
    <w:p w14:paraId="29BEB9BA" w14:textId="1BCE9A15" w:rsidR="00B83B48" w:rsidRDefault="007253A7" w:rsidP="00CB43F3">
      <w:pPr>
        <w:pStyle w:val="Field"/>
      </w:pPr>
      <w:permStart w:id="1692296214" w:edGrp="everyone"/>
      <w:r w:rsidRPr="007253A7">
        <w:t>Click or tap here to enter text.</w:t>
      </w:r>
      <w:permEnd w:id="1692296214"/>
    </w:p>
    <w:p w14:paraId="47DB0664" w14:textId="5E9560FD" w:rsidR="00A634B6" w:rsidRPr="00400A5F" w:rsidRDefault="00BB0417" w:rsidP="009D6ABB">
      <w:pPr>
        <w:pStyle w:val="Heading2"/>
      </w:pPr>
      <w:r w:rsidRPr="00400A5F">
        <w:t xml:space="preserve">Do you </w:t>
      </w:r>
      <w:r w:rsidR="00CE7C3D">
        <w:t>need routings or have other requirements</w:t>
      </w:r>
      <w:r w:rsidR="00A634B6" w:rsidRPr="00400A5F">
        <w:t>?</w:t>
      </w:r>
    </w:p>
    <w:p w14:paraId="10D21588" w14:textId="26282688" w:rsidR="00400A5F" w:rsidRPr="00F46886" w:rsidRDefault="00753CA8" w:rsidP="00732BBF">
      <w:pPr>
        <w:pStyle w:val="SixSSubHeading"/>
        <w:shd w:val="clear" w:color="auto" w:fill="D3FBEC" w:themeFill="accent3" w:themeFillTint="33"/>
        <w:rPr>
          <w:rStyle w:val="SubtleEmphasis"/>
          <w:i/>
          <w:iCs w:val="0"/>
          <w:color w:val="595959" w:themeColor="text1" w:themeTint="A6"/>
          <w:shd w:val="clear" w:color="auto" w:fill="auto"/>
        </w:rPr>
      </w:pPr>
      <w:r>
        <w:rPr>
          <w:rStyle w:val="SubtleEmphasis"/>
          <w:i/>
          <w:iCs w:val="0"/>
          <w:color w:val="595959" w:themeColor="text1" w:themeTint="A6"/>
          <w:shd w:val="clear" w:color="auto" w:fill="auto"/>
        </w:rPr>
        <w:t xml:space="preserve">This section is </w:t>
      </w:r>
      <w:r w:rsidR="005E7FC8" w:rsidRPr="00F46886">
        <w:rPr>
          <w:rStyle w:val="SubtleEmphasis"/>
          <w:i/>
          <w:iCs w:val="0"/>
          <w:color w:val="595959" w:themeColor="text1" w:themeTint="A6"/>
          <w:shd w:val="clear" w:color="auto" w:fill="auto"/>
        </w:rPr>
        <w:t xml:space="preserve">Optional. </w:t>
      </w:r>
      <w:r w:rsidR="005E7FC8" w:rsidRPr="00F46886">
        <w:rPr>
          <w:rStyle w:val="SubtleEmphasis"/>
          <w:i/>
          <w:iCs w:val="0"/>
          <w:color w:val="595959" w:themeColor="text1" w:themeTint="A6"/>
          <w:shd w:val="clear" w:color="auto" w:fill="auto"/>
        </w:rPr>
        <w:br/>
      </w:r>
      <w:r w:rsidR="00CE7C3D">
        <w:rPr>
          <w:rStyle w:val="SubtleEmphasis"/>
          <w:i/>
          <w:iCs w:val="0"/>
          <w:color w:val="595959" w:themeColor="text1" w:themeTint="A6"/>
          <w:shd w:val="clear" w:color="auto" w:fill="auto"/>
        </w:rPr>
        <w:t>If you would like routings configured, please describe them here. List the document to be transmitted and the intended recipient(s).</w:t>
      </w:r>
      <w:r w:rsidR="00CE7C3D">
        <w:rPr>
          <w:rStyle w:val="SubtleEmphasis"/>
          <w:i/>
          <w:iCs w:val="0"/>
          <w:color w:val="595959" w:themeColor="text1" w:themeTint="A6"/>
          <w:shd w:val="clear" w:color="auto" w:fill="auto"/>
        </w:rPr>
        <w:br/>
      </w:r>
      <w:r w:rsidR="00CE7C3D">
        <w:rPr>
          <w:rStyle w:val="SubtleEmphasis"/>
          <w:i/>
          <w:iCs w:val="0"/>
          <w:color w:val="595959" w:themeColor="text1" w:themeTint="A6"/>
          <w:shd w:val="clear" w:color="auto" w:fill="auto"/>
        </w:rPr>
        <w:br/>
        <w:t>I</w:t>
      </w:r>
      <w:r w:rsidR="00BB0417" w:rsidRPr="00F46886">
        <w:rPr>
          <w:rStyle w:val="SubtleEmphasis"/>
          <w:i/>
          <w:iCs w:val="0"/>
          <w:color w:val="595959" w:themeColor="text1" w:themeTint="A6"/>
          <w:shd w:val="clear" w:color="auto" w:fill="auto"/>
        </w:rPr>
        <w:t xml:space="preserve">f you would like a particular approach utilized (or not) please </w:t>
      </w:r>
      <w:r w:rsidR="00CE76DE" w:rsidRPr="00F46886">
        <w:rPr>
          <w:rStyle w:val="SubtleEmphasis"/>
          <w:i/>
          <w:iCs w:val="0"/>
          <w:color w:val="595959" w:themeColor="text1" w:themeTint="A6"/>
          <w:shd w:val="clear" w:color="auto" w:fill="auto"/>
        </w:rPr>
        <w:t>let us know</w:t>
      </w:r>
      <w:r w:rsidR="00BB0417" w:rsidRPr="00F46886">
        <w:rPr>
          <w:rStyle w:val="SubtleEmphasis"/>
          <w:i/>
          <w:iCs w:val="0"/>
          <w:color w:val="595959" w:themeColor="text1" w:themeTint="A6"/>
          <w:shd w:val="clear" w:color="auto" w:fill="auto"/>
        </w:rPr>
        <w:t>.</w:t>
      </w:r>
      <w:r w:rsidR="00696491">
        <w:rPr>
          <w:rStyle w:val="SubtleEmphasis"/>
          <w:i/>
          <w:iCs w:val="0"/>
          <w:color w:val="595959" w:themeColor="text1" w:themeTint="A6"/>
          <w:shd w:val="clear" w:color="auto" w:fill="auto"/>
        </w:rPr>
        <w:t xml:space="preserve"> Likewise, please list any</w:t>
      </w:r>
      <w:r w:rsidR="00CE7C3D">
        <w:rPr>
          <w:rStyle w:val="SubtleEmphasis"/>
          <w:i/>
          <w:iCs w:val="0"/>
          <w:color w:val="595959" w:themeColor="text1" w:themeTint="A6"/>
          <w:shd w:val="clear" w:color="auto" w:fill="auto"/>
        </w:rPr>
        <w:t xml:space="preserve"> special considerations or additional functionality you need. </w:t>
      </w:r>
    </w:p>
    <w:p w14:paraId="54EF4D77" w14:textId="25470213" w:rsidR="008A7087" w:rsidRDefault="00400A5F" w:rsidP="008A7087">
      <w:pPr>
        <w:pStyle w:val="SixSSubHeading"/>
        <w:shd w:val="clear" w:color="auto" w:fill="D3FBEC" w:themeFill="accent3" w:themeFillTint="33"/>
        <w:rPr>
          <w:rStyle w:val="SubtleEmphasis"/>
          <w:i/>
          <w:iCs w:val="0"/>
          <w:color w:val="595959" w:themeColor="text1" w:themeTint="A6"/>
          <w:shd w:val="clear" w:color="auto" w:fill="auto"/>
        </w:rPr>
      </w:pPr>
      <w:r w:rsidRPr="00A278D5">
        <w:rPr>
          <w:rStyle w:val="SubtleEmphasis"/>
          <w:b/>
          <w:i/>
          <w:color w:val="595959" w:themeColor="text1" w:themeTint="A6"/>
          <w:shd w:val="clear" w:color="auto" w:fill="auto"/>
        </w:rPr>
        <w:t>Example</w:t>
      </w:r>
      <w:r w:rsidR="00696491">
        <w:rPr>
          <w:rStyle w:val="SubtleEmphasis"/>
          <w:b/>
          <w:i/>
          <w:color w:val="595959" w:themeColor="text1" w:themeTint="A6"/>
          <w:shd w:val="clear" w:color="auto" w:fill="auto"/>
        </w:rPr>
        <w:t>s</w:t>
      </w:r>
      <w:r w:rsidRPr="00A278D5">
        <w:rPr>
          <w:rStyle w:val="SubtleEmphasis"/>
          <w:b/>
          <w:i/>
          <w:color w:val="595959" w:themeColor="text1" w:themeTint="A6"/>
          <w:shd w:val="clear" w:color="auto" w:fill="auto"/>
        </w:rPr>
        <w:t>:</w:t>
      </w:r>
      <w:r w:rsidRPr="00F46886">
        <w:rPr>
          <w:rStyle w:val="SubtleEmphasis"/>
          <w:i/>
          <w:iCs w:val="0"/>
          <w:color w:val="595959" w:themeColor="text1" w:themeTint="A6"/>
          <w:shd w:val="clear" w:color="auto" w:fill="auto"/>
        </w:rPr>
        <w:br/>
        <w:t>“</w:t>
      </w:r>
      <w:r w:rsidR="00696491">
        <w:rPr>
          <w:rStyle w:val="SubtleEmphasis"/>
          <w:i/>
          <w:iCs w:val="0"/>
          <w:color w:val="595959" w:themeColor="text1" w:themeTint="A6"/>
          <w:shd w:val="clear" w:color="auto" w:fill="auto"/>
        </w:rPr>
        <w:t>Our part images are stored outside Epicor.</w:t>
      </w:r>
      <w:r w:rsidR="008A7087">
        <w:rPr>
          <w:rStyle w:val="SubtleEmphasis"/>
          <w:i/>
          <w:iCs w:val="0"/>
          <w:color w:val="595959" w:themeColor="text1" w:themeTint="A6"/>
          <w:shd w:val="clear" w:color="auto" w:fill="auto"/>
        </w:rPr>
        <w:t>”</w:t>
      </w:r>
      <w:r w:rsidR="00696491">
        <w:rPr>
          <w:rStyle w:val="SubtleEmphasis"/>
          <w:i/>
          <w:iCs w:val="0"/>
          <w:color w:val="595959" w:themeColor="text1" w:themeTint="A6"/>
          <w:shd w:val="clear" w:color="auto" w:fill="auto"/>
        </w:rPr>
        <w:br/>
      </w:r>
      <w:r w:rsidR="00CE7C3D">
        <w:rPr>
          <w:rStyle w:val="SubtleEmphasis"/>
          <w:i/>
          <w:iCs w:val="0"/>
          <w:color w:val="595959" w:themeColor="text1" w:themeTint="A6"/>
          <w:shd w:val="clear" w:color="auto" w:fill="auto"/>
        </w:rPr>
        <w:t>“Please configure our PO to automatically email to the selected purchase point and CC payables@ourcompany.com.</w:t>
      </w:r>
      <w:r w:rsidR="00696491">
        <w:rPr>
          <w:rStyle w:val="SubtleEmphasis"/>
          <w:i/>
          <w:iCs w:val="0"/>
          <w:color w:val="595959" w:themeColor="text1" w:themeTint="A6"/>
          <w:shd w:val="clear" w:color="auto" w:fill="auto"/>
        </w:rPr>
        <w:t>”</w:t>
      </w:r>
    </w:p>
    <w:p w14:paraId="0906BEB3" w14:textId="439CEAF9" w:rsidR="007253A7" w:rsidRDefault="007253A7" w:rsidP="004F18BD">
      <w:pPr>
        <w:tabs>
          <w:tab w:val="left" w:pos="1335"/>
        </w:tabs>
      </w:pPr>
      <w:permStart w:id="1209037646" w:edGrp="everyone"/>
      <w:r w:rsidRPr="007253A7">
        <w:t>Click or tap here to enter text.</w:t>
      </w:r>
      <w:permEnd w:id="1209037646"/>
    </w:p>
    <w:p w14:paraId="629D7EFE" w14:textId="752535EE" w:rsidR="007253A7" w:rsidRDefault="007253A7" w:rsidP="004F18BD">
      <w:pPr>
        <w:tabs>
          <w:tab w:val="left" w:pos="1335"/>
        </w:tabs>
        <w:sectPr w:rsidR="007253A7" w:rsidSect="00224F85">
          <w:pgSz w:w="12240" w:h="15840" w:code="1"/>
          <w:pgMar w:top="1168" w:right="1440" w:bottom="1440" w:left="1440" w:header="720" w:footer="720" w:gutter="0"/>
          <w:pgBorders w:offsetFrom="page">
            <w:left w:val="single" w:sz="48" w:space="24" w:color="D3FBEC" w:themeColor="accent3" w:themeTint="33"/>
          </w:pgBorders>
          <w:cols w:space="720"/>
          <w:docGrid w:linePitch="360"/>
        </w:sectPr>
      </w:pPr>
    </w:p>
    <w:p w14:paraId="6B4C3576" w14:textId="51966B23" w:rsidR="0033411F" w:rsidRDefault="003245CB" w:rsidP="00B276A7">
      <w:pPr>
        <w:pStyle w:val="Heading1"/>
      </w:pPr>
      <w:r>
        <w:lastRenderedPageBreak/>
        <w:t>Response</w:t>
      </w:r>
    </w:p>
    <w:p w14:paraId="637ED55B" w14:textId="4773EBCE" w:rsidR="0014643F" w:rsidRDefault="0033411F" w:rsidP="00732BBF">
      <w:pPr>
        <w:pStyle w:val="SixSSubHeading"/>
        <w:shd w:val="clear" w:color="auto" w:fill="FCE3DB" w:themeFill="accent2" w:themeFillTint="33"/>
      </w:pPr>
      <w:r w:rsidRPr="00F46886">
        <w:rPr>
          <w:rStyle w:val="SubtleEmphasis"/>
          <w:i/>
          <w:iCs w:val="0"/>
          <w:color w:val="595959" w:themeColor="text1" w:themeTint="A6"/>
          <w:shd w:val="clear" w:color="auto" w:fill="auto"/>
        </w:rPr>
        <w:t xml:space="preserve">This section will be completed by the Six S development group. </w:t>
      </w:r>
      <w:r w:rsidRPr="00916EBC">
        <w:rPr>
          <w:rStyle w:val="SubtleEmphasis"/>
          <w:b/>
          <w:bCs/>
          <w:i/>
          <w:iCs w:val="0"/>
          <w:color w:val="595959" w:themeColor="text1" w:themeTint="A6"/>
          <w:shd w:val="clear" w:color="auto" w:fill="auto"/>
        </w:rPr>
        <w:t>Please review thoroughly to ensure your request has been accurately understood</w:t>
      </w:r>
      <w:r w:rsidRPr="00F46886">
        <w:rPr>
          <w:rStyle w:val="SubtleEmphasis"/>
          <w:i/>
          <w:iCs w:val="0"/>
          <w:color w:val="595959" w:themeColor="text1" w:themeTint="A6"/>
          <w:shd w:val="clear" w:color="auto" w:fill="auto"/>
        </w:rPr>
        <w:t xml:space="preserve"> </w:t>
      </w:r>
      <w:r w:rsidRPr="00224AD3">
        <w:rPr>
          <w:rStyle w:val="SubtleEmphasis"/>
          <w:b/>
          <w:bCs/>
          <w:i/>
          <w:iCs w:val="0"/>
          <w:color w:val="595959" w:themeColor="text1" w:themeTint="A6"/>
          <w:shd w:val="clear" w:color="auto" w:fill="auto"/>
        </w:rPr>
        <w:t xml:space="preserve">and the proposed solution </w:t>
      </w:r>
      <w:r w:rsidR="00EF5BD4" w:rsidRPr="00224AD3">
        <w:rPr>
          <w:rStyle w:val="SubtleEmphasis"/>
          <w:b/>
          <w:bCs/>
          <w:i/>
          <w:iCs w:val="0"/>
          <w:color w:val="595959" w:themeColor="text1" w:themeTint="A6"/>
          <w:shd w:val="clear" w:color="auto" w:fill="auto"/>
        </w:rPr>
        <w:t>will meet your needs</w:t>
      </w:r>
      <w:r w:rsidR="00EF5BD4" w:rsidRPr="00F46886">
        <w:rPr>
          <w:rStyle w:val="SubtleEmphasis"/>
          <w:i/>
          <w:iCs w:val="0"/>
          <w:color w:val="595959" w:themeColor="text1" w:themeTint="A6"/>
          <w:shd w:val="clear" w:color="auto" w:fill="auto"/>
        </w:rPr>
        <w:t>.</w:t>
      </w:r>
    </w:p>
    <w:p w14:paraId="14A8A1F1" w14:textId="0CD8EAF0" w:rsidR="0014643F" w:rsidRDefault="00BD7F2A" w:rsidP="009D6ABB">
      <w:pPr>
        <w:pStyle w:val="Heading2"/>
      </w:pPr>
      <w:r>
        <w:rPr>
          <w:noProof/>
        </w:rPr>
        <mc:AlternateContent>
          <mc:Choice Requires="wps">
            <w:drawing>
              <wp:anchor distT="0" distB="0" distL="114300" distR="114300" simplePos="0" relativeHeight="251658240" behindDoc="0" locked="0" layoutInCell="1" allowOverlap="1" wp14:anchorId="6150AF06" wp14:editId="3C6689EA">
                <wp:simplePos x="0" y="0"/>
                <wp:positionH relativeFrom="margin">
                  <wp:posOffset>5019040</wp:posOffset>
                </wp:positionH>
                <wp:positionV relativeFrom="paragraph">
                  <wp:posOffset>104775</wp:posOffset>
                </wp:positionV>
                <wp:extent cx="942975" cy="276225"/>
                <wp:effectExtent l="0" t="0" r="9525" b="9525"/>
                <wp:wrapNone/>
                <wp:docPr id="49" name="Rectangle 49"/>
                <wp:cNvGraphicFramePr/>
                <a:graphic xmlns:a="http://schemas.openxmlformats.org/drawingml/2006/main">
                  <a:graphicData uri="http://schemas.microsoft.com/office/word/2010/wordprocessingShape">
                    <wps:wsp>
                      <wps:cNvSpPr/>
                      <wps:spPr>
                        <a:xfrm>
                          <a:off x="0" y="0"/>
                          <a:ext cx="942975" cy="276225"/>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4A36DE" w14:textId="7FE141EF" w:rsidR="00BD7F2A" w:rsidRPr="00BD7F2A" w:rsidRDefault="00BD7F2A" w:rsidP="00BD7F2A">
                            <w:pPr>
                              <w:rPr>
                                <w:color w:val="000000" w:themeColor="text1"/>
                                <w:lang w:val="en-GB"/>
                              </w:rPr>
                            </w:pPr>
                            <w:r w:rsidRPr="00BD7F2A">
                              <w:rPr>
                                <w:color w:val="000000" w:themeColor="text1"/>
                                <w:lang w:val="en-GB"/>
                              </w:rPr>
                              <w:t>Initial:</w:t>
                            </w:r>
                            <w:r>
                              <w:rPr>
                                <w:color w:val="000000" w:themeColor="text1"/>
                                <w:lang w:val="en-GB"/>
                              </w:rPr>
                              <w:t xml:space="preserve"> </w:t>
                            </w:r>
                            <w:permStart w:id="1517044962" w:edGrp="everyone"/>
                            <w:r w:rsidR="003336CE">
                              <w:rPr>
                                <w:color w:val="000000" w:themeColor="text1"/>
                                <w:lang w:val="en-GB"/>
                              </w:rPr>
                              <w:t xml:space="preserve"> </w:t>
                            </w:r>
                            <w:proofErr w:type="spellStart"/>
                            <w:r w:rsidR="003336CE">
                              <w:rPr>
                                <w:color w:val="000000" w:themeColor="text1"/>
                                <w:lang w:val="en-GB"/>
                              </w:rPr>
                              <w:t>ahAH</w:t>
                            </w:r>
                            <w:proofErr w:type="spellEnd"/>
                            <w:r w:rsidRPr="00BD7F2A">
                              <w:rPr>
                                <w:color w:val="000000" w:themeColor="text1"/>
                                <w:lang w:val="en-GB"/>
                              </w:rPr>
                              <w:t>__</w:t>
                            </w:r>
                            <w:r w:rsidR="003336CE">
                              <w:rPr>
                                <w:color w:val="000000" w:themeColor="text1"/>
                                <w:lang w:val="en-GB"/>
                              </w:rPr>
                              <w:t>AH</w:t>
                            </w:r>
                            <w:r w:rsidRPr="00BD7F2A">
                              <w:rPr>
                                <w:color w:val="000000" w:themeColor="text1"/>
                                <w:lang w:val="en-GB"/>
                              </w:rPr>
                              <w:t>_</w:t>
                            </w:r>
                            <w:r>
                              <w:rPr>
                                <w:color w:val="000000" w:themeColor="text1"/>
                                <w:lang w:val="en-GB"/>
                              </w:rPr>
                              <w:t>__</w:t>
                            </w:r>
                            <w:permEnd w:id="151704496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50AF06" id="Rectangle 49" o:spid="_x0000_s1026" style="position:absolute;margin-left:395.2pt;margin-top:8.25pt;width:74.25pt;height:21.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" fillcolor="#fff2cc [663]" stroked="f" strokeweight="1pt">
                <v:textbox>
                  <w:txbxContent>
                    <w:p w14:paraId="314A36DE" w14:textId="7FE141EF" w:rsidR="00BD7F2A" w:rsidRPr="00BD7F2A" w:rsidRDefault="00BD7F2A" w:rsidP="00BD7F2A">
                      <w:pPr>
                        <w:rPr>
                          <w:color w:val="000000" w:themeColor="text1"/>
                          <w:lang w:val="en-GB"/>
                        </w:rPr>
                      </w:pPr>
                      <w:r w:rsidRPr="00BD7F2A">
                        <w:rPr>
                          <w:color w:val="000000" w:themeColor="text1"/>
                          <w:lang w:val="en-GB"/>
                        </w:rPr>
                        <w:t>Initial:</w:t>
                      </w:r>
                      <w:r>
                        <w:rPr>
                          <w:color w:val="000000" w:themeColor="text1"/>
                          <w:lang w:val="en-GB"/>
                        </w:rPr>
                        <w:t xml:space="preserve"> </w:t>
                      </w:r>
                      <w:permStart w:id="1517044962" w:edGrp="everyone"/>
                      <w:r w:rsidR="003336CE">
                        <w:rPr>
                          <w:color w:val="000000" w:themeColor="text1"/>
                          <w:lang w:val="en-GB"/>
                        </w:rPr>
                        <w:t xml:space="preserve"> </w:t>
                      </w:r>
                      <w:proofErr w:type="spellStart"/>
                      <w:r w:rsidR="003336CE">
                        <w:rPr>
                          <w:color w:val="000000" w:themeColor="text1"/>
                          <w:lang w:val="en-GB"/>
                        </w:rPr>
                        <w:t>ahAH</w:t>
                      </w:r>
                      <w:proofErr w:type="spellEnd"/>
                      <w:r w:rsidRPr="00BD7F2A">
                        <w:rPr>
                          <w:color w:val="000000" w:themeColor="text1"/>
                          <w:lang w:val="en-GB"/>
                        </w:rPr>
                        <w:t>__</w:t>
                      </w:r>
                      <w:r w:rsidR="003336CE">
                        <w:rPr>
                          <w:color w:val="000000" w:themeColor="text1"/>
                          <w:lang w:val="en-GB"/>
                        </w:rPr>
                        <w:t>AH</w:t>
                      </w:r>
                      <w:r w:rsidRPr="00BD7F2A">
                        <w:rPr>
                          <w:color w:val="000000" w:themeColor="text1"/>
                          <w:lang w:val="en-GB"/>
                        </w:rPr>
                        <w:t>_</w:t>
                      </w:r>
                      <w:r>
                        <w:rPr>
                          <w:color w:val="000000" w:themeColor="text1"/>
                          <w:lang w:val="en-GB"/>
                        </w:rPr>
                        <w:t>__</w:t>
                      </w:r>
                      <w:permEnd w:id="1517044962"/>
                    </w:p>
                  </w:txbxContent>
                </v:textbox>
                <w10:wrap anchorx="margin"/>
              </v:rect>
            </w:pict>
          </mc:Fallback>
        </mc:AlternateContent>
      </w:r>
      <w:r w:rsidR="00696491">
        <w:t>Reports to be modified</w:t>
      </w:r>
      <w:r w:rsidR="00E63C5A">
        <w:t xml:space="preserve"> </w:t>
      </w:r>
    </w:p>
    <w:p w14:paraId="73E28181" w14:textId="3DF14D56" w:rsidR="0014643F" w:rsidRPr="00F46886" w:rsidRDefault="00696491" w:rsidP="00732BBF">
      <w:pPr>
        <w:pStyle w:val="SixSSubHeading"/>
        <w:shd w:val="clear" w:color="auto" w:fill="FCE3DB" w:themeFill="accent2" w:themeFillTint="33"/>
        <w:rPr>
          <w:rStyle w:val="SubtleEmphasis"/>
          <w:i/>
          <w:iCs w:val="0"/>
          <w:color w:val="595959" w:themeColor="text1" w:themeTint="A6"/>
          <w:shd w:val="clear" w:color="auto" w:fill="auto"/>
        </w:rPr>
      </w:pPr>
      <w:r>
        <w:rPr>
          <w:rStyle w:val="SubtleEmphasis"/>
          <w:i/>
          <w:iCs w:val="0"/>
          <w:color w:val="595959" w:themeColor="text1" w:themeTint="A6"/>
          <w:shd w:val="clear" w:color="auto" w:fill="auto"/>
        </w:rPr>
        <w:t>These are the reports Six S will be modifying and/or creating.</w:t>
      </w:r>
    </w:p>
    <w:tbl>
      <w:tblPr>
        <w:tblStyle w:val="PlainTable1"/>
        <w:tblW w:w="0" w:type="auto"/>
        <w:tblLook w:val="04A0" w:firstRow="1" w:lastRow="0" w:firstColumn="1" w:lastColumn="0" w:noHBand="0" w:noVBand="1"/>
      </w:tblPr>
      <w:tblGrid>
        <w:gridCol w:w="3116"/>
        <w:gridCol w:w="5789"/>
      </w:tblGrid>
      <w:tr w:rsidR="00A34812" w14:paraId="2E0B0735" w14:textId="77777777" w:rsidTr="00A348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FB137E" w14:textId="7A341E01" w:rsidR="00A34812" w:rsidRPr="00A34812" w:rsidRDefault="00A34812" w:rsidP="0014643F">
            <w:permStart w:id="1961888557" w:edGrp="everyone"/>
            <w:r w:rsidRPr="00A34812">
              <w:t>Report</w:t>
            </w:r>
          </w:p>
        </w:tc>
        <w:tc>
          <w:tcPr>
            <w:tcW w:w="5789" w:type="dxa"/>
          </w:tcPr>
          <w:p w14:paraId="1027A550" w14:textId="70151F5B" w:rsidR="00A34812" w:rsidRPr="00A34812" w:rsidRDefault="00A34812" w:rsidP="0014643F">
            <w:pPr>
              <w:cnfStyle w:val="100000000000" w:firstRow="1" w:lastRow="0" w:firstColumn="0" w:lastColumn="0" w:oddVBand="0" w:evenVBand="0" w:oddHBand="0" w:evenHBand="0" w:firstRowFirstColumn="0" w:firstRowLastColumn="0" w:lastRowFirstColumn="0" w:lastRowLastColumn="0"/>
            </w:pPr>
            <w:r w:rsidRPr="00A34812">
              <w:t>Style</w:t>
            </w:r>
          </w:p>
        </w:tc>
      </w:tr>
      <w:tr w:rsidR="00A34812" w14:paraId="5A505F02" w14:textId="77777777" w:rsidTr="00A34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82057F7" w14:textId="77777777" w:rsidR="00A34812" w:rsidRPr="00A34812" w:rsidRDefault="00A34812" w:rsidP="0014643F">
            <w:pPr>
              <w:rPr>
                <w:b w:val="0"/>
                <w:bCs w:val="0"/>
              </w:rPr>
            </w:pPr>
          </w:p>
        </w:tc>
        <w:tc>
          <w:tcPr>
            <w:tcW w:w="5789" w:type="dxa"/>
          </w:tcPr>
          <w:p w14:paraId="0BDB8529" w14:textId="77777777" w:rsidR="00A34812" w:rsidRPr="00A34812" w:rsidRDefault="00A34812" w:rsidP="0014643F">
            <w:pPr>
              <w:cnfStyle w:val="000000100000" w:firstRow="0" w:lastRow="0" w:firstColumn="0" w:lastColumn="0" w:oddVBand="0" w:evenVBand="0" w:oddHBand="1" w:evenHBand="0" w:firstRowFirstColumn="0" w:firstRowLastColumn="0" w:lastRowFirstColumn="0" w:lastRowLastColumn="0"/>
              <w:rPr>
                <w:b/>
                <w:bCs/>
              </w:rPr>
            </w:pPr>
          </w:p>
        </w:tc>
      </w:tr>
      <w:tr w:rsidR="00A34812" w14:paraId="36AF6BC4" w14:textId="77777777" w:rsidTr="00A34812">
        <w:tc>
          <w:tcPr>
            <w:cnfStyle w:val="001000000000" w:firstRow="0" w:lastRow="0" w:firstColumn="1" w:lastColumn="0" w:oddVBand="0" w:evenVBand="0" w:oddHBand="0" w:evenHBand="0" w:firstRowFirstColumn="0" w:firstRowLastColumn="0" w:lastRowFirstColumn="0" w:lastRowLastColumn="0"/>
            <w:tcW w:w="3116" w:type="dxa"/>
          </w:tcPr>
          <w:p w14:paraId="5859B28E" w14:textId="77777777" w:rsidR="00A34812" w:rsidRPr="00A34812" w:rsidRDefault="00A34812" w:rsidP="0014643F">
            <w:pPr>
              <w:rPr>
                <w:b w:val="0"/>
                <w:bCs w:val="0"/>
              </w:rPr>
            </w:pPr>
          </w:p>
        </w:tc>
        <w:tc>
          <w:tcPr>
            <w:tcW w:w="5789" w:type="dxa"/>
          </w:tcPr>
          <w:p w14:paraId="0423E1D5" w14:textId="77777777" w:rsidR="00A34812" w:rsidRPr="00A34812" w:rsidRDefault="00A34812" w:rsidP="0014643F">
            <w:pPr>
              <w:cnfStyle w:val="000000000000" w:firstRow="0" w:lastRow="0" w:firstColumn="0" w:lastColumn="0" w:oddVBand="0" w:evenVBand="0" w:oddHBand="0" w:evenHBand="0" w:firstRowFirstColumn="0" w:firstRowLastColumn="0" w:lastRowFirstColumn="0" w:lastRowLastColumn="0"/>
              <w:rPr>
                <w:b/>
                <w:bCs/>
              </w:rPr>
            </w:pPr>
          </w:p>
        </w:tc>
      </w:tr>
      <w:tr w:rsidR="00A34812" w14:paraId="7577FB11" w14:textId="77777777" w:rsidTr="00A348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2C6095C" w14:textId="77777777" w:rsidR="00A34812" w:rsidRPr="00A34812" w:rsidRDefault="00A34812" w:rsidP="0014643F">
            <w:pPr>
              <w:rPr>
                <w:b w:val="0"/>
                <w:bCs w:val="0"/>
              </w:rPr>
            </w:pPr>
          </w:p>
        </w:tc>
        <w:tc>
          <w:tcPr>
            <w:tcW w:w="5789" w:type="dxa"/>
          </w:tcPr>
          <w:p w14:paraId="0261C905" w14:textId="77777777" w:rsidR="00A34812" w:rsidRPr="00A34812" w:rsidRDefault="00A34812" w:rsidP="0014643F">
            <w:pPr>
              <w:cnfStyle w:val="000000100000" w:firstRow="0" w:lastRow="0" w:firstColumn="0" w:lastColumn="0" w:oddVBand="0" w:evenVBand="0" w:oddHBand="1" w:evenHBand="0" w:firstRowFirstColumn="0" w:firstRowLastColumn="0" w:lastRowFirstColumn="0" w:lastRowLastColumn="0"/>
              <w:rPr>
                <w:b/>
                <w:bCs/>
              </w:rPr>
            </w:pPr>
          </w:p>
        </w:tc>
      </w:tr>
    </w:tbl>
    <w:p w14:paraId="44FB5206" w14:textId="0866D7B6" w:rsidR="00F46886" w:rsidRPr="00AF25EE" w:rsidRDefault="00F46886" w:rsidP="0014643F"/>
    <w:permEnd w:id="1961888557"/>
    <w:p w14:paraId="6545E1EE" w14:textId="60A669BC" w:rsidR="0014643F" w:rsidRPr="00F46886" w:rsidRDefault="004367F3" w:rsidP="00F46886">
      <w:pPr>
        <w:pStyle w:val="Heading2"/>
        <w:rPr>
          <w:rStyle w:val="SubtleEmphasis"/>
          <w:i w:val="0"/>
          <w:color w:val="000000" w:themeColor="text1"/>
          <w:shd w:val="clear" w:color="auto" w:fill="auto"/>
        </w:rPr>
      </w:pPr>
      <w:r>
        <w:rPr>
          <w:noProof/>
        </w:rPr>
        <mc:AlternateContent>
          <mc:Choice Requires="wps">
            <w:drawing>
              <wp:anchor distT="0" distB="0" distL="114300" distR="114300" simplePos="0" relativeHeight="251658242" behindDoc="0" locked="0" layoutInCell="1" allowOverlap="1" wp14:anchorId="51B377DC" wp14:editId="1C000B09">
                <wp:simplePos x="0" y="0"/>
                <wp:positionH relativeFrom="margin">
                  <wp:posOffset>5019675</wp:posOffset>
                </wp:positionH>
                <wp:positionV relativeFrom="paragraph">
                  <wp:posOffset>100965</wp:posOffset>
                </wp:positionV>
                <wp:extent cx="942975" cy="276225"/>
                <wp:effectExtent l="0" t="0" r="9525" b="9525"/>
                <wp:wrapNone/>
                <wp:docPr id="54" name="Rectangle 54"/>
                <wp:cNvGraphicFramePr/>
                <a:graphic xmlns:a="http://schemas.openxmlformats.org/drawingml/2006/main">
                  <a:graphicData uri="http://schemas.microsoft.com/office/word/2010/wordprocessingShape">
                    <wps:wsp>
                      <wps:cNvSpPr/>
                      <wps:spPr>
                        <a:xfrm>
                          <a:off x="0" y="0"/>
                          <a:ext cx="942975" cy="276225"/>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070FE3" w14:textId="77777777" w:rsidR="004367F3" w:rsidRPr="00BD7F2A" w:rsidRDefault="004367F3" w:rsidP="004367F3">
                            <w:pPr>
                              <w:rPr>
                                <w:color w:val="000000" w:themeColor="text1"/>
                                <w:lang w:val="en-GB"/>
                              </w:rPr>
                            </w:pPr>
                            <w:r w:rsidRPr="00BD7F2A">
                              <w:rPr>
                                <w:color w:val="000000" w:themeColor="text1"/>
                                <w:lang w:val="en-GB"/>
                              </w:rPr>
                              <w:t>Initial:</w:t>
                            </w:r>
                            <w:r>
                              <w:rPr>
                                <w:color w:val="000000" w:themeColor="text1"/>
                                <w:lang w:val="en-GB"/>
                              </w:rPr>
                              <w:t xml:space="preserve"> </w:t>
                            </w:r>
                            <w:permStart w:id="119040287" w:edGrp="everyone"/>
                            <w:r w:rsidRPr="00BD7F2A">
                              <w:rPr>
                                <w:color w:val="000000" w:themeColor="text1"/>
                                <w:lang w:val="en-GB"/>
                              </w:rPr>
                              <w:t>___</w:t>
                            </w:r>
                            <w:r>
                              <w:rPr>
                                <w:color w:val="000000" w:themeColor="text1"/>
                                <w:lang w:val="en-GB"/>
                              </w:rPr>
                              <w:t>__</w:t>
                            </w:r>
                            <w:permEnd w:id="11904028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B377DC" id="Rectangle 54" o:spid="_x0000_s1027" style="position:absolute;margin-left:395.25pt;margin-top:7.95pt;width:74.25pt;height:21.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" fillcolor="#fff2cc [663]" stroked="f" strokeweight="1pt">
                <v:textbox>
                  <w:txbxContent>
                    <w:p w14:paraId="5B070FE3" w14:textId="77777777" w:rsidR="004367F3" w:rsidRPr="00BD7F2A" w:rsidRDefault="004367F3" w:rsidP="004367F3">
                      <w:pPr>
                        <w:rPr>
                          <w:color w:val="000000" w:themeColor="text1"/>
                          <w:lang w:val="en-GB"/>
                        </w:rPr>
                      </w:pPr>
                      <w:r w:rsidRPr="00BD7F2A">
                        <w:rPr>
                          <w:color w:val="000000" w:themeColor="text1"/>
                          <w:lang w:val="en-GB"/>
                        </w:rPr>
                        <w:t>Initial:</w:t>
                      </w:r>
                      <w:r>
                        <w:rPr>
                          <w:color w:val="000000" w:themeColor="text1"/>
                          <w:lang w:val="en-GB"/>
                        </w:rPr>
                        <w:t xml:space="preserve"> </w:t>
                      </w:r>
                      <w:permStart w:id="119040287" w:edGrp="everyone"/>
                      <w:r w:rsidRPr="00BD7F2A">
                        <w:rPr>
                          <w:color w:val="000000" w:themeColor="text1"/>
                          <w:lang w:val="en-GB"/>
                        </w:rPr>
                        <w:t>___</w:t>
                      </w:r>
                      <w:r>
                        <w:rPr>
                          <w:color w:val="000000" w:themeColor="text1"/>
                          <w:lang w:val="en-GB"/>
                        </w:rPr>
                        <w:t>__</w:t>
                      </w:r>
                      <w:permEnd w:id="119040287"/>
                    </w:p>
                  </w:txbxContent>
                </v:textbox>
                <w10:wrap anchorx="margin"/>
              </v:rect>
            </w:pict>
          </mc:Fallback>
        </mc:AlternateContent>
      </w:r>
      <w:r w:rsidR="00696491">
        <w:rPr>
          <w:rStyle w:val="SubtleEmphasis"/>
          <w:i w:val="0"/>
          <w:iCs w:val="0"/>
          <w:color w:val="000000" w:themeColor="text1"/>
          <w:shd w:val="clear" w:color="auto" w:fill="auto"/>
        </w:rPr>
        <w:t xml:space="preserve">Changes to be </w:t>
      </w:r>
      <w:proofErr w:type="gramStart"/>
      <w:r w:rsidR="00696491">
        <w:rPr>
          <w:rStyle w:val="SubtleEmphasis"/>
          <w:i w:val="0"/>
          <w:iCs w:val="0"/>
          <w:color w:val="000000" w:themeColor="text1"/>
          <w:shd w:val="clear" w:color="auto" w:fill="auto"/>
        </w:rPr>
        <w:t>made</w:t>
      </w:r>
      <w:proofErr w:type="gramEnd"/>
    </w:p>
    <w:p w14:paraId="1D910FE6" w14:textId="35A08502" w:rsidR="0014643F" w:rsidRPr="005B4B0A" w:rsidRDefault="00696491" w:rsidP="00732BBF">
      <w:pPr>
        <w:pStyle w:val="SixSSubHeading"/>
        <w:shd w:val="clear" w:color="auto" w:fill="FCE3DB" w:themeFill="accent2" w:themeFillTint="33"/>
        <w:rPr>
          <w:rStyle w:val="SubtleEmphasis"/>
          <w:i/>
          <w:iCs w:val="0"/>
          <w:color w:val="595959" w:themeColor="text1" w:themeTint="A6"/>
          <w:shd w:val="clear" w:color="auto" w:fill="auto"/>
        </w:rPr>
      </w:pPr>
      <w:r>
        <w:rPr>
          <w:rStyle w:val="SubtleEmphasis"/>
          <w:i/>
          <w:iCs w:val="0"/>
          <w:color w:val="595959" w:themeColor="text1" w:themeTint="A6"/>
          <w:shd w:val="clear" w:color="auto" w:fill="auto"/>
        </w:rPr>
        <w:t xml:space="preserve">This is an overview of the changes that will be made to each report. </w:t>
      </w:r>
    </w:p>
    <w:p w14:paraId="1B28CA62" w14:textId="7E79C911" w:rsidR="00F46886" w:rsidRDefault="007253A7" w:rsidP="0014643F">
      <w:permStart w:id="408438465" w:edGrp="everyone"/>
      <w:r w:rsidRPr="007253A7">
        <w:t>Click or tap here to enter text.</w:t>
      </w:r>
      <w:r w:rsidR="00A478B5">
        <w:t xml:space="preserve"> </w:t>
      </w:r>
      <w:permEnd w:id="408438465"/>
    </w:p>
    <w:p w14:paraId="0DB70ACF" w14:textId="1A2F4BA5" w:rsidR="00D808DE" w:rsidRDefault="00CE7C3D" w:rsidP="00D808DE">
      <w:pPr>
        <w:pStyle w:val="Heading2"/>
      </w:pPr>
      <w:r>
        <w:t xml:space="preserve">Additional </w:t>
      </w:r>
      <w:r w:rsidR="00B627B5">
        <w:t>Components</w:t>
      </w:r>
    </w:p>
    <w:p w14:paraId="0A8A7AD1" w14:textId="43424BE3" w:rsidR="00D808DE" w:rsidRPr="005B4B0A" w:rsidRDefault="00CE7C3D" w:rsidP="00732BBF">
      <w:pPr>
        <w:pStyle w:val="SixSSubHeading"/>
        <w:shd w:val="clear" w:color="auto" w:fill="FCE3DB" w:themeFill="accent2" w:themeFillTint="33"/>
        <w:rPr>
          <w:rStyle w:val="SubtleEmphasis"/>
          <w:i/>
          <w:iCs w:val="0"/>
          <w:color w:val="595959" w:themeColor="text1" w:themeTint="A6"/>
          <w:shd w:val="clear" w:color="auto" w:fill="auto"/>
        </w:rPr>
      </w:pPr>
      <w:r>
        <w:rPr>
          <w:rStyle w:val="SubtleEmphasis"/>
          <w:i/>
          <w:iCs w:val="0"/>
          <w:color w:val="595959" w:themeColor="text1" w:themeTint="A6"/>
          <w:shd w:val="clear" w:color="auto" w:fill="auto"/>
        </w:rPr>
        <w:t>In some cases, additional items may be needed to accommodate your request. If that is the case, those items will be listed here.</w:t>
      </w:r>
    </w:p>
    <w:tbl>
      <w:tblPr>
        <w:tblStyle w:val="PlainTable1"/>
        <w:tblW w:w="9394" w:type="dxa"/>
        <w:tblLook w:val="04A0" w:firstRow="1" w:lastRow="0" w:firstColumn="1" w:lastColumn="0" w:noHBand="0" w:noVBand="1"/>
      </w:tblPr>
      <w:tblGrid>
        <w:gridCol w:w="1894"/>
        <w:gridCol w:w="1627"/>
        <w:gridCol w:w="5873"/>
      </w:tblGrid>
      <w:tr w:rsidR="00AF25EE" w:rsidRPr="001F1FD4" w14:paraId="66F4AA11" w14:textId="77777777" w:rsidTr="00BD4AB1">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894" w:type="dxa"/>
          </w:tcPr>
          <w:p w14:paraId="329DF2AF" w14:textId="43BFEA35" w:rsidR="00AF25EE" w:rsidRPr="001F1FD4" w:rsidRDefault="00AF25EE" w:rsidP="0001587E">
            <w:pPr>
              <w:rPr>
                <w:b w:val="0"/>
              </w:rPr>
            </w:pPr>
            <w:permStart w:id="1958303885" w:edGrp="everyone"/>
            <w:r w:rsidRPr="001F1FD4">
              <w:t>Name</w:t>
            </w:r>
          </w:p>
        </w:tc>
        <w:tc>
          <w:tcPr>
            <w:tcW w:w="1627" w:type="dxa"/>
          </w:tcPr>
          <w:p w14:paraId="70740248" w14:textId="77777777" w:rsidR="00AF25EE" w:rsidRPr="001F1FD4" w:rsidRDefault="00AF25EE" w:rsidP="0001587E">
            <w:pPr>
              <w:cnfStyle w:val="100000000000" w:firstRow="1" w:lastRow="0" w:firstColumn="0" w:lastColumn="0" w:oddVBand="0" w:evenVBand="0" w:oddHBand="0" w:evenHBand="0" w:firstRowFirstColumn="0" w:firstRowLastColumn="0" w:lastRowFirstColumn="0" w:lastRowLastColumn="0"/>
              <w:rPr>
                <w:b w:val="0"/>
              </w:rPr>
            </w:pPr>
            <w:r w:rsidRPr="001F1FD4">
              <w:t>Type</w:t>
            </w:r>
          </w:p>
        </w:tc>
        <w:tc>
          <w:tcPr>
            <w:tcW w:w="5873" w:type="dxa"/>
          </w:tcPr>
          <w:p w14:paraId="2D8874C6" w14:textId="77777777" w:rsidR="00AF25EE" w:rsidRPr="001F1FD4" w:rsidRDefault="00AF25EE" w:rsidP="0001587E">
            <w:pPr>
              <w:cnfStyle w:val="100000000000" w:firstRow="1" w:lastRow="0" w:firstColumn="0" w:lastColumn="0" w:oddVBand="0" w:evenVBand="0" w:oddHBand="0" w:evenHBand="0" w:firstRowFirstColumn="0" w:firstRowLastColumn="0" w:lastRowFirstColumn="0" w:lastRowLastColumn="0"/>
              <w:rPr>
                <w:b w:val="0"/>
              </w:rPr>
            </w:pPr>
            <w:r w:rsidRPr="001F1FD4">
              <w:t>Purpose</w:t>
            </w:r>
          </w:p>
        </w:tc>
      </w:tr>
      <w:tr w:rsidR="00AF25EE" w14:paraId="4C048901" w14:textId="77777777" w:rsidTr="00BD4AB1">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894" w:type="dxa"/>
          </w:tcPr>
          <w:p w14:paraId="532D3BB8" w14:textId="77777777" w:rsidR="00AF25EE" w:rsidRDefault="00AF25EE" w:rsidP="0001587E"/>
        </w:tc>
        <w:tc>
          <w:tcPr>
            <w:tcW w:w="1627" w:type="dxa"/>
          </w:tcPr>
          <w:p w14:paraId="0958F11E" w14:textId="77777777" w:rsidR="00AF25EE" w:rsidRDefault="00AF25EE" w:rsidP="0001587E">
            <w:pPr>
              <w:cnfStyle w:val="000000100000" w:firstRow="0" w:lastRow="0" w:firstColumn="0" w:lastColumn="0" w:oddVBand="0" w:evenVBand="0" w:oddHBand="1" w:evenHBand="0" w:firstRowFirstColumn="0" w:firstRowLastColumn="0" w:lastRowFirstColumn="0" w:lastRowLastColumn="0"/>
            </w:pPr>
          </w:p>
        </w:tc>
        <w:tc>
          <w:tcPr>
            <w:tcW w:w="5873" w:type="dxa"/>
          </w:tcPr>
          <w:p w14:paraId="3426B543" w14:textId="77777777" w:rsidR="00AF25EE" w:rsidRDefault="00AF25EE" w:rsidP="0001587E">
            <w:pPr>
              <w:cnfStyle w:val="000000100000" w:firstRow="0" w:lastRow="0" w:firstColumn="0" w:lastColumn="0" w:oddVBand="0" w:evenVBand="0" w:oddHBand="1" w:evenHBand="0" w:firstRowFirstColumn="0" w:firstRowLastColumn="0" w:lastRowFirstColumn="0" w:lastRowLastColumn="0"/>
            </w:pPr>
          </w:p>
        </w:tc>
      </w:tr>
      <w:tr w:rsidR="00AF25EE" w14:paraId="5EE1F25E" w14:textId="77777777" w:rsidTr="00BD4AB1">
        <w:trPr>
          <w:trHeight w:val="232"/>
        </w:trPr>
        <w:tc>
          <w:tcPr>
            <w:cnfStyle w:val="001000000000" w:firstRow="0" w:lastRow="0" w:firstColumn="1" w:lastColumn="0" w:oddVBand="0" w:evenVBand="0" w:oddHBand="0" w:evenHBand="0" w:firstRowFirstColumn="0" w:firstRowLastColumn="0" w:lastRowFirstColumn="0" w:lastRowLastColumn="0"/>
            <w:tcW w:w="1894" w:type="dxa"/>
          </w:tcPr>
          <w:p w14:paraId="440863C5" w14:textId="77777777" w:rsidR="00AF25EE" w:rsidRDefault="00AF25EE" w:rsidP="0001587E"/>
        </w:tc>
        <w:tc>
          <w:tcPr>
            <w:tcW w:w="1627" w:type="dxa"/>
          </w:tcPr>
          <w:p w14:paraId="10E84FAA" w14:textId="77777777" w:rsidR="00AF25EE" w:rsidRDefault="00AF25EE" w:rsidP="0001587E">
            <w:pPr>
              <w:cnfStyle w:val="000000000000" w:firstRow="0" w:lastRow="0" w:firstColumn="0" w:lastColumn="0" w:oddVBand="0" w:evenVBand="0" w:oddHBand="0" w:evenHBand="0" w:firstRowFirstColumn="0" w:firstRowLastColumn="0" w:lastRowFirstColumn="0" w:lastRowLastColumn="0"/>
            </w:pPr>
          </w:p>
        </w:tc>
        <w:tc>
          <w:tcPr>
            <w:tcW w:w="5873" w:type="dxa"/>
          </w:tcPr>
          <w:p w14:paraId="3B44F118" w14:textId="77777777" w:rsidR="00AF25EE" w:rsidRDefault="00AF25EE" w:rsidP="0001587E">
            <w:pPr>
              <w:cnfStyle w:val="000000000000" w:firstRow="0" w:lastRow="0" w:firstColumn="0" w:lastColumn="0" w:oddVBand="0" w:evenVBand="0" w:oddHBand="0" w:evenHBand="0" w:firstRowFirstColumn="0" w:firstRowLastColumn="0" w:lastRowFirstColumn="0" w:lastRowLastColumn="0"/>
            </w:pPr>
          </w:p>
        </w:tc>
      </w:tr>
      <w:permEnd w:id="1958303885"/>
    </w:tbl>
    <w:p w14:paraId="62AE67E9" w14:textId="38940ED3" w:rsidR="00D808DE" w:rsidRDefault="00D808DE" w:rsidP="0014643F"/>
    <w:p w14:paraId="654FCFCA" w14:textId="77777777" w:rsidR="0051676B" w:rsidRDefault="0051676B"/>
    <w:p w14:paraId="70045890" w14:textId="77777777" w:rsidR="00965392" w:rsidRDefault="00965392">
      <w:pPr>
        <w:sectPr w:rsidR="00965392" w:rsidSect="00224F85">
          <w:pgSz w:w="12240" w:h="15840" w:code="1"/>
          <w:pgMar w:top="1168" w:right="1440" w:bottom="1440" w:left="1440" w:header="720" w:footer="720" w:gutter="0"/>
          <w:pgBorders w:offsetFrom="page">
            <w:left w:val="single" w:sz="48" w:space="24" w:color="FCE3DB" w:themeColor="accent2" w:themeTint="33"/>
          </w:pgBorders>
          <w:cols w:space="720"/>
          <w:docGrid w:linePitch="360"/>
        </w:sectPr>
      </w:pPr>
    </w:p>
    <w:p w14:paraId="787975CF" w14:textId="4E67985E" w:rsidR="00BB0417" w:rsidRDefault="001F1FD4" w:rsidP="0051676B">
      <w:pPr>
        <w:pStyle w:val="Heading1"/>
      </w:pPr>
      <w:r>
        <w:lastRenderedPageBreak/>
        <w:t>Terms</w:t>
      </w:r>
    </w:p>
    <w:p w14:paraId="46DB5725" w14:textId="77777777" w:rsidR="001F1FD4" w:rsidRPr="00006EFB" w:rsidRDefault="001F1FD4" w:rsidP="00006EFB">
      <w:pPr>
        <w:rPr>
          <w:b/>
          <w:bCs/>
        </w:rPr>
      </w:pPr>
      <w:bookmarkStart w:id="0" w:name="_Toc193157505"/>
      <w:bookmarkStart w:id="1" w:name="_Toc113333450"/>
      <w:r w:rsidRPr="00006EFB">
        <w:rPr>
          <w:b/>
          <w:bCs/>
        </w:rPr>
        <w:t>Design and Engineering Approach</w:t>
      </w:r>
      <w:bookmarkEnd w:id="0"/>
    </w:p>
    <w:p w14:paraId="67AB115D" w14:textId="1AFA599D" w:rsidR="001F1FD4" w:rsidRPr="00006EFB" w:rsidRDefault="001F1FD4" w:rsidP="00006EFB">
      <w:pPr>
        <w:pStyle w:val="Boilerplate"/>
      </w:pPr>
      <w:r w:rsidRPr="00006EFB">
        <w:t>Epicor’s standard development tools</w:t>
      </w:r>
      <w:r w:rsidR="006C4EBA" w:rsidRPr="00006EFB">
        <w:t xml:space="preserve"> and recommendations along with software development best practices</w:t>
      </w:r>
      <w:r w:rsidRPr="00006EFB">
        <w:t xml:space="preserve"> have been utilized wherever possible</w:t>
      </w:r>
      <w:r w:rsidR="006C4EBA" w:rsidRPr="00006EFB">
        <w:t>.</w:t>
      </w:r>
      <w:r w:rsidRPr="00006EFB">
        <w:t xml:space="preserve"> </w:t>
      </w:r>
      <w:r w:rsidR="006C4EBA" w:rsidRPr="00006EFB">
        <w:t xml:space="preserve">This is done to minimize changes to the base software and make upgrades as easy as possible. </w:t>
      </w:r>
      <w:r w:rsidRPr="00006EFB">
        <w:t xml:space="preserve">Anywhere an external </w:t>
      </w:r>
      <w:r w:rsidR="006C4EBA" w:rsidRPr="00006EFB">
        <w:t xml:space="preserve">or non-standard approach </w:t>
      </w:r>
      <w:r w:rsidRPr="00006EFB">
        <w:t xml:space="preserve">has been </w:t>
      </w:r>
      <w:r w:rsidR="006C4EBA" w:rsidRPr="00006EFB">
        <w:t>suggested</w:t>
      </w:r>
      <w:r w:rsidRPr="00006EFB">
        <w:t xml:space="preserve">, will be clearly noted </w:t>
      </w:r>
      <w:r w:rsidR="006C4EBA" w:rsidRPr="00006EFB">
        <w:t>in the design above</w:t>
      </w:r>
      <w:r w:rsidRPr="00006EFB">
        <w:t>.</w:t>
      </w:r>
    </w:p>
    <w:p w14:paraId="5FA3C021" w14:textId="7E883126" w:rsidR="001F1FD4" w:rsidRPr="00006EFB" w:rsidRDefault="001F1FD4" w:rsidP="00006EFB">
      <w:pPr>
        <w:pStyle w:val="Boilerplate"/>
      </w:pPr>
      <w:r w:rsidRPr="00006EFB">
        <w:t xml:space="preserve">Every effort has been made to ensure that this solution </w:t>
      </w:r>
      <w:r w:rsidR="006C4EBA" w:rsidRPr="00006EFB">
        <w:t xml:space="preserve">will exhibit </w:t>
      </w:r>
      <w:r w:rsidRPr="00006EFB">
        <w:t>performance in line with base software</w:t>
      </w:r>
      <w:r w:rsidR="006C4EBA" w:rsidRPr="00006EFB">
        <w:t>.</w:t>
      </w:r>
    </w:p>
    <w:p w14:paraId="5DE35921" w14:textId="77777777" w:rsidR="001F1FD4" w:rsidRPr="00006EFB" w:rsidRDefault="001F1FD4" w:rsidP="00006EFB">
      <w:pPr>
        <w:rPr>
          <w:b/>
          <w:bCs/>
        </w:rPr>
      </w:pPr>
      <w:bookmarkStart w:id="2" w:name="_Toc193157506"/>
      <w:bookmarkStart w:id="3" w:name="_Toc113333456"/>
      <w:bookmarkEnd w:id="1"/>
      <w:r w:rsidRPr="00006EFB">
        <w:rPr>
          <w:b/>
          <w:bCs/>
        </w:rPr>
        <w:t xml:space="preserve">Upgrade </w:t>
      </w:r>
      <w:bookmarkEnd w:id="2"/>
      <w:r w:rsidRPr="00006EFB">
        <w:rPr>
          <w:b/>
          <w:bCs/>
        </w:rPr>
        <w:t>Considerations</w:t>
      </w:r>
    </w:p>
    <w:p w14:paraId="75DF22EC" w14:textId="528F1AA5" w:rsidR="001F1FD4" w:rsidRPr="00006EFB" w:rsidRDefault="006C4EBA" w:rsidP="00006EFB">
      <w:pPr>
        <w:pStyle w:val="Boilerplate"/>
      </w:pPr>
      <w:r w:rsidRPr="00006EFB">
        <w:t xml:space="preserve">Work required to migrate </w:t>
      </w:r>
      <w:r w:rsidR="00CE7C3D">
        <w:t>items</w:t>
      </w:r>
      <w:r w:rsidR="001F1FD4" w:rsidRPr="00006EFB">
        <w:t xml:space="preserve"> from one </w:t>
      </w:r>
      <w:r w:rsidRPr="00006EFB">
        <w:t xml:space="preserve">version </w:t>
      </w:r>
      <w:r w:rsidR="001F1FD4" w:rsidRPr="00006EFB">
        <w:t xml:space="preserve">to another will incur additional costs not covered unless a Customization Maintenance contract has been engaged.   </w:t>
      </w:r>
    </w:p>
    <w:p w14:paraId="05768C38" w14:textId="2FD5BEDE" w:rsidR="006C4EBA" w:rsidRPr="00006EFB" w:rsidRDefault="006C4EBA" w:rsidP="00006EFB">
      <w:pPr>
        <w:pStyle w:val="Boilerplate"/>
      </w:pPr>
      <w:r w:rsidRPr="00006EFB">
        <w:t xml:space="preserve">Six S designs solutions with upgradeability in mind. </w:t>
      </w:r>
      <w:r w:rsidR="00157EA1" w:rsidRPr="00006EFB">
        <w:t>Whenever possible, solutions will be designed to upgrade without the need for manual intervention by a developer. However, Six S can not make guarantees regarding compatibility with future software versions.</w:t>
      </w:r>
    </w:p>
    <w:p w14:paraId="4F216C6A" w14:textId="77777777" w:rsidR="001F1FD4" w:rsidRPr="00006EFB" w:rsidRDefault="001F1FD4" w:rsidP="00006EFB">
      <w:pPr>
        <w:rPr>
          <w:b/>
          <w:bCs/>
        </w:rPr>
      </w:pPr>
      <w:bookmarkStart w:id="4" w:name="_Toc193157507"/>
      <w:bookmarkStart w:id="5" w:name="_Toc113333458"/>
      <w:bookmarkEnd w:id="3"/>
      <w:r w:rsidRPr="00006EFB">
        <w:rPr>
          <w:b/>
          <w:bCs/>
        </w:rPr>
        <w:t>Limitations</w:t>
      </w:r>
      <w:bookmarkEnd w:id="4"/>
    </w:p>
    <w:p w14:paraId="50490529" w14:textId="7BA7FE13" w:rsidR="001F1FD4" w:rsidRPr="00006EFB" w:rsidRDefault="001F1FD4" w:rsidP="00006EFB">
      <w:pPr>
        <w:pStyle w:val="Boilerplate"/>
      </w:pPr>
      <w:r w:rsidRPr="00006EFB">
        <w:t xml:space="preserve">If there is more than a 10% increase to the volumes of data or a change to the typical use of the custom solution as shown by this </w:t>
      </w:r>
      <w:r w:rsidR="00157EA1" w:rsidRPr="00006EFB">
        <w:t>d</w:t>
      </w:r>
      <w:r w:rsidRPr="00006EFB">
        <w:t>esign, it may render the architecture of the solution inappropriate and</w:t>
      </w:r>
      <w:r w:rsidR="00157EA1" w:rsidRPr="00006EFB">
        <w:t>/or</w:t>
      </w:r>
      <w:r w:rsidRPr="00006EFB">
        <w:t xml:space="preserve"> affect performance. </w:t>
      </w:r>
    </w:p>
    <w:p w14:paraId="1C57C9E4" w14:textId="77777777" w:rsidR="001F1FD4" w:rsidRPr="00006EFB" w:rsidRDefault="001F1FD4" w:rsidP="00006EFB">
      <w:pPr>
        <w:pStyle w:val="Boilerplate"/>
      </w:pPr>
      <w:r w:rsidRPr="00006EFB">
        <w:t>If you require assistance from Six S Partners in this scenario, any optimization or changes to the custom solution may be chargeable and are not covered by either the original cost of development or Customization Maintenance.</w:t>
      </w:r>
    </w:p>
    <w:p w14:paraId="7AF43002" w14:textId="77777777" w:rsidR="001F1FD4" w:rsidRPr="00006EFB" w:rsidRDefault="001F1FD4" w:rsidP="00006EFB">
      <w:pPr>
        <w:rPr>
          <w:b/>
          <w:bCs/>
        </w:rPr>
      </w:pPr>
      <w:r w:rsidRPr="00006EFB">
        <w:rPr>
          <w:b/>
          <w:bCs/>
        </w:rPr>
        <w:t>Testing and Quality Assurance</w:t>
      </w:r>
    </w:p>
    <w:p w14:paraId="04E2BA89" w14:textId="0D844209" w:rsidR="001F1FD4" w:rsidRPr="00006EFB" w:rsidRDefault="00157EA1" w:rsidP="00006EFB">
      <w:pPr>
        <w:pStyle w:val="Boilerplate"/>
      </w:pPr>
      <w:r w:rsidRPr="00006EFB">
        <w:t xml:space="preserve">Whenever possible, testing is carried out within your own environment. (e.g., Your Test or Pilot database.) When this is not possible, the solution will be tested </w:t>
      </w:r>
      <w:r w:rsidR="00FB6F85" w:rsidRPr="00006EFB">
        <w:t>on the same release version.</w:t>
      </w:r>
    </w:p>
    <w:p w14:paraId="091ACC5A" w14:textId="1FDED4F6" w:rsidR="001F1FD4" w:rsidRPr="00006EFB" w:rsidRDefault="001F1FD4" w:rsidP="00006EFB">
      <w:pPr>
        <w:pStyle w:val="Boilerplate"/>
      </w:pPr>
      <w:r w:rsidRPr="00006EFB">
        <w:t xml:space="preserve">Six S Partners ensures that </w:t>
      </w:r>
      <w:r w:rsidR="00FB6F85" w:rsidRPr="00006EFB">
        <w:t>the solution will pass all listed Unit Tests prior to delivery.</w:t>
      </w:r>
    </w:p>
    <w:p w14:paraId="6B65B365" w14:textId="77777777" w:rsidR="001F1FD4" w:rsidRPr="00006EFB" w:rsidRDefault="001F1FD4" w:rsidP="00006EFB">
      <w:pPr>
        <w:rPr>
          <w:b/>
          <w:bCs/>
        </w:rPr>
      </w:pPr>
      <w:r w:rsidRPr="00006EFB">
        <w:rPr>
          <w:b/>
          <w:bCs/>
        </w:rPr>
        <w:t xml:space="preserve">Warranty </w:t>
      </w:r>
    </w:p>
    <w:p w14:paraId="37A01FB4" w14:textId="2B6ACD88" w:rsidR="001F1FD4" w:rsidRPr="00006EFB" w:rsidRDefault="001F1FD4" w:rsidP="00006EFB">
      <w:pPr>
        <w:pStyle w:val="Boilerplate"/>
      </w:pPr>
      <w:r w:rsidRPr="00006EFB">
        <w:t xml:space="preserve">Six S warrants that the product furnished pursuant to the approved Development Design </w:t>
      </w:r>
      <w:r w:rsidR="00FB6F85" w:rsidRPr="00006EFB">
        <w:t>Specification</w:t>
      </w:r>
      <w:r w:rsidRPr="00006EFB">
        <w:t xml:space="preserve"> for a period of ninety (90) days from the date of delivery to the customer.  The warranties specified in this Section will not apply to defects attributable to: (i) modification of Product without Six S prior written approval, (ii) change of scope or process agreed upon in the documentation to which the product no longer functions, (iii) upgrades, or (iv) due to internal infrastructure viruses and changes. After ninety (90) days the custom maintenance period will be in affect if selected.  </w:t>
      </w:r>
    </w:p>
    <w:p w14:paraId="14ED1988" w14:textId="6569981E" w:rsidR="00FB6F85" w:rsidRPr="00006EFB" w:rsidRDefault="00FB6F85" w:rsidP="00006EFB">
      <w:pPr>
        <w:pStyle w:val="Boilerplate"/>
      </w:pPr>
      <w:r w:rsidRPr="00006EFB">
        <w:br w:type="page"/>
      </w:r>
    </w:p>
    <w:p w14:paraId="04B35FCC" w14:textId="77777777" w:rsidR="00965392" w:rsidRDefault="00965392" w:rsidP="00616913">
      <w:pPr>
        <w:jc w:val="both"/>
        <w:sectPr w:rsidR="00965392" w:rsidSect="005A5909">
          <w:pgSz w:w="12240" w:h="15840" w:code="1"/>
          <w:pgMar w:top="1168" w:right="1440" w:bottom="1440" w:left="1440" w:header="720" w:footer="720" w:gutter="0"/>
          <w:cols w:space="720"/>
          <w:docGrid w:linePitch="360"/>
        </w:sectPr>
      </w:pPr>
    </w:p>
    <w:p w14:paraId="66F9216A" w14:textId="51E15B83" w:rsidR="001F1FD4" w:rsidRPr="00482244" w:rsidRDefault="001F1FD4" w:rsidP="00614219">
      <w:pPr>
        <w:pStyle w:val="Heading1"/>
      </w:pPr>
      <w:r w:rsidRPr="00482244">
        <w:lastRenderedPageBreak/>
        <w:t>Design Authorization</w:t>
      </w:r>
    </w:p>
    <w:p w14:paraId="7E83C362" w14:textId="65EA735A" w:rsidR="001F1FD4" w:rsidRDefault="001F1FD4" w:rsidP="00F24998">
      <w:pPr>
        <w:pStyle w:val="SixSSubHeading"/>
        <w:shd w:val="clear" w:color="auto" w:fill="FFF2CC" w:themeFill="accent4" w:themeFillTint="33"/>
        <w:spacing w:after="0"/>
        <w:rPr>
          <w:lang w:val="en-GB"/>
        </w:rPr>
      </w:pPr>
      <w:r>
        <w:rPr>
          <w:lang w:val="en-GB"/>
        </w:rPr>
        <w:t>A</w:t>
      </w:r>
      <w:r w:rsidRPr="00DA3215">
        <w:rPr>
          <w:lang w:val="en-GB"/>
        </w:rPr>
        <w:t xml:space="preserve">ny </w:t>
      </w:r>
      <w:r>
        <w:rPr>
          <w:lang w:val="en-GB"/>
        </w:rPr>
        <w:t>of the functional sections within</w:t>
      </w:r>
      <w:r w:rsidRPr="00DA3215">
        <w:rPr>
          <w:lang w:val="en-GB"/>
        </w:rPr>
        <w:t xml:space="preserve"> this </w:t>
      </w:r>
      <w:r>
        <w:rPr>
          <w:lang w:val="en-GB"/>
        </w:rPr>
        <w:t>design document</w:t>
      </w:r>
      <w:r w:rsidRPr="00DA3215">
        <w:rPr>
          <w:lang w:val="en-GB"/>
        </w:rPr>
        <w:t xml:space="preserve"> </w:t>
      </w:r>
      <w:r>
        <w:rPr>
          <w:lang w:val="en-GB"/>
        </w:rPr>
        <w:t>which are subject</w:t>
      </w:r>
      <w:r w:rsidRPr="00DA3215">
        <w:rPr>
          <w:lang w:val="en-GB"/>
        </w:rPr>
        <w:t xml:space="preserve"> to interpretation </w:t>
      </w:r>
      <w:r>
        <w:rPr>
          <w:lang w:val="en-GB"/>
        </w:rPr>
        <w:t>and</w:t>
      </w:r>
      <w:r w:rsidRPr="00DA3215">
        <w:rPr>
          <w:lang w:val="en-GB"/>
        </w:rPr>
        <w:t xml:space="preserve"> may subsequently cause a problem in the software</w:t>
      </w:r>
      <w:r>
        <w:rPr>
          <w:lang w:val="en-GB"/>
        </w:rPr>
        <w:t xml:space="preserve"> by</w:t>
      </w:r>
      <w:r w:rsidRPr="00DA3215">
        <w:rPr>
          <w:lang w:val="en-GB"/>
        </w:rPr>
        <w:t xml:space="preserve"> not satisfying </w:t>
      </w:r>
      <w:sdt>
        <w:sdtPr>
          <w:rPr>
            <w:rFonts w:cstheme="minorHAnsi"/>
            <w:bCs/>
          </w:rPr>
          <w:alias w:val="Company"/>
          <w:tag w:val=""/>
          <w:id w:val="-895822172"/>
          <w:placeholder>
            <w:docPart w:val="C17896B8FBDA4085A5794E8F9842675E"/>
          </w:placeholder>
          <w:showingPlcHdr/>
          <w:dataBinding w:prefixMappings="xmlns:ns0='http://schemas.openxmlformats.org/officeDocument/2006/extended-properties' " w:xpath="/ns0:Properties[1]/ns0:Company[1]" w:storeItemID="{6668398D-A668-4E3E-A5EB-62B293D839F1}"/>
          <w:text/>
        </w:sdtPr>
        <w:sdtContent>
          <w:r w:rsidR="007253A7" w:rsidRPr="00AE0E9B">
            <w:rPr>
              <w:rStyle w:val="PlaceholderText"/>
            </w:rPr>
            <w:t>[Company]</w:t>
          </w:r>
        </w:sdtContent>
      </w:sdt>
      <w:r>
        <w:rPr>
          <w:rFonts w:cstheme="minorHAnsi"/>
          <w:b/>
        </w:rPr>
        <w:t xml:space="preserve"> </w:t>
      </w:r>
      <w:r w:rsidRPr="00DA3215">
        <w:rPr>
          <w:lang w:val="en-GB"/>
        </w:rPr>
        <w:t xml:space="preserve">requirement, need to be fully documented within this </w:t>
      </w:r>
      <w:r>
        <w:rPr>
          <w:lang w:val="en-GB"/>
        </w:rPr>
        <w:t xml:space="preserve">design </w:t>
      </w:r>
      <w:r w:rsidRPr="00DA3215">
        <w:rPr>
          <w:lang w:val="en-GB"/>
        </w:rPr>
        <w:t xml:space="preserve">before approval, otherwise </w:t>
      </w:r>
      <w:r>
        <w:rPr>
          <w:lang w:val="en-GB"/>
        </w:rPr>
        <w:t xml:space="preserve">Six S Partners’ development </w:t>
      </w:r>
      <w:r w:rsidR="00FB6F85">
        <w:rPr>
          <w:lang w:val="en-GB"/>
        </w:rPr>
        <w:t>group</w:t>
      </w:r>
      <w:r>
        <w:rPr>
          <w:lang w:val="en-GB"/>
        </w:rPr>
        <w:t xml:space="preserve"> </w:t>
      </w:r>
      <w:r w:rsidRPr="00DA3215">
        <w:rPr>
          <w:lang w:val="en-GB"/>
        </w:rPr>
        <w:t>reserve</w:t>
      </w:r>
      <w:r>
        <w:rPr>
          <w:lang w:val="en-GB"/>
        </w:rPr>
        <w:t>s</w:t>
      </w:r>
      <w:r w:rsidRPr="00DA3215">
        <w:rPr>
          <w:lang w:val="en-GB"/>
        </w:rPr>
        <w:t xml:space="preserve"> the right to follow their interpretation.</w:t>
      </w:r>
    </w:p>
    <w:p w14:paraId="221B39B4" w14:textId="77777777" w:rsidR="00F24998" w:rsidRPr="00F24998" w:rsidRDefault="00F24998" w:rsidP="00F24998">
      <w:pPr>
        <w:spacing w:after="0"/>
        <w:rPr>
          <w:lang w:val="en-GB"/>
        </w:rPr>
      </w:pPr>
    </w:p>
    <w:p w14:paraId="1FEB8BAD" w14:textId="14611485" w:rsidR="001F1FD4" w:rsidRPr="00C92435" w:rsidRDefault="00B328D6" w:rsidP="00732BBF">
      <w:pPr>
        <w:pStyle w:val="SixSSubHeading"/>
        <w:shd w:val="clear" w:color="auto" w:fill="FFF2CC" w:themeFill="accent4" w:themeFillTint="33"/>
      </w:pPr>
      <w:r>
        <w:t xml:space="preserve">I have read and </w:t>
      </w:r>
      <w:r w:rsidR="004C482E">
        <w:t xml:space="preserve">initialed </w:t>
      </w:r>
      <w:r w:rsidR="005317EC">
        <w:t xml:space="preserve">(where indicated in yellow) </w:t>
      </w:r>
      <w:r w:rsidR="004C482E">
        <w:t>that I</w:t>
      </w:r>
      <w:r>
        <w:t xml:space="preserve"> agree to the Six S </w:t>
      </w:r>
      <w:r w:rsidR="004C482E">
        <w:t xml:space="preserve">interpretation of our </w:t>
      </w:r>
      <w:r w:rsidR="00C92435">
        <w:t xml:space="preserve">requirements and </w:t>
      </w:r>
      <w:r w:rsidR="00164335">
        <w:t>the Six S</w:t>
      </w:r>
      <w:r w:rsidR="00C92435">
        <w:t xml:space="preserve"> proposed solution</w:t>
      </w:r>
      <w:r w:rsidR="00164335">
        <w:t>(s)</w:t>
      </w:r>
      <w:r w:rsidR="00C92435">
        <w:t xml:space="preserve">. </w:t>
      </w:r>
      <w:r w:rsidR="6083C0C0" w:rsidRPr="78D9289D">
        <w:rPr>
          <w:sz w:val="18"/>
          <w:szCs w:val="18"/>
          <w:lang w:val="en-GB"/>
        </w:rPr>
        <w:t xml:space="preserve"> </w:t>
      </w:r>
      <w:r w:rsidR="00827A05">
        <w:t xml:space="preserve">I have reviewed </w:t>
      </w:r>
      <w:r w:rsidR="00A337D3">
        <w:t>the entirety of</w:t>
      </w:r>
      <w:r w:rsidR="00827A05">
        <w:t xml:space="preserve"> this design document and I agree that it is a fair representation of </w:t>
      </w:r>
      <w:sdt>
        <w:sdtPr>
          <w:rPr>
            <w:rFonts w:cstheme="minorHAnsi"/>
          </w:rPr>
          <w:alias w:val="Company"/>
          <w:tag w:val=""/>
          <w:id w:val="-689913434"/>
          <w:placeholder>
            <w:docPart w:val="477A81AC0E194DFABA62949854086205"/>
          </w:placeholder>
          <w:showingPlcHdr/>
          <w:dataBinding w:prefixMappings="xmlns:ns0='http://schemas.openxmlformats.org/officeDocument/2006/extended-properties' " w:xpath="/ns0:Properties[1]/ns0:Company[1]" w:storeItemID="{6668398D-A668-4E3E-A5EB-62B293D839F1}"/>
          <w:text/>
        </w:sdtPr>
        <w:sdtContent>
          <w:r w:rsidR="007253A7" w:rsidRPr="00AE0E9B">
            <w:rPr>
              <w:rStyle w:val="PlaceholderText"/>
            </w:rPr>
            <w:t>[Company]</w:t>
          </w:r>
        </w:sdtContent>
      </w:sdt>
      <w:r w:rsidR="00827A05">
        <w:rPr>
          <w:rFonts w:cstheme="minorHAnsi"/>
          <w:b/>
        </w:rPr>
        <w:t xml:space="preserve"> </w:t>
      </w:r>
      <w:r w:rsidR="00827A05">
        <w:t>requirements</w:t>
      </w:r>
      <w:r w:rsidR="00A337D3">
        <w:t xml:space="preserve"> and a solution to them</w:t>
      </w:r>
      <w:r w:rsidR="00827A05">
        <w:t>.</w:t>
      </w:r>
    </w:p>
    <w:tbl>
      <w:tblPr>
        <w:tblStyle w:val="TableGrid"/>
        <w:tblW w:w="0" w:type="auto"/>
        <w:tblBorders>
          <w:top w:val="none" w:sz="0" w:space="0" w:color="auto"/>
          <w:left w:val="none" w:sz="0" w:space="0" w:color="auto"/>
          <w:bottom w:val="none" w:sz="0" w:space="0" w:color="auto"/>
          <w:right w:val="none" w:sz="0" w:space="0" w:color="auto"/>
          <w:insideH w:val="single" w:sz="8" w:space="0" w:color="auto"/>
          <w:insideV w:val="single" w:sz="8" w:space="0" w:color="auto"/>
        </w:tblBorders>
        <w:tblLook w:val="04A0" w:firstRow="1" w:lastRow="0" w:firstColumn="1" w:lastColumn="0" w:noHBand="0" w:noVBand="1"/>
      </w:tblPr>
      <w:tblGrid>
        <w:gridCol w:w="1504"/>
        <w:gridCol w:w="7856"/>
      </w:tblGrid>
      <w:tr w:rsidR="001F1FD4" w14:paraId="61DA5D82" w14:textId="77777777" w:rsidTr="00AF25EE">
        <w:trPr>
          <w:trHeight w:val="233"/>
        </w:trPr>
        <w:tc>
          <w:tcPr>
            <w:tcW w:w="9360" w:type="dxa"/>
            <w:gridSpan w:val="2"/>
            <w:shd w:val="clear" w:color="auto" w:fill="auto"/>
          </w:tcPr>
          <w:p w14:paraId="2A5A361A" w14:textId="06704133" w:rsidR="001F1FD4" w:rsidRPr="00AE0E9B" w:rsidRDefault="001F1FD4" w:rsidP="0001587E">
            <w:pPr>
              <w:pStyle w:val="DesignNormal"/>
              <w:spacing w:after="120"/>
              <w:rPr>
                <w:rFonts w:asciiTheme="minorHAnsi" w:hAnsiTheme="minorHAnsi" w:cstheme="minorHAnsi"/>
                <w:b/>
                <w:sz w:val="22"/>
                <w:szCs w:val="22"/>
                <w:lang w:val="en-GB"/>
              </w:rPr>
            </w:pPr>
            <w:bookmarkStart w:id="6" w:name="_Hlk48546830"/>
            <w:r w:rsidRPr="00AE0E9B">
              <w:rPr>
                <w:rFonts w:asciiTheme="minorHAnsi" w:hAnsiTheme="minorHAnsi" w:cstheme="minorHAnsi"/>
                <w:b/>
                <w:sz w:val="22"/>
                <w:szCs w:val="22"/>
              </w:rPr>
              <w:t>On b</w:t>
            </w:r>
            <w:r w:rsidRPr="005339E1">
              <w:rPr>
                <w:rFonts w:asciiTheme="minorHAnsi" w:hAnsiTheme="minorHAnsi" w:cstheme="minorHAnsi"/>
                <w:b/>
                <w:sz w:val="22"/>
                <w:szCs w:val="22"/>
              </w:rPr>
              <w:t>ehalf of</w:t>
            </w:r>
            <w:r w:rsidR="00440CC4" w:rsidRPr="005339E1">
              <w:rPr>
                <w:rFonts w:asciiTheme="minorHAnsi" w:hAnsiTheme="minorHAnsi" w:cstheme="minorHAnsi"/>
                <w:b/>
                <w:sz w:val="22"/>
                <w:szCs w:val="22"/>
              </w:rPr>
              <w:t xml:space="preserve"> </w:t>
            </w:r>
            <w:sdt>
              <w:sdtPr>
                <w:rPr>
                  <w:rFonts w:asciiTheme="minorHAnsi" w:hAnsiTheme="minorHAnsi" w:cstheme="minorHAnsi"/>
                  <w:b/>
                  <w:sz w:val="22"/>
                  <w:szCs w:val="22"/>
                </w:rPr>
                <w:alias w:val="Company"/>
                <w:tag w:val=""/>
                <w:id w:val="-1566168190"/>
                <w:placeholder>
                  <w:docPart w:val="92629EA49D364880B8B09B3E0B3A01D4"/>
                </w:placeholder>
                <w:showingPlcHdr/>
                <w:dataBinding w:prefixMappings="xmlns:ns0='http://schemas.openxmlformats.org/officeDocument/2006/extended-properties' " w:xpath="/ns0:Properties[1]/ns0:Company[1]" w:storeItemID="{6668398D-A668-4E3E-A5EB-62B293D839F1}"/>
                <w:text/>
              </w:sdtPr>
              <w:sdtContent>
                <w:r w:rsidR="007253A7" w:rsidRPr="00305B22">
                  <w:rPr>
                    <w:rStyle w:val="PlaceholderText"/>
                  </w:rPr>
                  <w:t>[Company]</w:t>
                </w:r>
              </w:sdtContent>
            </w:sdt>
            <w:r w:rsidRPr="005339E1">
              <w:rPr>
                <w:rFonts w:asciiTheme="minorHAnsi" w:hAnsiTheme="minorHAnsi" w:cstheme="minorHAnsi"/>
                <w:b/>
                <w:sz w:val="22"/>
                <w:szCs w:val="22"/>
              </w:rPr>
              <w:t>:</w:t>
            </w:r>
          </w:p>
        </w:tc>
      </w:tr>
      <w:tr w:rsidR="001F1FD4" w14:paraId="3A1CB4D7" w14:textId="77777777" w:rsidTr="009D4B1B">
        <w:trPr>
          <w:trHeight w:val="699"/>
        </w:trPr>
        <w:tc>
          <w:tcPr>
            <w:tcW w:w="1504" w:type="dxa"/>
            <w:shd w:val="clear" w:color="auto" w:fill="auto"/>
            <w:vAlign w:val="center"/>
          </w:tcPr>
          <w:p w14:paraId="18A55C68" w14:textId="77777777" w:rsidR="001F1FD4" w:rsidRPr="00482244" w:rsidRDefault="001F1FD4" w:rsidP="00482244">
            <w:pPr>
              <w:rPr>
                <w:b/>
                <w:bCs/>
                <w:lang w:val="en-GB"/>
              </w:rPr>
            </w:pPr>
            <w:r w:rsidRPr="00482244">
              <w:rPr>
                <w:b/>
                <w:bCs/>
                <w:lang w:val="en-GB"/>
              </w:rPr>
              <w:t>Signature</w:t>
            </w:r>
          </w:p>
        </w:tc>
        <w:tc>
          <w:tcPr>
            <w:tcW w:w="7856" w:type="dxa"/>
            <w:shd w:val="clear" w:color="auto" w:fill="auto"/>
          </w:tcPr>
          <w:p w14:paraId="1AD6B64F" w14:textId="77777777" w:rsidR="001F1FD4" w:rsidRPr="00FB6F85" w:rsidRDefault="001F1FD4" w:rsidP="0001587E">
            <w:pPr>
              <w:pStyle w:val="DesignNormal"/>
              <w:spacing w:after="120"/>
              <w:rPr>
                <w:rFonts w:asciiTheme="majorHAnsi" w:hAnsiTheme="majorHAnsi" w:cstheme="majorHAnsi"/>
                <w:bCs/>
                <w:sz w:val="22"/>
                <w:szCs w:val="22"/>
                <w:lang w:val="en-GB"/>
              </w:rPr>
            </w:pPr>
          </w:p>
        </w:tc>
      </w:tr>
      <w:tr w:rsidR="001F1FD4" w14:paraId="42979EE6" w14:textId="77777777" w:rsidTr="00AF25EE">
        <w:tc>
          <w:tcPr>
            <w:tcW w:w="1504" w:type="dxa"/>
            <w:shd w:val="clear" w:color="auto" w:fill="auto"/>
          </w:tcPr>
          <w:p w14:paraId="7A526229" w14:textId="77777777" w:rsidR="001F1FD4" w:rsidRPr="00482244" w:rsidRDefault="001F1FD4" w:rsidP="00482244">
            <w:pPr>
              <w:rPr>
                <w:b/>
                <w:bCs/>
                <w:lang w:val="en-GB"/>
              </w:rPr>
            </w:pPr>
            <w:r w:rsidRPr="00482244">
              <w:rPr>
                <w:b/>
                <w:bCs/>
                <w:lang w:val="en-GB"/>
              </w:rPr>
              <w:t>Date</w:t>
            </w:r>
          </w:p>
        </w:tc>
        <w:tc>
          <w:tcPr>
            <w:tcW w:w="7856" w:type="dxa"/>
            <w:shd w:val="clear" w:color="auto" w:fill="auto"/>
          </w:tcPr>
          <w:p w14:paraId="458CB8BA" w14:textId="77777777" w:rsidR="001F1FD4" w:rsidRPr="00FB6F85" w:rsidRDefault="001F1FD4" w:rsidP="0001587E">
            <w:pPr>
              <w:pStyle w:val="DesignNormal"/>
              <w:spacing w:after="120"/>
              <w:rPr>
                <w:rFonts w:asciiTheme="majorHAnsi" w:hAnsiTheme="majorHAnsi" w:cstheme="majorHAnsi"/>
                <w:bCs/>
                <w:sz w:val="22"/>
                <w:szCs w:val="22"/>
                <w:lang w:val="en-GB"/>
              </w:rPr>
            </w:pPr>
          </w:p>
        </w:tc>
      </w:tr>
      <w:tr w:rsidR="001F1FD4" w14:paraId="23F07F27" w14:textId="77777777" w:rsidTr="00AF25EE">
        <w:tc>
          <w:tcPr>
            <w:tcW w:w="1504" w:type="dxa"/>
            <w:shd w:val="clear" w:color="auto" w:fill="auto"/>
          </w:tcPr>
          <w:p w14:paraId="4DB7A38A" w14:textId="77777777" w:rsidR="001F1FD4" w:rsidRPr="00482244" w:rsidRDefault="001F1FD4" w:rsidP="00482244">
            <w:pPr>
              <w:rPr>
                <w:b/>
                <w:bCs/>
                <w:lang w:val="en-GB"/>
              </w:rPr>
            </w:pPr>
            <w:r w:rsidRPr="00482244">
              <w:rPr>
                <w:b/>
                <w:bCs/>
                <w:lang w:val="en-GB"/>
              </w:rPr>
              <w:t>Print Name</w:t>
            </w:r>
          </w:p>
        </w:tc>
        <w:tc>
          <w:tcPr>
            <w:tcW w:w="7856" w:type="dxa"/>
            <w:shd w:val="clear" w:color="auto" w:fill="auto"/>
          </w:tcPr>
          <w:p w14:paraId="1909B1A3" w14:textId="77777777" w:rsidR="001F1FD4" w:rsidRPr="00FB6F85" w:rsidRDefault="001F1FD4" w:rsidP="0001587E">
            <w:pPr>
              <w:pStyle w:val="DesignNormal"/>
              <w:spacing w:after="120"/>
              <w:rPr>
                <w:rFonts w:asciiTheme="majorHAnsi" w:hAnsiTheme="majorHAnsi" w:cstheme="majorHAnsi"/>
                <w:bCs/>
                <w:sz w:val="22"/>
                <w:szCs w:val="22"/>
                <w:lang w:val="en-GB"/>
              </w:rPr>
            </w:pPr>
          </w:p>
        </w:tc>
      </w:tr>
      <w:tr w:rsidR="001F1FD4" w14:paraId="14E9A74E" w14:textId="77777777" w:rsidTr="00AF25EE">
        <w:tc>
          <w:tcPr>
            <w:tcW w:w="1504" w:type="dxa"/>
            <w:shd w:val="clear" w:color="auto" w:fill="auto"/>
          </w:tcPr>
          <w:p w14:paraId="5C4AB2D7" w14:textId="77777777" w:rsidR="001F1FD4" w:rsidRPr="00482244" w:rsidRDefault="001F1FD4" w:rsidP="00482244">
            <w:pPr>
              <w:rPr>
                <w:b/>
                <w:bCs/>
                <w:lang w:val="en-GB"/>
              </w:rPr>
            </w:pPr>
            <w:r w:rsidRPr="00482244">
              <w:rPr>
                <w:b/>
                <w:bCs/>
                <w:lang w:val="en-GB"/>
              </w:rPr>
              <w:t>Job Title</w:t>
            </w:r>
          </w:p>
        </w:tc>
        <w:tc>
          <w:tcPr>
            <w:tcW w:w="7856" w:type="dxa"/>
            <w:shd w:val="clear" w:color="auto" w:fill="auto"/>
          </w:tcPr>
          <w:p w14:paraId="38BBBA5F" w14:textId="77777777" w:rsidR="001F1FD4" w:rsidRPr="00FB6F85" w:rsidRDefault="001F1FD4" w:rsidP="0001587E">
            <w:pPr>
              <w:pStyle w:val="DesignNormal"/>
              <w:spacing w:after="120"/>
              <w:rPr>
                <w:rFonts w:asciiTheme="majorHAnsi" w:hAnsiTheme="majorHAnsi" w:cstheme="majorHAnsi"/>
                <w:bCs/>
                <w:sz w:val="22"/>
                <w:szCs w:val="22"/>
                <w:lang w:val="en-GB"/>
              </w:rPr>
            </w:pPr>
          </w:p>
        </w:tc>
      </w:tr>
      <w:bookmarkEnd w:id="6"/>
    </w:tbl>
    <w:p w14:paraId="7EF0B09C" w14:textId="77777777" w:rsidR="00614219" w:rsidRDefault="00614219" w:rsidP="009874BA">
      <w:pPr>
        <w:sectPr w:rsidR="00614219" w:rsidSect="00224F85">
          <w:pgSz w:w="12240" w:h="15840" w:code="1"/>
          <w:pgMar w:top="1168" w:right="1440" w:bottom="1440" w:left="1440" w:header="720" w:footer="720" w:gutter="0"/>
          <w:pgBorders w:offsetFrom="page">
            <w:left w:val="single" w:sz="48" w:space="24" w:color="FFF2CC" w:themeColor="accent4" w:themeTint="33"/>
          </w:pgBorders>
          <w:cols w:space="720"/>
          <w:docGrid w:linePitch="360"/>
        </w:sectPr>
      </w:pPr>
    </w:p>
    <w:p w14:paraId="16457286" w14:textId="77777777" w:rsidR="001F1FD4" w:rsidRPr="009874BA" w:rsidRDefault="001F1FD4" w:rsidP="00614219">
      <w:pPr>
        <w:pStyle w:val="Heading1"/>
      </w:pPr>
      <w:r w:rsidRPr="009874BA">
        <w:lastRenderedPageBreak/>
        <w:t>Customer Acceptance</w:t>
      </w:r>
    </w:p>
    <w:p w14:paraId="01472F03" w14:textId="32FE74E9" w:rsidR="001F1FD4" w:rsidRDefault="001F1FD4" w:rsidP="00732BBF">
      <w:pPr>
        <w:pStyle w:val="SixSSubHeading"/>
        <w:shd w:val="clear" w:color="auto" w:fill="E2CCFF" w:themeFill="accent1" w:themeFillTint="33"/>
      </w:pPr>
      <w:r>
        <w:t xml:space="preserve">I have reviewed, </w:t>
      </w:r>
      <w:r w:rsidR="00616913">
        <w:t>tested,</w:t>
      </w:r>
      <w:r>
        <w:t xml:space="preserve"> and approved the design and </w:t>
      </w:r>
      <w:r w:rsidR="00AE0E9B">
        <w:t>function</w:t>
      </w:r>
      <w:r>
        <w:t xml:space="preserve"> of the solution with changes, additions, </w:t>
      </w:r>
      <w:r w:rsidR="00616913">
        <w:t>deletions,</w:t>
      </w:r>
      <w:r>
        <w:t xml:space="preserve"> or corrections as agreed upon.</w:t>
      </w:r>
    </w:p>
    <w:p w14:paraId="22E33FA3" w14:textId="6160F9AB" w:rsidR="001F1FD4" w:rsidRDefault="001F1FD4" w:rsidP="00732BBF">
      <w:pPr>
        <w:pStyle w:val="SixSSubHeading"/>
        <w:shd w:val="clear" w:color="auto" w:fill="E2CCFF" w:themeFill="accent1" w:themeFillTint="33"/>
      </w:pPr>
      <w:r>
        <w:t xml:space="preserve">I declare the solution complete and authorize </w:t>
      </w:r>
      <w:r w:rsidR="007F3A6E">
        <w:t xml:space="preserve">it to </w:t>
      </w:r>
      <w:r>
        <w:t>be moved to our live environment</w:t>
      </w:r>
      <w:bookmarkEnd w:id="5"/>
      <w:r>
        <w:t>. (Six S will not deploy any solutions to the live environment prior to explicit scheduling with customer.)</w:t>
      </w:r>
    </w:p>
    <w:tbl>
      <w:tblPr>
        <w:tblStyle w:val="TableGrid"/>
        <w:tblW w:w="0" w:type="auto"/>
        <w:tblBorders>
          <w:top w:val="none" w:sz="0" w:space="0" w:color="auto"/>
          <w:left w:val="none" w:sz="0" w:space="0" w:color="auto"/>
          <w:bottom w:val="none" w:sz="0" w:space="0" w:color="auto"/>
          <w:right w:val="none" w:sz="0" w:space="0" w:color="auto"/>
          <w:insideH w:val="single" w:sz="8" w:space="0" w:color="auto"/>
          <w:insideV w:val="single" w:sz="8" w:space="0" w:color="auto"/>
        </w:tblBorders>
        <w:tblLook w:val="04A0" w:firstRow="1" w:lastRow="0" w:firstColumn="1" w:lastColumn="0" w:noHBand="0" w:noVBand="1"/>
      </w:tblPr>
      <w:tblGrid>
        <w:gridCol w:w="1504"/>
        <w:gridCol w:w="7856"/>
      </w:tblGrid>
      <w:tr w:rsidR="001F1FD4" w14:paraId="2833595E" w14:textId="77777777" w:rsidTr="00AF25EE">
        <w:trPr>
          <w:trHeight w:val="368"/>
        </w:trPr>
        <w:tc>
          <w:tcPr>
            <w:tcW w:w="9360" w:type="dxa"/>
            <w:gridSpan w:val="2"/>
            <w:shd w:val="clear" w:color="auto" w:fill="auto"/>
          </w:tcPr>
          <w:p w14:paraId="030D16E1" w14:textId="5A2F7820" w:rsidR="001F1FD4" w:rsidRPr="005339E1" w:rsidRDefault="001F1FD4" w:rsidP="00482244">
            <w:pPr>
              <w:rPr>
                <w:b/>
                <w:bCs/>
                <w:lang w:val="en-GB"/>
              </w:rPr>
            </w:pPr>
            <w:r w:rsidRPr="005339E1">
              <w:rPr>
                <w:b/>
                <w:bCs/>
              </w:rPr>
              <w:t>On behalf of</w:t>
            </w:r>
            <w:r w:rsidR="00925125" w:rsidRPr="005339E1">
              <w:rPr>
                <w:b/>
                <w:bCs/>
              </w:rPr>
              <w:t xml:space="preserve"> </w:t>
            </w:r>
            <w:sdt>
              <w:sdtPr>
                <w:rPr>
                  <w:b/>
                  <w:bCs/>
                </w:rPr>
                <w:alias w:val="Company"/>
                <w:tag w:val=""/>
                <w:id w:val="-2114505733"/>
                <w:placeholder>
                  <w:docPart w:val="AEC64D0E220C4D3F8EBE4056E0B490BE"/>
                </w:placeholder>
                <w:showingPlcHdr/>
                <w:dataBinding w:prefixMappings="xmlns:ns0='http://schemas.openxmlformats.org/officeDocument/2006/extended-properties' " w:xpath="/ns0:Properties[1]/ns0:Company[1]" w:storeItemID="{6668398D-A668-4E3E-A5EB-62B293D839F1}"/>
                <w:text/>
              </w:sdtPr>
              <w:sdtContent>
                <w:r w:rsidR="007253A7" w:rsidRPr="00146695">
                  <w:rPr>
                    <w:rStyle w:val="PlaceholderText"/>
                  </w:rPr>
                  <w:t>[Company]</w:t>
                </w:r>
              </w:sdtContent>
            </w:sdt>
            <w:r w:rsidRPr="005339E1">
              <w:rPr>
                <w:b/>
                <w:bCs/>
              </w:rPr>
              <w:t>:</w:t>
            </w:r>
          </w:p>
        </w:tc>
      </w:tr>
      <w:tr w:rsidR="001F1FD4" w14:paraId="60CBAC55" w14:textId="77777777" w:rsidTr="009D4B1B">
        <w:trPr>
          <w:trHeight w:val="719"/>
        </w:trPr>
        <w:tc>
          <w:tcPr>
            <w:tcW w:w="1504" w:type="dxa"/>
            <w:vAlign w:val="center"/>
          </w:tcPr>
          <w:p w14:paraId="5092D36D" w14:textId="77777777" w:rsidR="001F1FD4" w:rsidRPr="00482244" w:rsidRDefault="001F1FD4" w:rsidP="00482244">
            <w:pPr>
              <w:rPr>
                <w:b/>
                <w:bCs/>
                <w:lang w:val="en-GB"/>
              </w:rPr>
            </w:pPr>
            <w:r w:rsidRPr="00482244">
              <w:rPr>
                <w:b/>
                <w:bCs/>
                <w:lang w:val="en-GB"/>
              </w:rPr>
              <w:t>Signature</w:t>
            </w:r>
          </w:p>
        </w:tc>
        <w:tc>
          <w:tcPr>
            <w:tcW w:w="7856" w:type="dxa"/>
          </w:tcPr>
          <w:p w14:paraId="2BC5DD68" w14:textId="77777777" w:rsidR="001F1FD4" w:rsidRPr="00FB6F85" w:rsidRDefault="001F1FD4" w:rsidP="0001587E">
            <w:pPr>
              <w:pStyle w:val="DesignNormal"/>
              <w:spacing w:after="120"/>
              <w:rPr>
                <w:rFonts w:asciiTheme="majorHAnsi" w:hAnsiTheme="majorHAnsi" w:cstheme="majorHAnsi"/>
                <w:bCs/>
                <w:sz w:val="22"/>
                <w:szCs w:val="22"/>
                <w:lang w:val="en-GB"/>
              </w:rPr>
            </w:pPr>
          </w:p>
        </w:tc>
      </w:tr>
      <w:tr w:rsidR="001F1FD4" w14:paraId="648DAD74" w14:textId="77777777" w:rsidTr="00AF25EE">
        <w:tc>
          <w:tcPr>
            <w:tcW w:w="1504" w:type="dxa"/>
          </w:tcPr>
          <w:p w14:paraId="009F12A6" w14:textId="77777777" w:rsidR="001F1FD4" w:rsidRPr="00482244" w:rsidRDefault="001F1FD4" w:rsidP="00482244">
            <w:pPr>
              <w:rPr>
                <w:b/>
                <w:bCs/>
                <w:lang w:val="en-GB"/>
              </w:rPr>
            </w:pPr>
            <w:r w:rsidRPr="00482244">
              <w:rPr>
                <w:b/>
                <w:bCs/>
                <w:lang w:val="en-GB"/>
              </w:rPr>
              <w:t>Date</w:t>
            </w:r>
          </w:p>
        </w:tc>
        <w:tc>
          <w:tcPr>
            <w:tcW w:w="7856" w:type="dxa"/>
          </w:tcPr>
          <w:p w14:paraId="719B0EA4" w14:textId="77777777" w:rsidR="001F1FD4" w:rsidRPr="00FB6F85" w:rsidRDefault="001F1FD4" w:rsidP="0001587E">
            <w:pPr>
              <w:pStyle w:val="DesignNormal"/>
              <w:spacing w:after="120"/>
              <w:rPr>
                <w:rFonts w:asciiTheme="majorHAnsi" w:hAnsiTheme="majorHAnsi" w:cstheme="majorHAnsi"/>
                <w:bCs/>
                <w:sz w:val="22"/>
                <w:szCs w:val="22"/>
                <w:lang w:val="en-GB"/>
              </w:rPr>
            </w:pPr>
          </w:p>
        </w:tc>
      </w:tr>
      <w:tr w:rsidR="001F1FD4" w14:paraId="4164D99B" w14:textId="77777777" w:rsidTr="00AF25EE">
        <w:tc>
          <w:tcPr>
            <w:tcW w:w="1504" w:type="dxa"/>
          </w:tcPr>
          <w:p w14:paraId="2A441488" w14:textId="77777777" w:rsidR="001F1FD4" w:rsidRPr="00482244" w:rsidRDefault="001F1FD4" w:rsidP="00482244">
            <w:pPr>
              <w:rPr>
                <w:b/>
                <w:bCs/>
                <w:lang w:val="en-GB"/>
              </w:rPr>
            </w:pPr>
            <w:r w:rsidRPr="00482244">
              <w:rPr>
                <w:b/>
                <w:bCs/>
                <w:lang w:val="en-GB"/>
              </w:rPr>
              <w:t>Print Name</w:t>
            </w:r>
          </w:p>
        </w:tc>
        <w:tc>
          <w:tcPr>
            <w:tcW w:w="7856" w:type="dxa"/>
          </w:tcPr>
          <w:p w14:paraId="10D473A2" w14:textId="77777777" w:rsidR="001F1FD4" w:rsidRPr="00FB6F85" w:rsidRDefault="001F1FD4" w:rsidP="0001587E">
            <w:pPr>
              <w:pStyle w:val="DesignNormal"/>
              <w:spacing w:after="120"/>
              <w:rPr>
                <w:rFonts w:asciiTheme="majorHAnsi" w:hAnsiTheme="majorHAnsi" w:cstheme="majorHAnsi"/>
                <w:bCs/>
                <w:sz w:val="22"/>
                <w:szCs w:val="22"/>
                <w:lang w:val="en-GB"/>
              </w:rPr>
            </w:pPr>
          </w:p>
        </w:tc>
      </w:tr>
      <w:tr w:rsidR="001F1FD4" w14:paraId="490023F0" w14:textId="77777777" w:rsidTr="00AF25EE">
        <w:tc>
          <w:tcPr>
            <w:tcW w:w="1504" w:type="dxa"/>
          </w:tcPr>
          <w:p w14:paraId="54FCDB49" w14:textId="77777777" w:rsidR="001F1FD4" w:rsidRPr="00482244" w:rsidRDefault="001F1FD4" w:rsidP="00482244">
            <w:pPr>
              <w:rPr>
                <w:b/>
                <w:bCs/>
                <w:lang w:val="en-GB"/>
              </w:rPr>
            </w:pPr>
            <w:r w:rsidRPr="00482244">
              <w:rPr>
                <w:b/>
                <w:bCs/>
                <w:lang w:val="en-GB"/>
              </w:rPr>
              <w:t>Job Title</w:t>
            </w:r>
          </w:p>
        </w:tc>
        <w:tc>
          <w:tcPr>
            <w:tcW w:w="7856" w:type="dxa"/>
          </w:tcPr>
          <w:p w14:paraId="03756068" w14:textId="77777777" w:rsidR="001F1FD4" w:rsidRPr="00FB6F85" w:rsidRDefault="001F1FD4" w:rsidP="0001587E">
            <w:pPr>
              <w:pStyle w:val="DesignNormal"/>
              <w:spacing w:after="120"/>
              <w:rPr>
                <w:rFonts w:asciiTheme="majorHAnsi" w:hAnsiTheme="majorHAnsi" w:cstheme="majorHAnsi"/>
                <w:bCs/>
                <w:sz w:val="22"/>
                <w:szCs w:val="22"/>
                <w:lang w:val="en-GB"/>
              </w:rPr>
            </w:pPr>
          </w:p>
        </w:tc>
      </w:tr>
    </w:tbl>
    <w:p w14:paraId="578C199B" w14:textId="77777777" w:rsidR="001F1FD4" w:rsidRPr="001F1FD4" w:rsidRDefault="001F1FD4" w:rsidP="001F1FD4"/>
    <w:sectPr w:rsidR="001F1FD4" w:rsidRPr="001F1FD4" w:rsidSect="00224F85">
      <w:pgSz w:w="12240" w:h="15840" w:code="1"/>
      <w:pgMar w:top="1168" w:right="1440" w:bottom="1440" w:left="1440" w:header="720" w:footer="720" w:gutter="0"/>
      <w:pgBorders w:offsetFrom="page">
        <w:left w:val="single" w:sz="48" w:space="24" w:color="E2CCFF" w:themeColor="accent1" w:themeTint="33"/>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C36C5" w14:textId="77777777" w:rsidR="002C3D26" w:rsidRDefault="002C3D26" w:rsidP="00BD7269">
      <w:pPr>
        <w:spacing w:after="0" w:line="240" w:lineRule="auto"/>
      </w:pPr>
      <w:r>
        <w:separator/>
      </w:r>
    </w:p>
  </w:endnote>
  <w:endnote w:type="continuationSeparator" w:id="0">
    <w:p w14:paraId="2C5423BE" w14:textId="77777777" w:rsidR="002C3D26" w:rsidRDefault="002C3D26" w:rsidP="00BD7269">
      <w:pPr>
        <w:spacing w:after="0" w:line="240" w:lineRule="auto"/>
      </w:pPr>
      <w:r>
        <w:continuationSeparator/>
      </w:r>
    </w:p>
  </w:endnote>
  <w:endnote w:type="continuationNotice" w:id="1">
    <w:p w14:paraId="1F7AAC0D" w14:textId="77777777" w:rsidR="002C3D26" w:rsidRDefault="002C3D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260"/>
      <w:gridCol w:w="2934"/>
    </w:tblGrid>
    <w:tr w:rsidR="00CB7884" w14:paraId="29857397" w14:textId="77777777" w:rsidTr="00D06C47">
      <w:trPr>
        <w:trHeight w:val="95"/>
      </w:trPr>
      <w:tc>
        <w:tcPr>
          <w:tcW w:w="3261" w:type="dxa"/>
        </w:tcPr>
        <w:p w14:paraId="1AA8FDB9" w14:textId="49B82E7F" w:rsidR="00CB7884" w:rsidRPr="00CB7884" w:rsidRDefault="00000000">
          <w:pPr>
            <w:rPr>
              <w:color w:val="000000" w:themeColor="text1"/>
              <w:sz w:val="20"/>
              <w:szCs w:val="20"/>
            </w:rPr>
          </w:pPr>
          <w:sdt>
            <w:sdtPr>
              <w:rPr>
                <w:color w:val="000000" w:themeColor="text1"/>
                <w:sz w:val="20"/>
                <w:szCs w:val="20"/>
              </w:rPr>
              <w:alias w:val="Abstract"/>
              <w:tag w:val=""/>
              <w:id w:val="2060359949"/>
              <w:placeholder>
                <w:docPart w:val="2AAF0D77BC0F4592960842A04CE408E1"/>
              </w:placeholder>
              <w:showingPlcHdr/>
              <w:dataBinding w:prefixMappings="xmlns:ns0='http://schemas.microsoft.com/office/2006/coverPageProps' " w:xpath="/ns0:CoverPageProperties[1]/ns0:Abstract[1]" w:storeItemID="{55AF091B-3C7A-41E3-B477-F2FDAA23CFDA}"/>
              <w:text/>
            </w:sdtPr>
            <w:sdtContent>
              <w:r w:rsidR="007253A7" w:rsidRPr="003C0FE5">
                <w:rPr>
                  <w:rStyle w:val="PlaceholderText"/>
                </w:rPr>
                <w:t>[Abstract]</w:t>
              </w:r>
            </w:sdtContent>
          </w:sdt>
          <w:r w:rsidR="00E978DD">
            <w:rPr>
              <w:b/>
              <w:bCs/>
              <w:color w:val="000000" w:themeColor="text1"/>
              <w:sz w:val="20"/>
              <w:szCs w:val="20"/>
            </w:rPr>
            <w:t xml:space="preserve"> </w:t>
          </w:r>
          <w:r w:rsidR="002D37F8" w:rsidRPr="00D06C47">
            <w:rPr>
              <w:b/>
              <w:bCs/>
              <w:color w:val="000000" w:themeColor="text1"/>
              <w:sz w:val="20"/>
              <w:szCs w:val="20"/>
            </w:rPr>
            <w:t>Rev:</w:t>
          </w:r>
          <w:r w:rsidR="002D37F8" w:rsidRPr="00CB7884">
            <w:rPr>
              <w:color w:val="000000" w:themeColor="text1"/>
              <w:sz w:val="20"/>
              <w:szCs w:val="20"/>
            </w:rPr>
            <w:t xml:space="preserve"> </w:t>
          </w:r>
          <w:sdt>
            <w:sdtPr>
              <w:rPr>
                <w:color w:val="000000" w:themeColor="text1"/>
                <w:sz w:val="20"/>
                <w:szCs w:val="20"/>
              </w:rPr>
              <w:alias w:val="Status"/>
              <w:tag w:val=""/>
              <w:id w:val="1688872597"/>
              <w:placeholder>
                <w:docPart w:val="F6DFEAD620DB4031B3644982AFF37208"/>
              </w:placeholder>
              <w:showingPlcHdr/>
              <w:dataBinding w:prefixMappings="xmlns:ns0='http://purl.org/dc/elements/1.1/' xmlns:ns1='http://schemas.openxmlformats.org/package/2006/metadata/core-properties' " w:xpath="/ns1:coreProperties[1]/ns1:contentStatus[1]" w:storeItemID="{6C3C8BC8-F283-45AE-878A-BAB7291924A1}"/>
              <w:text/>
            </w:sdtPr>
            <w:sdtContent>
              <w:r w:rsidR="007253A7" w:rsidRPr="00CB7884">
                <w:rPr>
                  <w:rStyle w:val="PlaceholderText"/>
                  <w:color w:val="000000" w:themeColor="text1"/>
                  <w:sz w:val="20"/>
                  <w:szCs w:val="20"/>
                </w:rPr>
                <w:t>[Status]</w:t>
              </w:r>
            </w:sdtContent>
          </w:sdt>
        </w:p>
      </w:tc>
      <w:tc>
        <w:tcPr>
          <w:tcW w:w="3260" w:type="dxa"/>
        </w:tcPr>
        <w:p w14:paraId="1886FBB4" w14:textId="58D481B6" w:rsidR="00CB7884" w:rsidRPr="00CB7884" w:rsidRDefault="00000000" w:rsidP="00D06C47">
          <w:pPr>
            <w:jc w:val="center"/>
            <w:rPr>
              <w:color w:val="000000" w:themeColor="text1"/>
              <w:sz w:val="20"/>
              <w:szCs w:val="20"/>
            </w:rPr>
          </w:pPr>
          <w:sdt>
            <w:sdtPr>
              <w:rPr>
                <w:color w:val="000000" w:themeColor="text1"/>
                <w:sz w:val="20"/>
                <w:szCs w:val="20"/>
              </w:rPr>
              <w:alias w:val="Title"/>
              <w:tag w:val=""/>
              <w:id w:val="-833452370"/>
              <w:placeholder>
                <w:docPart w:val="BBC1FBB2ACA84D049162FEDD7C4ED0F5"/>
              </w:placeholder>
              <w:dataBinding w:prefixMappings="xmlns:ns0='http://purl.org/dc/elements/1.1/' xmlns:ns1='http://schemas.openxmlformats.org/package/2006/metadata/core-properties' " w:xpath="/ns1:coreProperties[1]/ns0:title[1]" w:storeItemID="{6C3C8BC8-F283-45AE-878A-BAB7291924A1}"/>
              <w:text/>
            </w:sdtPr>
            <w:sdtContent>
              <w:r w:rsidR="00E978DD">
                <w:rPr>
                  <w:color w:val="000000" w:themeColor="text1"/>
                  <w:sz w:val="20"/>
                  <w:szCs w:val="20"/>
                </w:rPr>
                <w:t>TMP-SS-00</w:t>
              </w:r>
              <w:r w:rsidR="00A34812">
                <w:rPr>
                  <w:color w:val="000000" w:themeColor="text1"/>
                  <w:sz w:val="20"/>
                  <w:szCs w:val="20"/>
                </w:rPr>
                <w:t>6</w:t>
              </w:r>
            </w:sdtContent>
          </w:sdt>
          <w:r w:rsidR="00E978DD">
            <w:rPr>
              <w:color w:val="000000" w:themeColor="text1"/>
              <w:sz w:val="20"/>
              <w:szCs w:val="20"/>
            </w:rPr>
            <w:t xml:space="preserve"> R</w:t>
          </w:r>
          <w:sdt>
            <w:sdtPr>
              <w:rPr>
                <w:color w:val="000000" w:themeColor="text1"/>
                <w:sz w:val="20"/>
                <w:szCs w:val="20"/>
              </w:rPr>
              <w:alias w:val="Revision"/>
              <w:tag w:val="DLCPolicyLabelValue"/>
              <w:id w:val="119583601"/>
              <w:lock w:val="contentLocked"/>
              <w:placeholder>
                <w:docPart w:val="8A14576329B54588A404EDB3A110158D"/>
              </w:placeholder>
              <w:dataBinding w:prefixMappings="xmlns:ns0='http://schemas.microsoft.com/office/2006/metadata/properties' xmlns:ns1='http://www.w3.org/2001/XMLSchema-instance' xmlns:ns2='http://schemas.microsoft.com/office/infopath/2007/PartnerControls' xmlns:ns3='955f9d58-2ee3-405d-9e71-0bef623af341' xmlns:ns4='8c034426-4057-4692-ad16-b9481e8ed5fa' " w:xpath="/ns0:properties[1]/documentManagement[1]/ns4:DLCPolicyLabelValue[1]" w:storeItemID="{F8F93158-0E5E-4CA7-803F-9856320EA99F}"/>
              <w:text w:multiLine="1"/>
            </w:sdtPr>
            <w:sdtContent>
              <w:r w:rsidR="0042578D">
                <w:rPr>
                  <w:color w:val="000000" w:themeColor="text1"/>
                  <w:sz w:val="20"/>
                  <w:szCs w:val="20"/>
                </w:rPr>
                <w:t>3.0</w:t>
              </w:r>
            </w:sdtContent>
          </w:sdt>
        </w:p>
      </w:tc>
      <w:tc>
        <w:tcPr>
          <w:tcW w:w="2934" w:type="dxa"/>
        </w:tcPr>
        <w:p w14:paraId="0AE25FE4" w14:textId="4A421546" w:rsidR="00CB7884" w:rsidRPr="00CB7884" w:rsidRDefault="00CB7884" w:rsidP="00CB7884">
          <w:pPr>
            <w:jc w:val="right"/>
            <w:rPr>
              <w:color w:val="000000" w:themeColor="text1"/>
              <w:sz w:val="20"/>
              <w:szCs w:val="20"/>
            </w:rPr>
          </w:pPr>
          <w:r w:rsidRPr="00CB7884">
            <w:rPr>
              <w:color w:val="000000" w:themeColor="text1"/>
              <w:sz w:val="20"/>
              <w:szCs w:val="20"/>
            </w:rPr>
            <w:t xml:space="preserve">Page </w:t>
          </w:r>
          <w:r w:rsidRPr="00CB7884">
            <w:rPr>
              <w:b/>
              <w:bCs/>
              <w:color w:val="000000" w:themeColor="text1"/>
              <w:sz w:val="20"/>
              <w:szCs w:val="20"/>
            </w:rPr>
            <w:fldChar w:fldCharType="begin"/>
          </w:r>
          <w:r w:rsidRPr="00CB7884">
            <w:rPr>
              <w:b/>
              <w:bCs/>
              <w:color w:val="000000" w:themeColor="text1"/>
              <w:sz w:val="20"/>
              <w:szCs w:val="20"/>
            </w:rPr>
            <w:instrText xml:space="preserve"> PAGE  \* Arabic  \* MERGEFORMAT </w:instrText>
          </w:r>
          <w:r w:rsidRPr="00CB7884">
            <w:rPr>
              <w:b/>
              <w:bCs/>
              <w:color w:val="000000" w:themeColor="text1"/>
              <w:sz w:val="20"/>
              <w:szCs w:val="20"/>
            </w:rPr>
            <w:fldChar w:fldCharType="separate"/>
          </w:r>
          <w:r w:rsidRPr="00CB7884">
            <w:rPr>
              <w:b/>
              <w:bCs/>
              <w:noProof/>
              <w:color w:val="000000" w:themeColor="text1"/>
              <w:sz w:val="20"/>
              <w:szCs w:val="20"/>
            </w:rPr>
            <w:t>1</w:t>
          </w:r>
          <w:r w:rsidRPr="00CB7884">
            <w:rPr>
              <w:b/>
              <w:bCs/>
              <w:color w:val="000000" w:themeColor="text1"/>
              <w:sz w:val="20"/>
              <w:szCs w:val="20"/>
            </w:rPr>
            <w:fldChar w:fldCharType="end"/>
          </w:r>
          <w:r w:rsidRPr="00CB7884">
            <w:rPr>
              <w:color w:val="000000" w:themeColor="text1"/>
              <w:sz w:val="20"/>
              <w:szCs w:val="20"/>
            </w:rPr>
            <w:t xml:space="preserve"> of </w:t>
          </w:r>
          <w:r w:rsidRPr="00CB7884">
            <w:rPr>
              <w:b/>
              <w:bCs/>
              <w:color w:val="000000" w:themeColor="text1"/>
              <w:sz w:val="20"/>
              <w:szCs w:val="20"/>
            </w:rPr>
            <w:fldChar w:fldCharType="begin"/>
          </w:r>
          <w:r w:rsidRPr="00CB7884">
            <w:rPr>
              <w:b/>
              <w:bCs/>
              <w:color w:val="000000" w:themeColor="text1"/>
              <w:sz w:val="20"/>
              <w:szCs w:val="20"/>
            </w:rPr>
            <w:instrText xml:space="preserve"> NUMPAGES  \* Arabic  \* MERGEFORMAT </w:instrText>
          </w:r>
          <w:r w:rsidRPr="00CB7884">
            <w:rPr>
              <w:b/>
              <w:bCs/>
              <w:color w:val="000000" w:themeColor="text1"/>
              <w:sz w:val="20"/>
              <w:szCs w:val="20"/>
            </w:rPr>
            <w:fldChar w:fldCharType="separate"/>
          </w:r>
          <w:r w:rsidRPr="00CB7884">
            <w:rPr>
              <w:b/>
              <w:bCs/>
              <w:noProof/>
              <w:color w:val="000000" w:themeColor="text1"/>
              <w:sz w:val="20"/>
              <w:szCs w:val="20"/>
            </w:rPr>
            <w:t>2</w:t>
          </w:r>
          <w:r w:rsidRPr="00CB7884">
            <w:rPr>
              <w:b/>
              <w:bCs/>
              <w:color w:val="000000" w:themeColor="text1"/>
              <w:sz w:val="20"/>
              <w:szCs w:val="20"/>
            </w:rPr>
            <w:fldChar w:fldCharType="end"/>
          </w:r>
        </w:p>
      </w:tc>
    </w:tr>
  </w:tbl>
  <w:p w14:paraId="461B71C6" w14:textId="09C05303" w:rsidR="006F2D91" w:rsidRPr="00EB098A" w:rsidRDefault="006F2D91" w:rsidP="0045741A">
    <w:pPr>
      <w:pStyle w:val="Subtit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899AE" w14:textId="77777777" w:rsidR="002C3D26" w:rsidRDefault="002C3D26" w:rsidP="00BD7269">
      <w:pPr>
        <w:spacing w:after="0" w:line="240" w:lineRule="auto"/>
      </w:pPr>
      <w:r>
        <w:separator/>
      </w:r>
    </w:p>
  </w:footnote>
  <w:footnote w:type="continuationSeparator" w:id="0">
    <w:p w14:paraId="2EEEA429" w14:textId="77777777" w:rsidR="002C3D26" w:rsidRDefault="002C3D26" w:rsidP="00BD7269">
      <w:pPr>
        <w:spacing w:after="0" w:line="240" w:lineRule="auto"/>
      </w:pPr>
      <w:r>
        <w:continuationSeparator/>
      </w:r>
    </w:p>
  </w:footnote>
  <w:footnote w:type="continuationNotice" w:id="1">
    <w:p w14:paraId="23873264" w14:textId="77777777" w:rsidR="002C3D26" w:rsidRDefault="002C3D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9DB28" w14:textId="108B5B0A" w:rsidR="00BD7269" w:rsidRPr="00BD5D9F" w:rsidRDefault="006E79C3" w:rsidP="00BD5D9F">
    <w:pPr>
      <w:pStyle w:val="Header"/>
      <w:jc w:val="center"/>
      <w:rPr>
        <w:b/>
        <w:sz w:val="24"/>
        <w:szCs w:val="24"/>
      </w:rPr>
    </w:pPr>
    <w:r w:rsidRPr="00BD5D9F">
      <w:rPr>
        <w:b/>
        <w:bCs/>
        <w:noProof/>
        <w:sz w:val="96"/>
        <w:szCs w:val="96"/>
      </w:rPr>
      <w:drawing>
        <wp:anchor distT="0" distB="0" distL="114300" distR="114300" simplePos="0" relativeHeight="251658241" behindDoc="0" locked="0" layoutInCell="1" allowOverlap="1" wp14:anchorId="0B14B900" wp14:editId="6C67F628">
          <wp:simplePos x="0" y="0"/>
          <wp:positionH relativeFrom="margin">
            <wp:posOffset>5096510</wp:posOffset>
          </wp:positionH>
          <wp:positionV relativeFrom="topMargin">
            <wp:posOffset>484505</wp:posOffset>
          </wp:positionV>
          <wp:extent cx="866140" cy="147955"/>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66140" cy="147955"/>
                  </a:xfrm>
                  <a:prstGeom prst="rect">
                    <a:avLst/>
                  </a:prstGeom>
                </pic:spPr>
              </pic:pic>
            </a:graphicData>
          </a:graphic>
          <wp14:sizeRelH relativeFrom="margin">
            <wp14:pctWidth>0</wp14:pctWidth>
          </wp14:sizeRelH>
          <wp14:sizeRelV relativeFrom="margin">
            <wp14:pctHeight>0</wp14:pctHeight>
          </wp14:sizeRelV>
        </wp:anchor>
      </w:drawing>
    </w:r>
    <w:r w:rsidRPr="00BD5D9F">
      <w:rPr>
        <w:b/>
        <w:bCs/>
        <w:noProof/>
        <w:sz w:val="96"/>
        <w:szCs w:val="96"/>
      </w:rPr>
      <w:drawing>
        <wp:anchor distT="0" distB="0" distL="114300" distR="114300" simplePos="0" relativeHeight="251658240" behindDoc="0" locked="0" layoutInCell="1" allowOverlap="1" wp14:anchorId="43F8095E" wp14:editId="32871580">
          <wp:simplePos x="0" y="0"/>
          <wp:positionH relativeFrom="margin">
            <wp:posOffset>0</wp:posOffset>
          </wp:positionH>
          <wp:positionV relativeFrom="topMargin">
            <wp:posOffset>160655</wp:posOffset>
          </wp:positionV>
          <wp:extent cx="985520" cy="492125"/>
          <wp:effectExtent l="0" t="0" r="5080" b="3175"/>
          <wp:wrapNone/>
          <wp:docPr id="3" name="Picture 3" descr="re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85520" cy="492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96491">
      <w:rPr>
        <w:b/>
        <w:bCs/>
        <w:sz w:val="24"/>
        <w:szCs w:val="24"/>
      </w:rPr>
      <w:t>Report</w:t>
    </w:r>
    <w:r w:rsidR="00BD5D9F" w:rsidRPr="00BD5D9F">
      <w:rPr>
        <w:b/>
        <w:bCs/>
        <w:sz w:val="24"/>
        <w:szCs w:val="24"/>
      </w:rPr>
      <w:t xml:space="preserve"> Design Doc</w:t>
    </w:r>
    <w:r w:rsidR="001E5620">
      <w:rPr>
        <w:b/>
        <w:bCs/>
        <w:sz w:val="24"/>
        <w:szCs w:val="24"/>
      </w:rPr>
      <w:t>u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432CA" w14:textId="0A7F4300" w:rsidR="00B91261" w:rsidRDefault="005C39E9">
    <w:pPr>
      <w:pStyle w:val="Header"/>
    </w:pPr>
    <w:r w:rsidRPr="005C39E9">
      <w:rPr>
        <w:noProof/>
      </w:rPr>
      <w:drawing>
        <wp:anchor distT="0" distB="0" distL="114300" distR="114300" simplePos="0" relativeHeight="251658242" behindDoc="0" locked="0" layoutInCell="1" allowOverlap="1" wp14:anchorId="4EEA7C8A" wp14:editId="4F3A0B39">
          <wp:simplePos x="0" y="0"/>
          <wp:positionH relativeFrom="margin">
            <wp:align>right</wp:align>
          </wp:positionH>
          <wp:positionV relativeFrom="page">
            <wp:posOffset>377825</wp:posOffset>
          </wp:positionV>
          <wp:extent cx="866140" cy="147955"/>
          <wp:effectExtent l="0" t="0" r="0" b="444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66140" cy="147955"/>
                  </a:xfrm>
                  <a:prstGeom prst="rect">
                    <a:avLst/>
                  </a:prstGeom>
                </pic:spPr>
              </pic:pic>
            </a:graphicData>
          </a:graphic>
          <wp14:sizeRelH relativeFrom="margin">
            <wp14:pctWidth>0</wp14:pctWidth>
          </wp14:sizeRelH>
          <wp14:sizeRelV relativeFrom="margin">
            <wp14:pctHeight>0</wp14:pctHeight>
          </wp14:sizeRelV>
        </wp:anchor>
      </w:drawing>
    </w:r>
    <w:r w:rsidRPr="005C39E9">
      <w:rPr>
        <w:noProof/>
      </w:rPr>
      <w:drawing>
        <wp:anchor distT="0" distB="0" distL="114300" distR="114300" simplePos="0" relativeHeight="251658243" behindDoc="0" locked="0" layoutInCell="1" allowOverlap="1" wp14:anchorId="0CCAD2B3" wp14:editId="7B2A774D">
          <wp:simplePos x="0" y="0"/>
          <wp:positionH relativeFrom="margin">
            <wp:posOffset>0</wp:posOffset>
          </wp:positionH>
          <wp:positionV relativeFrom="topMargin">
            <wp:posOffset>152400</wp:posOffset>
          </wp:positionV>
          <wp:extent cx="985520" cy="492125"/>
          <wp:effectExtent l="0" t="0" r="5080" b="3175"/>
          <wp:wrapSquare wrapText="bothSides"/>
          <wp:docPr id="10" name="Picture 10" descr="re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85520" cy="492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2D30"/>
    <w:multiLevelType w:val="hybridMultilevel"/>
    <w:tmpl w:val="72884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72E7D"/>
    <w:multiLevelType w:val="hybridMultilevel"/>
    <w:tmpl w:val="716A7716"/>
    <w:lvl w:ilvl="0" w:tplc="0DAE1C38">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2055" w:hanging="360"/>
      </w:pPr>
      <w:rPr>
        <w:rFonts w:ascii="Courier New" w:hAnsi="Courier New" w:cs="Courier New" w:hint="default"/>
      </w:rPr>
    </w:lvl>
    <w:lvl w:ilvl="2" w:tplc="08090005" w:tentative="1">
      <w:start w:val="1"/>
      <w:numFmt w:val="bullet"/>
      <w:lvlText w:val=""/>
      <w:lvlJc w:val="left"/>
      <w:pPr>
        <w:ind w:left="2775" w:hanging="360"/>
      </w:pPr>
      <w:rPr>
        <w:rFonts w:ascii="Wingdings" w:hAnsi="Wingdings" w:hint="default"/>
      </w:rPr>
    </w:lvl>
    <w:lvl w:ilvl="3" w:tplc="08090001" w:tentative="1">
      <w:start w:val="1"/>
      <w:numFmt w:val="bullet"/>
      <w:lvlText w:val=""/>
      <w:lvlJc w:val="left"/>
      <w:pPr>
        <w:ind w:left="3495" w:hanging="360"/>
      </w:pPr>
      <w:rPr>
        <w:rFonts w:ascii="Symbol" w:hAnsi="Symbol" w:hint="default"/>
      </w:rPr>
    </w:lvl>
    <w:lvl w:ilvl="4" w:tplc="08090003" w:tentative="1">
      <w:start w:val="1"/>
      <w:numFmt w:val="bullet"/>
      <w:lvlText w:val="o"/>
      <w:lvlJc w:val="left"/>
      <w:pPr>
        <w:ind w:left="4215" w:hanging="360"/>
      </w:pPr>
      <w:rPr>
        <w:rFonts w:ascii="Courier New" w:hAnsi="Courier New" w:cs="Courier New" w:hint="default"/>
      </w:rPr>
    </w:lvl>
    <w:lvl w:ilvl="5" w:tplc="08090005" w:tentative="1">
      <w:start w:val="1"/>
      <w:numFmt w:val="bullet"/>
      <w:lvlText w:val=""/>
      <w:lvlJc w:val="left"/>
      <w:pPr>
        <w:ind w:left="4935" w:hanging="360"/>
      </w:pPr>
      <w:rPr>
        <w:rFonts w:ascii="Wingdings" w:hAnsi="Wingdings" w:hint="default"/>
      </w:rPr>
    </w:lvl>
    <w:lvl w:ilvl="6" w:tplc="08090001" w:tentative="1">
      <w:start w:val="1"/>
      <w:numFmt w:val="bullet"/>
      <w:lvlText w:val=""/>
      <w:lvlJc w:val="left"/>
      <w:pPr>
        <w:ind w:left="5655" w:hanging="360"/>
      </w:pPr>
      <w:rPr>
        <w:rFonts w:ascii="Symbol" w:hAnsi="Symbol" w:hint="default"/>
      </w:rPr>
    </w:lvl>
    <w:lvl w:ilvl="7" w:tplc="08090003" w:tentative="1">
      <w:start w:val="1"/>
      <w:numFmt w:val="bullet"/>
      <w:lvlText w:val="o"/>
      <w:lvlJc w:val="left"/>
      <w:pPr>
        <w:ind w:left="6375" w:hanging="360"/>
      </w:pPr>
      <w:rPr>
        <w:rFonts w:ascii="Courier New" w:hAnsi="Courier New" w:cs="Courier New" w:hint="default"/>
      </w:rPr>
    </w:lvl>
    <w:lvl w:ilvl="8" w:tplc="08090005" w:tentative="1">
      <w:start w:val="1"/>
      <w:numFmt w:val="bullet"/>
      <w:lvlText w:val=""/>
      <w:lvlJc w:val="left"/>
      <w:pPr>
        <w:ind w:left="7095" w:hanging="360"/>
      </w:pPr>
      <w:rPr>
        <w:rFonts w:ascii="Wingdings" w:hAnsi="Wingdings" w:hint="default"/>
      </w:rPr>
    </w:lvl>
  </w:abstractNum>
  <w:abstractNum w:abstractNumId="2" w15:restartNumberingAfterBreak="0">
    <w:nsid w:val="105C46EF"/>
    <w:multiLevelType w:val="hybridMultilevel"/>
    <w:tmpl w:val="DF4ADC54"/>
    <w:lvl w:ilvl="0" w:tplc="08760B1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84375A"/>
    <w:multiLevelType w:val="hybridMultilevel"/>
    <w:tmpl w:val="CC72A57A"/>
    <w:lvl w:ilvl="0" w:tplc="08760B1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9B6894"/>
    <w:multiLevelType w:val="hybridMultilevel"/>
    <w:tmpl w:val="6DC0FAA0"/>
    <w:lvl w:ilvl="0" w:tplc="CB5AEA4E">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BB2D4B"/>
    <w:multiLevelType w:val="hybridMultilevel"/>
    <w:tmpl w:val="8620E074"/>
    <w:lvl w:ilvl="0" w:tplc="08760B1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302AE0"/>
    <w:multiLevelType w:val="hybridMultilevel"/>
    <w:tmpl w:val="0FD6F068"/>
    <w:lvl w:ilvl="0" w:tplc="08760B1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4F0930"/>
    <w:multiLevelType w:val="multilevel"/>
    <w:tmpl w:val="DA767F4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hint="default"/>
        <w:bCs w:val="0"/>
        <w:i w:val="0"/>
        <w:iCs w:val="0"/>
        <w:caps w:val="0"/>
        <w:smallCaps w:val="0"/>
        <w:strike w:val="0"/>
        <w:dstrike w:val="0"/>
        <w:noProof w:val="0"/>
        <w:vanish w:val="0"/>
        <w:color w:val="000000"/>
        <w:spacing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64DD4BD3"/>
    <w:multiLevelType w:val="hybridMultilevel"/>
    <w:tmpl w:val="5DFABCC2"/>
    <w:lvl w:ilvl="0" w:tplc="08760B1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F50415"/>
    <w:multiLevelType w:val="hybridMultilevel"/>
    <w:tmpl w:val="1BFE254A"/>
    <w:lvl w:ilvl="0" w:tplc="26CCB334">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9355512">
    <w:abstractNumId w:val="0"/>
  </w:num>
  <w:num w:numId="2" w16cid:durableId="1717389680">
    <w:abstractNumId w:val="7"/>
  </w:num>
  <w:num w:numId="3" w16cid:durableId="265502892">
    <w:abstractNumId w:val="1"/>
  </w:num>
  <w:num w:numId="4" w16cid:durableId="903874235">
    <w:abstractNumId w:val="4"/>
  </w:num>
  <w:num w:numId="5" w16cid:durableId="769081018">
    <w:abstractNumId w:val="3"/>
  </w:num>
  <w:num w:numId="6" w16cid:durableId="241917638">
    <w:abstractNumId w:val="2"/>
  </w:num>
  <w:num w:numId="7" w16cid:durableId="1864316812">
    <w:abstractNumId w:val="5"/>
  </w:num>
  <w:num w:numId="8" w16cid:durableId="782726686">
    <w:abstractNumId w:val="6"/>
  </w:num>
  <w:num w:numId="9" w16cid:durableId="44109480">
    <w:abstractNumId w:val="9"/>
  </w:num>
  <w:num w:numId="10" w16cid:durableId="12642211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F3qgFdr71OwVTu1sXExqpvqqHSjs29Pryyh0zAlD9mdOqSRVzDl1PQIw8X2feyGxm36MQkv95Ixiliqbiyfd7g==" w:salt="BQdn7Ti/0rCSTwfeTxYA9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sTQyNTAzNzYwtDBS0lEKTi0uzszPAykwrQUAAG1bhCwAAAA="/>
  </w:docVars>
  <w:rsids>
    <w:rsidRoot w:val="00BD7269"/>
    <w:rsid w:val="00001316"/>
    <w:rsid w:val="0000638D"/>
    <w:rsid w:val="00006EFB"/>
    <w:rsid w:val="00013990"/>
    <w:rsid w:val="00016794"/>
    <w:rsid w:val="000213D6"/>
    <w:rsid w:val="000220DF"/>
    <w:rsid w:val="000341D8"/>
    <w:rsid w:val="00042E7D"/>
    <w:rsid w:val="00045BDB"/>
    <w:rsid w:val="0005244D"/>
    <w:rsid w:val="00052893"/>
    <w:rsid w:val="000605C9"/>
    <w:rsid w:val="00061C3E"/>
    <w:rsid w:val="00062F20"/>
    <w:rsid w:val="0006439A"/>
    <w:rsid w:val="000676E6"/>
    <w:rsid w:val="00073386"/>
    <w:rsid w:val="0007443D"/>
    <w:rsid w:val="00075352"/>
    <w:rsid w:val="00075D4B"/>
    <w:rsid w:val="00085A72"/>
    <w:rsid w:val="00086430"/>
    <w:rsid w:val="00091B59"/>
    <w:rsid w:val="00091C64"/>
    <w:rsid w:val="0009414D"/>
    <w:rsid w:val="00095648"/>
    <w:rsid w:val="000968F6"/>
    <w:rsid w:val="00097C06"/>
    <w:rsid w:val="000A2A4A"/>
    <w:rsid w:val="000A4631"/>
    <w:rsid w:val="000B1823"/>
    <w:rsid w:val="000C0F66"/>
    <w:rsid w:val="000C6E85"/>
    <w:rsid w:val="000C718D"/>
    <w:rsid w:val="000D170F"/>
    <w:rsid w:val="000D172C"/>
    <w:rsid w:val="000D2BA4"/>
    <w:rsid w:val="000D346E"/>
    <w:rsid w:val="000E1E10"/>
    <w:rsid w:val="000E3B15"/>
    <w:rsid w:val="000E3DCC"/>
    <w:rsid w:val="000E4D75"/>
    <w:rsid w:val="000F6480"/>
    <w:rsid w:val="000F7DD0"/>
    <w:rsid w:val="00102F80"/>
    <w:rsid w:val="00107376"/>
    <w:rsid w:val="0011059A"/>
    <w:rsid w:val="00110852"/>
    <w:rsid w:val="00111E3B"/>
    <w:rsid w:val="0012313C"/>
    <w:rsid w:val="00130068"/>
    <w:rsid w:val="00135F4A"/>
    <w:rsid w:val="00146123"/>
    <w:rsid w:val="0014643F"/>
    <w:rsid w:val="00147C0E"/>
    <w:rsid w:val="00157A46"/>
    <w:rsid w:val="00157EA1"/>
    <w:rsid w:val="00160EEC"/>
    <w:rsid w:val="001626B1"/>
    <w:rsid w:val="00162829"/>
    <w:rsid w:val="00162EEC"/>
    <w:rsid w:val="00163843"/>
    <w:rsid w:val="00164335"/>
    <w:rsid w:val="00164491"/>
    <w:rsid w:val="00167335"/>
    <w:rsid w:val="00167458"/>
    <w:rsid w:val="00173614"/>
    <w:rsid w:val="001741FC"/>
    <w:rsid w:val="001768C5"/>
    <w:rsid w:val="001816FA"/>
    <w:rsid w:val="00184994"/>
    <w:rsid w:val="00187E2F"/>
    <w:rsid w:val="0019178A"/>
    <w:rsid w:val="00196C70"/>
    <w:rsid w:val="001A5526"/>
    <w:rsid w:val="001A6D84"/>
    <w:rsid w:val="001C0DD0"/>
    <w:rsid w:val="001C18FF"/>
    <w:rsid w:val="001C3EB2"/>
    <w:rsid w:val="001D5AB2"/>
    <w:rsid w:val="001E040C"/>
    <w:rsid w:val="001E06D4"/>
    <w:rsid w:val="001E5620"/>
    <w:rsid w:val="001E601C"/>
    <w:rsid w:val="001F1FD4"/>
    <w:rsid w:val="001F2AA4"/>
    <w:rsid w:val="001F2F3D"/>
    <w:rsid w:val="001F6550"/>
    <w:rsid w:val="002003B4"/>
    <w:rsid w:val="002017E6"/>
    <w:rsid w:val="002057EE"/>
    <w:rsid w:val="002143DD"/>
    <w:rsid w:val="00214591"/>
    <w:rsid w:val="0021523B"/>
    <w:rsid w:val="00215DCC"/>
    <w:rsid w:val="0022093D"/>
    <w:rsid w:val="0022403D"/>
    <w:rsid w:val="00224AD3"/>
    <w:rsid w:val="00224AFE"/>
    <w:rsid w:val="00224F85"/>
    <w:rsid w:val="002268F6"/>
    <w:rsid w:val="002301B9"/>
    <w:rsid w:val="00234B82"/>
    <w:rsid w:val="002410AF"/>
    <w:rsid w:val="00245C55"/>
    <w:rsid w:val="00250A28"/>
    <w:rsid w:val="00251B19"/>
    <w:rsid w:val="00255E26"/>
    <w:rsid w:val="00260705"/>
    <w:rsid w:val="00283403"/>
    <w:rsid w:val="0028547A"/>
    <w:rsid w:val="00287B2F"/>
    <w:rsid w:val="0029000B"/>
    <w:rsid w:val="00295BE7"/>
    <w:rsid w:val="00296C38"/>
    <w:rsid w:val="00297E42"/>
    <w:rsid w:val="002A5FB0"/>
    <w:rsid w:val="002B0A7E"/>
    <w:rsid w:val="002B4D38"/>
    <w:rsid w:val="002B73DB"/>
    <w:rsid w:val="002C22A4"/>
    <w:rsid w:val="002C2ED6"/>
    <w:rsid w:val="002C3D26"/>
    <w:rsid w:val="002D37F8"/>
    <w:rsid w:val="002E0119"/>
    <w:rsid w:val="002E256B"/>
    <w:rsid w:val="002E7354"/>
    <w:rsid w:val="002F1909"/>
    <w:rsid w:val="002F7EEF"/>
    <w:rsid w:val="00302716"/>
    <w:rsid w:val="00315345"/>
    <w:rsid w:val="00315616"/>
    <w:rsid w:val="00317A5D"/>
    <w:rsid w:val="003243CC"/>
    <w:rsid w:val="003245CB"/>
    <w:rsid w:val="00331F1D"/>
    <w:rsid w:val="003336CE"/>
    <w:rsid w:val="0033411F"/>
    <w:rsid w:val="00343C84"/>
    <w:rsid w:val="00352A8E"/>
    <w:rsid w:val="003562D1"/>
    <w:rsid w:val="00361CAA"/>
    <w:rsid w:val="003638D0"/>
    <w:rsid w:val="00372884"/>
    <w:rsid w:val="0037388F"/>
    <w:rsid w:val="00381B2A"/>
    <w:rsid w:val="003971BF"/>
    <w:rsid w:val="003A4B87"/>
    <w:rsid w:val="003B193E"/>
    <w:rsid w:val="003C6A93"/>
    <w:rsid w:val="003D20CF"/>
    <w:rsid w:val="003D4B69"/>
    <w:rsid w:val="003D55DF"/>
    <w:rsid w:val="003D6574"/>
    <w:rsid w:val="003E0257"/>
    <w:rsid w:val="003E1A84"/>
    <w:rsid w:val="003E2F52"/>
    <w:rsid w:val="003F1ED8"/>
    <w:rsid w:val="003F2A37"/>
    <w:rsid w:val="003F64B6"/>
    <w:rsid w:val="00400A5F"/>
    <w:rsid w:val="00400BEC"/>
    <w:rsid w:val="00413803"/>
    <w:rsid w:val="00416A19"/>
    <w:rsid w:val="00420CD6"/>
    <w:rsid w:val="00420F13"/>
    <w:rsid w:val="004237EB"/>
    <w:rsid w:val="0042578D"/>
    <w:rsid w:val="00430CE0"/>
    <w:rsid w:val="0043157A"/>
    <w:rsid w:val="004367F3"/>
    <w:rsid w:val="00436EDE"/>
    <w:rsid w:val="00440CC4"/>
    <w:rsid w:val="00451B9C"/>
    <w:rsid w:val="0045741A"/>
    <w:rsid w:val="00460F61"/>
    <w:rsid w:val="0046220D"/>
    <w:rsid w:val="004728DA"/>
    <w:rsid w:val="00474234"/>
    <w:rsid w:val="004767E6"/>
    <w:rsid w:val="00476867"/>
    <w:rsid w:val="004778C0"/>
    <w:rsid w:val="00480E46"/>
    <w:rsid w:val="00482244"/>
    <w:rsid w:val="004876C1"/>
    <w:rsid w:val="00491011"/>
    <w:rsid w:val="00493D6E"/>
    <w:rsid w:val="00496B24"/>
    <w:rsid w:val="004A4225"/>
    <w:rsid w:val="004A544D"/>
    <w:rsid w:val="004A5464"/>
    <w:rsid w:val="004B0706"/>
    <w:rsid w:val="004B44C3"/>
    <w:rsid w:val="004B6261"/>
    <w:rsid w:val="004C1454"/>
    <w:rsid w:val="004C3695"/>
    <w:rsid w:val="004C482E"/>
    <w:rsid w:val="004C5281"/>
    <w:rsid w:val="004C6075"/>
    <w:rsid w:val="004D010F"/>
    <w:rsid w:val="004D2404"/>
    <w:rsid w:val="004D3BB6"/>
    <w:rsid w:val="004D5C21"/>
    <w:rsid w:val="004D6EA8"/>
    <w:rsid w:val="004D7BDC"/>
    <w:rsid w:val="004E2BAB"/>
    <w:rsid w:val="004E3EF1"/>
    <w:rsid w:val="004E6585"/>
    <w:rsid w:val="004E6673"/>
    <w:rsid w:val="004F18BD"/>
    <w:rsid w:val="004F3940"/>
    <w:rsid w:val="004F4007"/>
    <w:rsid w:val="00504B69"/>
    <w:rsid w:val="005117B7"/>
    <w:rsid w:val="00511D11"/>
    <w:rsid w:val="005160AF"/>
    <w:rsid w:val="0051676B"/>
    <w:rsid w:val="00520C54"/>
    <w:rsid w:val="005217DB"/>
    <w:rsid w:val="0053065B"/>
    <w:rsid w:val="005317EC"/>
    <w:rsid w:val="005339E1"/>
    <w:rsid w:val="005371D9"/>
    <w:rsid w:val="00540EAD"/>
    <w:rsid w:val="00542840"/>
    <w:rsid w:val="00545BCF"/>
    <w:rsid w:val="00556CBF"/>
    <w:rsid w:val="005575A9"/>
    <w:rsid w:val="0056400F"/>
    <w:rsid w:val="005642DF"/>
    <w:rsid w:val="00565F2C"/>
    <w:rsid w:val="00571F32"/>
    <w:rsid w:val="0058232E"/>
    <w:rsid w:val="005842EE"/>
    <w:rsid w:val="00586017"/>
    <w:rsid w:val="00586E8D"/>
    <w:rsid w:val="00593FB3"/>
    <w:rsid w:val="00594E18"/>
    <w:rsid w:val="005978FD"/>
    <w:rsid w:val="005A43A6"/>
    <w:rsid w:val="005A5909"/>
    <w:rsid w:val="005A5BF5"/>
    <w:rsid w:val="005B19DA"/>
    <w:rsid w:val="005B4B0A"/>
    <w:rsid w:val="005C1C83"/>
    <w:rsid w:val="005C25B7"/>
    <w:rsid w:val="005C39E9"/>
    <w:rsid w:val="005D0352"/>
    <w:rsid w:val="005D0929"/>
    <w:rsid w:val="005E1B44"/>
    <w:rsid w:val="005E37FD"/>
    <w:rsid w:val="005E60CC"/>
    <w:rsid w:val="005E6E82"/>
    <w:rsid w:val="005E7FC8"/>
    <w:rsid w:val="005F6D15"/>
    <w:rsid w:val="00603EF2"/>
    <w:rsid w:val="0060747C"/>
    <w:rsid w:val="00614219"/>
    <w:rsid w:val="00614F6F"/>
    <w:rsid w:val="00615C9B"/>
    <w:rsid w:val="00616913"/>
    <w:rsid w:val="00620B84"/>
    <w:rsid w:val="0062215E"/>
    <w:rsid w:val="006229C2"/>
    <w:rsid w:val="00631A5A"/>
    <w:rsid w:val="0063525F"/>
    <w:rsid w:val="0064038C"/>
    <w:rsid w:val="00652E25"/>
    <w:rsid w:val="0065471D"/>
    <w:rsid w:val="0066309E"/>
    <w:rsid w:val="006637DA"/>
    <w:rsid w:val="00663D5D"/>
    <w:rsid w:val="00665A78"/>
    <w:rsid w:val="00667CFF"/>
    <w:rsid w:val="006736B5"/>
    <w:rsid w:val="00677983"/>
    <w:rsid w:val="00682511"/>
    <w:rsid w:val="00683367"/>
    <w:rsid w:val="00696491"/>
    <w:rsid w:val="006A0B48"/>
    <w:rsid w:val="006A10F3"/>
    <w:rsid w:val="006B5065"/>
    <w:rsid w:val="006B6434"/>
    <w:rsid w:val="006B7932"/>
    <w:rsid w:val="006C085A"/>
    <w:rsid w:val="006C29AE"/>
    <w:rsid w:val="006C4EBA"/>
    <w:rsid w:val="006D35B8"/>
    <w:rsid w:val="006E2968"/>
    <w:rsid w:val="006E5C93"/>
    <w:rsid w:val="006E5FE6"/>
    <w:rsid w:val="006E79C3"/>
    <w:rsid w:val="006F22FD"/>
    <w:rsid w:val="006F2D91"/>
    <w:rsid w:val="006F37AB"/>
    <w:rsid w:val="007024DD"/>
    <w:rsid w:val="00710073"/>
    <w:rsid w:val="00715715"/>
    <w:rsid w:val="0071786A"/>
    <w:rsid w:val="007253A7"/>
    <w:rsid w:val="00732BBF"/>
    <w:rsid w:val="00734C68"/>
    <w:rsid w:val="00742CCC"/>
    <w:rsid w:val="00750B45"/>
    <w:rsid w:val="0075243E"/>
    <w:rsid w:val="00753CA8"/>
    <w:rsid w:val="00755503"/>
    <w:rsid w:val="00756D8E"/>
    <w:rsid w:val="00766500"/>
    <w:rsid w:val="007706EF"/>
    <w:rsid w:val="00782220"/>
    <w:rsid w:val="00784AC0"/>
    <w:rsid w:val="00784F54"/>
    <w:rsid w:val="00785B3F"/>
    <w:rsid w:val="007872BC"/>
    <w:rsid w:val="00794C58"/>
    <w:rsid w:val="007A0AE0"/>
    <w:rsid w:val="007A6E7B"/>
    <w:rsid w:val="007A759B"/>
    <w:rsid w:val="007B1D58"/>
    <w:rsid w:val="007B37AF"/>
    <w:rsid w:val="007B3E64"/>
    <w:rsid w:val="007C7C15"/>
    <w:rsid w:val="007D3091"/>
    <w:rsid w:val="007D6779"/>
    <w:rsid w:val="007E20B6"/>
    <w:rsid w:val="007F2861"/>
    <w:rsid w:val="007F3A6E"/>
    <w:rsid w:val="007F6A17"/>
    <w:rsid w:val="0080384E"/>
    <w:rsid w:val="008050FC"/>
    <w:rsid w:val="0080599E"/>
    <w:rsid w:val="00810384"/>
    <w:rsid w:val="0081506C"/>
    <w:rsid w:val="00824444"/>
    <w:rsid w:val="00827A05"/>
    <w:rsid w:val="008436EA"/>
    <w:rsid w:val="0084634F"/>
    <w:rsid w:val="008531FB"/>
    <w:rsid w:val="008577D6"/>
    <w:rsid w:val="0086282A"/>
    <w:rsid w:val="00867CAF"/>
    <w:rsid w:val="008707E6"/>
    <w:rsid w:val="00872DBD"/>
    <w:rsid w:val="008767B4"/>
    <w:rsid w:val="008806D9"/>
    <w:rsid w:val="008914C7"/>
    <w:rsid w:val="00894F6E"/>
    <w:rsid w:val="008A103C"/>
    <w:rsid w:val="008A4862"/>
    <w:rsid w:val="008A7087"/>
    <w:rsid w:val="008B11BD"/>
    <w:rsid w:val="008B7157"/>
    <w:rsid w:val="008C1375"/>
    <w:rsid w:val="008C477A"/>
    <w:rsid w:val="008D62DF"/>
    <w:rsid w:val="008D7111"/>
    <w:rsid w:val="008E16EA"/>
    <w:rsid w:val="008F1555"/>
    <w:rsid w:val="00905190"/>
    <w:rsid w:val="00906CE7"/>
    <w:rsid w:val="009136D2"/>
    <w:rsid w:val="009136F8"/>
    <w:rsid w:val="00914461"/>
    <w:rsid w:val="00916EBC"/>
    <w:rsid w:val="00920AC1"/>
    <w:rsid w:val="009222F3"/>
    <w:rsid w:val="009240FE"/>
    <w:rsid w:val="00925125"/>
    <w:rsid w:val="00927CDC"/>
    <w:rsid w:val="0093402D"/>
    <w:rsid w:val="0093607C"/>
    <w:rsid w:val="00942496"/>
    <w:rsid w:val="00952A9C"/>
    <w:rsid w:val="00953B8B"/>
    <w:rsid w:val="00953FE1"/>
    <w:rsid w:val="0095492C"/>
    <w:rsid w:val="009605D4"/>
    <w:rsid w:val="00964B81"/>
    <w:rsid w:val="00965392"/>
    <w:rsid w:val="009715DC"/>
    <w:rsid w:val="00984FF3"/>
    <w:rsid w:val="00985689"/>
    <w:rsid w:val="0098666B"/>
    <w:rsid w:val="009874BA"/>
    <w:rsid w:val="009878E1"/>
    <w:rsid w:val="009973BA"/>
    <w:rsid w:val="00997C3A"/>
    <w:rsid w:val="009A6880"/>
    <w:rsid w:val="009B53EE"/>
    <w:rsid w:val="009B7C90"/>
    <w:rsid w:val="009C044F"/>
    <w:rsid w:val="009C2143"/>
    <w:rsid w:val="009C30E7"/>
    <w:rsid w:val="009C3D54"/>
    <w:rsid w:val="009D0D2E"/>
    <w:rsid w:val="009D1793"/>
    <w:rsid w:val="009D36CA"/>
    <w:rsid w:val="009D4B1B"/>
    <w:rsid w:val="009D6ABB"/>
    <w:rsid w:val="009E53CF"/>
    <w:rsid w:val="009E573B"/>
    <w:rsid w:val="009E70AC"/>
    <w:rsid w:val="009E7777"/>
    <w:rsid w:val="009F4FDA"/>
    <w:rsid w:val="009F7C9D"/>
    <w:rsid w:val="00A02317"/>
    <w:rsid w:val="00A06CC6"/>
    <w:rsid w:val="00A0769E"/>
    <w:rsid w:val="00A1340C"/>
    <w:rsid w:val="00A150ED"/>
    <w:rsid w:val="00A16155"/>
    <w:rsid w:val="00A171D3"/>
    <w:rsid w:val="00A22B13"/>
    <w:rsid w:val="00A24C4A"/>
    <w:rsid w:val="00A25005"/>
    <w:rsid w:val="00A2572E"/>
    <w:rsid w:val="00A278D5"/>
    <w:rsid w:val="00A31E41"/>
    <w:rsid w:val="00A337D3"/>
    <w:rsid w:val="00A33FB2"/>
    <w:rsid w:val="00A34812"/>
    <w:rsid w:val="00A46062"/>
    <w:rsid w:val="00A478B5"/>
    <w:rsid w:val="00A6302E"/>
    <w:rsid w:val="00A634B6"/>
    <w:rsid w:val="00A63B9B"/>
    <w:rsid w:val="00A73536"/>
    <w:rsid w:val="00A7432F"/>
    <w:rsid w:val="00A75AC5"/>
    <w:rsid w:val="00A77736"/>
    <w:rsid w:val="00A86B8E"/>
    <w:rsid w:val="00A90BCF"/>
    <w:rsid w:val="00A91ACC"/>
    <w:rsid w:val="00AA0CCE"/>
    <w:rsid w:val="00AA108C"/>
    <w:rsid w:val="00AA1CBA"/>
    <w:rsid w:val="00AA238E"/>
    <w:rsid w:val="00AA67A5"/>
    <w:rsid w:val="00AB07F7"/>
    <w:rsid w:val="00AC4819"/>
    <w:rsid w:val="00AC51FC"/>
    <w:rsid w:val="00AD00E1"/>
    <w:rsid w:val="00AE0E9B"/>
    <w:rsid w:val="00AE28AC"/>
    <w:rsid w:val="00AE36BA"/>
    <w:rsid w:val="00AE3D1A"/>
    <w:rsid w:val="00AF25EE"/>
    <w:rsid w:val="00AF52D9"/>
    <w:rsid w:val="00AF5C2C"/>
    <w:rsid w:val="00B00CEB"/>
    <w:rsid w:val="00B03130"/>
    <w:rsid w:val="00B03E22"/>
    <w:rsid w:val="00B13CB6"/>
    <w:rsid w:val="00B22341"/>
    <w:rsid w:val="00B276A7"/>
    <w:rsid w:val="00B30791"/>
    <w:rsid w:val="00B328D6"/>
    <w:rsid w:val="00B348AB"/>
    <w:rsid w:val="00B356E6"/>
    <w:rsid w:val="00B36975"/>
    <w:rsid w:val="00B36DEA"/>
    <w:rsid w:val="00B36F23"/>
    <w:rsid w:val="00B378EE"/>
    <w:rsid w:val="00B402E7"/>
    <w:rsid w:val="00B4092F"/>
    <w:rsid w:val="00B40AC5"/>
    <w:rsid w:val="00B43681"/>
    <w:rsid w:val="00B47A3B"/>
    <w:rsid w:val="00B507CD"/>
    <w:rsid w:val="00B5123A"/>
    <w:rsid w:val="00B51C5F"/>
    <w:rsid w:val="00B55008"/>
    <w:rsid w:val="00B56C74"/>
    <w:rsid w:val="00B600EE"/>
    <w:rsid w:val="00B618E4"/>
    <w:rsid w:val="00B62537"/>
    <w:rsid w:val="00B627B5"/>
    <w:rsid w:val="00B64B1B"/>
    <w:rsid w:val="00B669BA"/>
    <w:rsid w:val="00B74D15"/>
    <w:rsid w:val="00B75157"/>
    <w:rsid w:val="00B76D65"/>
    <w:rsid w:val="00B83B48"/>
    <w:rsid w:val="00B84D7F"/>
    <w:rsid w:val="00B86939"/>
    <w:rsid w:val="00B91261"/>
    <w:rsid w:val="00B95341"/>
    <w:rsid w:val="00BA0470"/>
    <w:rsid w:val="00BA55FE"/>
    <w:rsid w:val="00BB0417"/>
    <w:rsid w:val="00BB2208"/>
    <w:rsid w:val="00BB5CE6"/>
    <w:rsid w:val="00BC27C1"/>
    <w:rsid w:val="00BC503A"/>
    <w:rsid w:val="00BC6050"/>
    <w:rsid w:val="00BC7450"/>
    <w:rsid w:val="00BD0A00"/>
    <w:rsid w:val="00BD4AB1"/>
    <w:rsid w:val="00BD5D9F"/>
    <w:rsid w:val="00BD69CB"/>
    <w:rsid w:val="00BD7269"/>
    <w:rsid w:val="00BD7F2A"/>
    <w:rsid w:val="00BE3610"/>
    <w:rsid w:val="00BE5689"/>
    <w:rsid w:val="00BF330E"/>
    <w:rsid w:val="00BF3AAE"/>
    <w:rsid w:val="00BF4940"/>
    <w:rsid w:val="00BF5E1C"/>
    <w:rsid w:val="00C10F73"/>
    <w:rsid w:val="00C154F9"/>
    <w:rsid w:val="00C15E67"/>
    <w:rsid w:val="00C15FD4"/>
    <w:rsid w:val="00C30324"/>
    <w:rsid w:val="00C34116"/>
    <w:rsid w:val="00C40ED4"/>
    <w:rsid w:val="00C42E7A"/>
    <w:rsid w:val="00C54738"/>
    <w:rsid w:val="00C61006"/>
    <w:rsid w:val="00C611C2"/>
    <w:rsid w:val="00C64250"/>
    <w:rsid w:val="00C7065D"/>
    <w:rsid w:val="00C75D72"/>
    <w:rsid w:val="00C76858"/>
    <w:rsid w:val="00C7729B"/>
    <w:rsid w:val="00C83BBE"/>
    <w:rsid w:val="00C845F1"/>
    <w:rsid w:val="00C9013A"/>
    <w:rsid w:val="00C92435"/>
    <w:rsid w:val="00C94157"/>
    <w:rsid w:val="00C948EB"/>
    <w:rsid w:val="00C95A39"/>
    <w:rsid w:val="00CA5AEB"/>
    <w:rsid w:val="00CB42F9"/>
    <w:rsid w:val="00CB43F3"/>
    <w:rsid w:val="00CB6083"/>
    <w:rsid w:val="00CB7884"/>
    <w:rsid w:val="00CC0E4A"/>
    <w:rsid w:val="00CC1791"/>
    <w:rsid w:val="00CC3092"/>
    <w:rsid w:val="00CC3D89"/>
    <w:rsid w:val="00CE564F"/>
    <w:rsid w:val="00CE5C4A"/>
    <w:rsid w:val="00CE76DE"/>
    <w:rsid w:val="00CE7C3D"/>
    <w:rsid w:val="00CF37C5"/>
    <w:rsid w:val="00CF38E2"/>
    <w:rsid w:val="00CF4749"/>
    <w:rsid w:val="00CF4CA8"/>
    <w:rsid w:val="00D002C3"/>
    <w:rsid w:val="00D0106D"/>
    <w:rsid w:val="00D044AA"/>
    <w:rsid w:val="00D06C47"/>
    <w:rsid w:val="00D07D99"/>
    <w:rsid w:val="00D1236B"/>
    <w:rsid w:val="00D1793E"/>
    <w:rsid w:val="00D217FC"/>
    <w:rsid w:val="00D2250A"/>
    <w:rsid w:val="00D25C87"/>
    <w:rsid w:val="00D2651E"/>
    <w:rsid w:val="00D30BF6"/>
    <w:rsid w:val="00D31F56"/>
    <w:rsid w:val="00D50D59"/>
    <w:rsid w:val="00D51F4C"/>
    <w:rsid w:val="00D540E6"/>
    <w:rsid w:val="00D6053B"/>
    <w:rsid w:val="00D6272C"/>
    <w:rsid w:val="00D63459"/>
    <w:rsid w:val="00D73C30"/>
    <w:rsid w:val="00D75AF2"/>
    <w:rsid w:val="00D77CCC"/>
    <w:rsid w:val="00D808DE"/>
    <w:rsid w:val="00D80DC6"/>
    <w:rsid w:val="00D86311"/>
    <w:rsid w:val="00D9527D"/>
    <w:rsid w:val="00DA55E1"/>
    <w:rsid w:val="00DA794A"/>
    <w:rsid w:val="00DB2774"/>
    <w:rsid w:val="00DB4C60"/>
    <w:rsid w:val="00DC3CD7"/>
    <w:rsid w:val="00DE621F"/>
    <w:rsid w:val="00DE7409"/>
    <w:rsid w:val="00DE797B"/>
    <w:rsid w:val="00DF0DA2"/>
    <w:rsid w:val="00DF5076"/>
    <w:rsid w:val="00E0261E"/>
    <w:rsid w:val="00E04AD2"/>
    <w:rsid w:val="00E05870"/>
    <w:rsid w:val="00E1267C"/>
    <w:rsid w:val="00E257F7"/>
    <w:rsid w:val="00E311A6"/>
    <w:rsid w:val="00E318A2"/>
    <w:rsid w:val="00E32A40"/>
    <w:rsid w:val="00E3342B"/>
    <w:rsid w:val="00E36331"/>
    <w:rsid w:val="00E37691"/>
    <w:rsid w:val="00E411AC"/>
    <w:rsid w:val="00E4518E"/>
    <w:rsid w:val="00E45313"/>
    <w:rsid w:val="00E4706D"/>
    <w:rsid w:val="00E473B9"/>
    <w:rsid w:val="00E479EA"/>
    <w:rsid w:val="00E50793"/>
    <w:rsid w:val="00E55853"/>
    <w:rsid w:val="00E61D9C"/>
    <w:rsid w:val="00E63C5A"/>
    <w:rsid w:val="00E649D0"/>
    <w:rsid w:val="00E741B3"/>
    <w:rsid w:val="00E74A1C"/>
    <w:rsid w:val="00E75BEB"/>
    <w:rsid w:val="00E765C5"/>
    <w:rsid w:val="00E816E5"/>
    <w:rsid w:val="00E86BDD"/>
    <w:rsid w:val="00E90A18"/>
    <w:rsid w:val="00E91A0D"/>
    <w:rsid w:val="00E96964"/>
    <w:rsid w:val="00E978DD"/>
    <w:rsid w:val="00EA2D27"/>
    <w:rsid w:val="00EA44AF"/>
    <w:rsid w:val="00EA44BC"/>
    <w:rsid w:val="00EA7C73"/>
    <w:rsid w:val="00EB098A"/>
    <w:rsid w:val="00EB68D3"/>
    <w:rsid w:val="00EB6FA9"/>
    <w:rsid w:val="00EC006B"/>
    <w:rsid w:val="00ED09A2"/>
    <w:rsid w:val="00ED64E9"/>
    <w:rsid w:val="00EE168A"/>
    <w:rsid w:val="00EE213F"/>
    <w:rsid w:val="00EE7BD9"/>
    <w:rsid w:val="00EF5B23"/>
    <w:rsid w:val="00EF5BD4"/>
    <w:rsid w:val="00EF6B5C"/>
    <w:rsid w:val="00F02812"/>
    <w:rsid w:val="00F07669"/>
    <w:rsid w:val="00F11636"/>
    <w:rsid w:val="00F130A5"/>
    <w:rsid w:val="00F173EE"/>
    <w:rsid w:val="00F2249A"/>
    <w:rsid w:val="00F23FA2"/>
    <w:rsid w:val="00F24998"/>
    <w:rsid w:val="00F26630"/>
    <w:rsid w:val="00F275BC"/>
    <w:rsid w:val="00F304AB"/>
    <w:rsid w:val="00F325EB"/>
    <w:rsid w:val="00F36875"/>
    <w:rsid w:val="00F37056"/>
    <w:rsid w:val="00F46886"/>
    <w:rsid w:val="00F50AC7"/>
    <w:rsid w:val="00F55B36"/>
    <w:rsid w:val="00F57C98"/>
    <w:rsid w:val="00F6058C"/>
    <w:rsid w:val="00F606AF"/>
    <w:rsid w:val="00F66035"/>
    <w:rsid w:val="00F7340A"/>
    <w:rsid w:val="00F736BB"/>
    <w:rsid w:val="00F74837"/>
    <w:rsid w:val="00F74FC7"/>
    <w:rsid w:val="00F76223"/>
    <w:rsid w:val="00F8165C"/>
    <w:rsid w:val="00F8346D"/>
    <w:rsid w:val="00F83A8B"/>
    <w:rsid w:val="00F94ABC"/>
    <w:rsid w:val="00FA1EE8"/>
    <w:rsid w:val="00FA724B"/>
    <w:rsid w:val="00FB29BD"/>
    <w:rsid w:val="00FB6F85"/>
    <w:rsid w:val="00FB74DE"/>
    <w:rsid w:val="00FC1D07"/>
    <w:rsid w:val="00FC65EE"/>
    <w:rsid w:val="00FC7B0E"/>
    <w:rsid w:val="00FD209C"/>
    <w:rsid w:val="00FD7F8B"/>
    <w:rsid w:val="00FE2D31"/>
    <w:rsid w:val="00FE325C"/>
    <w:rsid w:val="00FE47FE"/>
    <w:rsid w:val="00FF46DE"/>
    <w:rsid w:val="00FF65EB"/>
    <w:rsid w:val="00FF7CCE"/>
    <w:rsid w:val="00FF7EAB"/>
    <w:rsid w:val="09724C71"/>
    <w:rsid w:val="11EB449C"/>
    <w:rsid w:val="26B418C7"/>
    <w:rsid w:val="2799BFDE"/>
    <w:rsid w:val="280825C1"/>
    <w:rsid w:val="28583322"/>
    <w:rsid w:val="2908D9B5"/>
    <w:rsid w:val="2B74F0FA"/>
    <w:rsid w:val="2BF34F3B"/>
    <w:rsid w:val="34F515F1"/>
    <w:rsid w:val="37F1C8A6"/>
    <w:rsid w:val="39516A07"/>
    <w:rsid w:val="47ED4E9E"/>
    <w:rsid w:val="482402A7"/>
    <w:rsid w:val="497078E5"/>
    <w:rsid w:val="49B0FCD1"/>
    <w:rsid w:val="50C0D754"/>
    <w:rsid w:val="52D38347"/>
    <w:rsid w:val="58C1D42A"/>
    <w:rsid w:val="5A19FFAB"/>
    <w:rsid w:val="5A7C2FFA"/>
    <w:rsid w:val="5AD7BD12"/>
    <w:rsid w:val="5F162F5D"/>
    <w:rsid w:val="6083C0C0"/>
    <w:rsid w:val="62BE61B2"/>
    <w:rsid w:val="67123AE7"/>
    <w:rsid w:val="6EFC5F30"/>
    <w:rsid w:val="74692148"/>
    <w:rsid w:val="76A58986"/>
    <w:rsid w:val="7896055E"/>
    <w:rsid w:val="78D9289D"/>
    <w:rsid w:val="7B7172C5"/>
    <w:rsid w:val="7CD5E1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A9B529"/>
  <w15:docId w15:val="{9706E698-E797-46CA-B116-A37738371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2E7A"/>
    <w:pPr>
      <w:keepNext/>
      <w:keepLines/>
      <w:spacing w:before="240" w:after="0"/>
      <w:outlineLvl w:val="0"/>
    </w:pPr>
    <w:rPr>
      <w:rFonts w:eastAsiaTheme="majorEastAsia" w:cstheme="minorHAnsi"/>
      <w:b/>
      <w:color w:val="000000" w:themeColor="text1"/>
      <w:sz w:val="40"/>
      <w:szCs w:val="40"/>
    </w:rPr>
  </w:style>
  <w:style w:type="paragraph" w:styleId="Heading2">
    <w:name w:val="heading 2"/>
    <w:basedOn w:val="Normal"/>
    <w:next w:val="Normal"/>
    <w:link w:val="Heading2Char"/>
    <w:unhideWhenUsed/>
    <w:qFormat/>
    <w:rsid w:val="00F74837"/>
    <w:pPr>
      <w:keepNext/>
      <w:keepLines/>
      <w:spacing w:before="320" w:after="0"/>
      <w:outlineLvl w:val="1"/>
    </w:pPr>
    <w:rPr>
      <w:rFonts w:eastAsiaTheme="majorEastAsia" w:cstheme="minorHAnsi"/>
      <w:b/>
      <w:color w:val="000000" w:themeColor="text1"/>
      <w:sz w:val="32"/>
      <w:szCs w:val="32"/>
    </w:rPr>
  </w:style>
  <w:style w:type="paragraph" w:styleId="Heading3">
    <w:name w:val="heading 3"/>
    <w:basedOn w:val="Normal"/>
    <w:next w:val="Normal"/>
    <w:link w:val="Heading3Char"/>
    <w:unhideWhenUsed/>
    <w:qFormat/>
    <w:rsid w:val="00EF5BD4"/>
    <w:pPr>
      <w:outlineLvl w:val="2"/>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72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269"/>
  </w:style>
  <w:style w:type="paragraph" w:styleId="Footer">
    <w:name w:val="footer"/>
    <w:basedOn w:val="Normal"/>
    <w:link w:val="FooterChar"/>
    <w:uiPriority w:val="99"/>
    <w:unhideWhenUsed/>
    <w:rsid w:val="00BD7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7269"/>
  </w:style>
  <w:style w:type="table" w:styleId="TableGrid">
    <w:name w:val="Table Grid"/>
    <w:basedOn w:val="TableNormal"/>
    <w:rsid w:val="00BD72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808DE"/>
    <w:pPr>
      <w:spacing w:after="0" w:line="240" w:lineRule="auto"/>
      <w:contextualSpacing/>
    </w:pPr>
    <w:rPr>
      <w:rFonts w:eastAsiaTheme="majorEastAsia" w:cstheme="minorHAnsi"/>
      <w:spacing w:val="-10"/>
      <w:kern w:val="28"/>
      <w:sz w:val="56"/>
      <w:szCs w:val="56"/>
    </w:rPr>
  </w:style>
  <w:style w:type="character" w:customStyle="1" w:styleId="TitleChar">
    <w:name w:val="Title Char"/>
    <w:basedOn w:val="DefaultParagraphFont"/>
    <w:link w:val="Title"/>
    <w:uiPriority w:val="10"/>
    <w:rsid w:val="00D808DE"/>
    <w:rPr>
      <w:rFonts w:eastAsiaTheme="majorEastAsia" w:cstheme="minorHAnsi"/>
      <w:spacing w:val="-10"/>
      <w:kern w:val="28"/>
      <w:sz w:val="56"/>
      <w:szCs w:val="56"/>
    </w:rPr>
  </w:style>
  <w:style w:type="character" w:styleId="Strong">
    <w:name w:val="Strong"/>
    <w:basedOn w:val="DefaultParagraphFont"/>
    <w:uiPriority w:val="22"/>
    <w:qFormat/>
    <w:rsid w:val="00EB098A"/>
    <w:rPr>
      <w:rFonts w:cstheme="minorHAnsi"/>
      <w:sz w:val="36"/>
      <w:szCs w:val="36"/>
    </w:rPr>
  </w:style>
  <w:style w:type="character" w:styleId="PlaceholderText">
    <w:name w:val="Placeholder Text"/>
    <w:basedOn w:val="DefaultParagraphFont"/>
    <w:uiPriority w:val="99"/>
    <w:semiHidden/>
    <w:rsid w:val="00EB098A"/>
    <w:rPr>
      <w:color w:val="808080"/>
    </w:rPr>
  </w:style>
  <w:style w:type="paragraph" w:styleId="Subtitle">
    <w:name w:val="Subtitle"/>
    <w:basedOn w:val="Normal"/>
    <w:next w:val="Normal"/>
    <w:link w:val="SubtitleChar"/>
    <w:uiPriority w:val="11"/>
    <w:qFormat/>
    <w:rsid w:val="00EB098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B098A"/>
    <w:rPr>
      <w:color w:val="5A5A5A" w:themeColor="text1" w:themeTint="A5"/>
      <w:spacing w:val="15"/>
    </w:rPr>
  </w:style>
  <w:style w:type="character" w:customStyle="1" w:styleId="Heading2Char">
    <w:name w:val="Heading 2 Char"/>
    <w:basedOn w:val="DefaultParagraphFont"/>
    <w:link w:val="Heading2"/>
    <w:rsid w:val="00F74837"/>
    <w:rPr>
      <w:rFonts w:eastAsiaTheme="majorEastAsia" w:cstheme="minorHAnsi"/>
      <w:b/>
      <w:color w:val="000000" w:themeColor="text1"/>
      <w:sz w:val="32"/>
      <w:szCs w:val="32"/>
    </w:rPr>
  </w:style>
  <w:style w:type="character" w:styleId="SubtleEmphasis">
    <w:name w:val="Subtle Emphasis"/>
    <w:basedOn w:val="DefaultParagraphFont"/>
    <w:uiPriority w:val="19"/>
    <w:qFormat/>
    <w:rsid w:val="000A4631"/>
    <w:rPr>
      <w:i/>
      <w:iCs/>
      <w:color w:val="404040" w:themeColor="text1" w:themeTint="BF"/>
      <w:bdr w:val="none" w:sz="0" w:space="0" w:color="auto"/>
      <w:shd w:val="clear" w:color="auto" w:fill="D9D9D9" w:themeFill="background1" w:themeFillShade="D9"/>
    </w:rPr>
  </w:style>
  <w:style w:type="character" w:styleId="Emphasis">
    <w:name w:val="Emphasis"/>
    <w:basedOn w:val="DefaultParagraphFont"/>
    <w:uiPriority w:val="20"/>
    <w:qFormat/>
    <w:rsid w:val="00CB6083"/>
    <w:rPr>
      <w:i/>
      <w:iCs/>
    </w:rPr>
  </w:style>
  <w:style w:type="character" w:customStyle="1" w:styleId="Heading3Char">
    <w:name w:val="Heading 3 Char"/>
    <w:basedOn w:val="DefaultParagraphFont"/>
    <w:link w:val="Heading3"/>
    <w:uiPriority w:val="9"/>
    <w:rsid w:val="00EF5BD4"/>
    <w:rPr>
      <w:sz w:val="36"/>
    </w:rPr>
  </w:style>
  <w:style w:type="character" w:customStyle="1" w:styleId="Heading1Char">
    <w:name w:val="Heading 1 Char"/>
    <w:basedOn w:val="DefaultParagraphFont"/>
    <w:link w:val="Heading1"/>
    <w:uiPriority w:val="9"/>
    <w:rsid w:val="00C42E7A"/>
    <w:rPr>
      <w:rFonts w:eastAsiaTheme="majorEastAsia" w:cstheme="minorHAnsi"/>
      <w:b/>
      <w:color w:val="000000" w:themeColor="text1"/>
      <w:sz w:val="40"/>
      <w:szCs w:val="40"/>
    </w:rPr>
  </w:style>
  <w:style w:type="paragraph" w:styleId="ListParagraph">
    <w:name w:val="List Paragraph"/>
    <w:basedOn w:val="Normal"/>
    <w:uiPriority w:val="34"/>
    <w:qFormat/>
    <w:rsid w:val="005E7FC8"/>
    <w:pPr>
      <w:ind w:left="720"/>
      <w:contextualSpacing/>
    </w:pPr>
  </w:style>
  <w:style w:type="paragraph" w:customStyle="1" w:styleId="Field">
    <w:name w:val="Field"/>
    <w:basedOn w:val="Normal"/>
    <w:link w:val="FieldChar"/>
    <w:qFormat/>
    <w:rsid w:val="009874BA"/>
    <w:pPr>
      <w:tabs>
        <w:tab w:val="left" w:pos="2700"/>
      </w:tabs>
    </w:pPr>
  </w:style>
  <w:style w:type="paragraph" w:styleId="BodyText">
    <w:name w:val="Body Text"/>
    <w:basedOn w:val="Normal"/>
    <w:link w:val="BodyTextChar"/>
    <w:rsid w:val="001F1FD4"/>
    <w:pPr>
      <w:spacing w:after="120" w:line="240" w:lineRule="auto"/>
    </w:pPr>
    <w:rPr>
      <w:rFonts w:ascii="Arial" w:eastAsia="Times New Roman" w:hAnsi="Arial" w:cs="Times New Roman"/>
      <w:sz w:val="20"/>
      <w:szCs w:val="20"/>
      <w:lang w:eastAsia="en-US"/>
    </w:rPr>
  </w:style>
  <w:style w:type="character" w:customStyle="1" w:styleId="FieldChar">
    <w:name w:val="Field Char"/>
    <w:basedOn w:val="DefaultParagraphFont"/>
    <w:link w:val="Field"/>
    <w:rsid w:val="009874BA"/>
  </w:style>
  <w:style w:type="character" w:customStyle="1" w:styleId="BodyTextChar">
    <w:name w:val="Body Text Char"/>
    <w:basedOn w:val="DefaultParagraphFont"/>
    <w:link w:val="BodyText"/>
    <w:rsid w:val="001F1FD4"/>
    <w:rPr>
      <w:rFonts w:ascii="Arial" w:eastAsia="Times New Roman" w:hAnsi="Arial" w:cs="Times New Roman"/>
      <w:sz w:val="20"/>
      <w:szCs w:val="20"/>
      <w:lang w:eastAsia="en-US"/>
    </w:rPr>
  </w:style>
  <w:style w:type="paragraph" w:customStyle="1" w:styleId="DesignBold">
    <w:name w:val="DesignBold"/>
    <w:basedOn w:val="Normal"/>
    <w:link w:val="DesignBoldChar"/>
    <w:rsid w:val="001F1FD4"/>
    <w:pPr>
      <w:spacing w:after="60" w:line="240" w:lineRule="auto"/>
    </w:pPr>
    <w:rPr>
      <w:rFonts w:ascii="Arial" w:eastAsia="Times New Roman" w:hAnsi="Arial" w:cs="Times New Roman"/>
      <w:b/>
      <w:sz w:val="24"/>
      <w:szCs w:val="24"/>
      <w:lang w:eastAsia="en-US"/>
    </w:rPr>
  </w:style>
  <w:style w:type="paragraph" w:customStyle="1" w:styleId="DesignNormal">
    <w:name w:val="DesignNormal"/>
    <w:basedOn w:val="Normal"/>
    <w:link w:val="DesignNormalChar"/>
    <w:rsid w:val="001F1FD4"/>
    <w:pPr>
      <w:spacing w:after="60" w:line="240" w:lineRule="auto"/>
    </w:pPr>
    <w:rPr>
      <w:rFonts w:ascii="Arial" w:eastAsia="Times New Roman" w:hAnsi="Arial" w:cs="Times New Roman"/>
      <w:iCs/>
      <w:noProof/>
      <w:color w:val="000000" w:themeColor="text1"/>
      <w:sz w:val="24"/>
      <w:szCs w:val="20"/>
      <w:lang w:eastAsia="en-US"/>
    </w:rPr>
  </w:style>
  <w:style w:type="character" w:customStyle="1" w:styleId="DesignBoldChar">
    <w:name w:val="DesignBold Char"/>
    <w:basedOn w:val="DefaultParagraphFont"/>
    <w:link w:val="DesignBold"/>
    <w:rsid w:val="001F1FD4"/>
    <w:rPr>
      <w:rFonts w:ascii="Arial" w:eastAsia="Times New Roman" w:hAnsi="Arial" w:cs="Times New Roman"/>
      <w:b/>
      <w:sz w:val="24"/>
      <w:szCs w:val="24"/>
      <w:lang w:eastAsia="en-US"/>
    </w:rPr>
  </w:style>
  <w:style w:type="character" w:customStyle="1" w:styleId="DesignNormalChar">
    <w:name w:val="DesignNormal Char"/>
    <w:basedOn w:val="Heading2Char"/>
    <w:link w:val="DesignNormal"/>
    <w:rsid w:val="001F1FD4"/>
    <w:rPr>
      <w:rFonts w:ascii="Arial" w:eastAsia="Times New Roman" w:hAnsi="Arial" w:cs="Times New Roman"/>
      <w:b/>
      <w:iCs/>
      <w:noProof/>
      <w:color w:val="000000" w:themeColor="text1"/>
      <w:sz w:val="24"/>
      <w:szCs w:val="20"/>
      <w:lang w:eastAsia="en-US"/>
    </w:rPr>
  </w:style>
  <w:style w:type="paragraph" w:customStyle="1" w:styleId="ManualText17">
    <w:name w:val="Manual Text17"/>
    <w:basedOn w:val="Normal"/>
    <w:rsid w:val="001F1FD4"/>
    <w:pPr>
      <w:spacing w:after="120" w:line="280" w:lineRule="atLeast"/>
      <w:ind w:left="360"/>
    </w:pPr>
    <w:rPr>
      <w:rFonts w:ascii="Arial" w:eastAsia="Times New Roman" w:hAnsi="Arial" w:cs="Times New Roman"/>
      <w:sz w:val="20"/>
      <w:szCs w:val="20"/>
      <w:lang w:eastAsia="en-US"/>
    </w:rPr>
  </w:style>
  <w:style w:type="paragraph" w:customStyle="1" w:styleId="Boilerplate">
    <w:name w:val="Boilerplate"/>
    <w:basedOn w:val="Normal"/>
    <w:link w:val="BoilerplateChar"/>
    <w:qFormat/>
    <w:rsid w:val="00006EFB"/>
    <w:rPr>
      <w:sz w:val="18"/>
      <w:szCs w:val="18"/>
    </w:rPr>
  </w:style>
  <w:style w:type="character" w:customStyle="1" w:styleId="BoilerplateChar">
    <w:name w:val="Boilerplate Char"/>
    <w:basedOn w:val="DefaultParagraphFont"/>
    <w:link w:val="Boilerplate"/>
    <w:rsid w:val="00006EFB"/>
    <w:rPr>
      <w:sz w:val="18"/>
      <w:szCs w:val="18"/>
    </w:rPr>
  </w:style>
  <w:style w:type="paragraph" w:styleId="NoSpacing">
    <w:name w:val="No Spacing"/>
    <w:link w:val="NoSpacingChar"/>
    <w:uiPriority w:val="1"/>
    <w:qFormat/>
    <w:rsid w:val="000A4631"/>
    <w:pPr>
      <w:spacing w:after="0" w:line="240" w:lineRule="auto"/>
    </w:pPr>
  </w:style>
  <w:style w:type="paragraph" w:customStyle="1" w:styleId="SixSSubHeading">
    <w:name w:val="SixSSubHeading"/>
    <w:next w:val="Normal"/>
    <w:link w:val="SixSSubHeadingChar"/>
    <w:qFormat/>
    <w:rsid w:val="00F46886"/>
    <w:pPr>
      <w:pBdr>
        <w:top w:val="single" w:sz="8" w:space="4" w:color="FFFFFF" w:themeColor="background1"/>
        <w:left w:val="single" w:sz="8" w:space="6" w:color="FFFFFF" w:themeColor="background1"/>
        <w:bottom w:val="single" w:sz="8" w:space="4" w:color="FFFFFF" w:themeColor="background1"/>
        <w:right w:val="single" w:sz="8" w:space="6" w:color="FFFFFF" w:themeColor="background1"/>
      </w:pBdr>
      <w:shd w:val="clear" w:color="auto" w:fill="D9D9D9" w:themeFill="background1" w:themeFillShade="D9"/>
      <w:ind w:left="113" w:right="113"/>
    </w:pPr>
    <w:rPr>
      <w:i/>
      <w:color w:val="595959" w:themeColor="text1" w:themeTint="A6"/>
    </w:rPr>
  </w:style>
  <w:style w:type="paragraph" w:customStyle="1" w:styleId="SixSSub1">
    <w:name w:val="SixSSub1"/>
    <w:basedOn w:val="Normal"/>
    <w:link w:val="SixSSub1Char"/>
    <w:qFormat/>
    <w:rsid w:val="00C42E7A"/>
  </w:style>
  <w:style w:type="character" w:customStyle="1" w:styleId="NoSpacingChar">
    <w:name w:val="No Spacing Char"/>
    <w:basedOn w:val="DefaultParagraphFont"/>
    <w:link w:val="NoSpacing"/>
    <w:uiPriority w:val="1"/>
    <w:rsid w:val="000A4631"/>
  </w:style>
  <w:style w:type="character" w:customStyle="1" w:styleId="SixSSubHeadingChar">
    <w:name w:val="SixSSubHeading Char"/>
    <w:basedOn w:val="NoSpacingChar"/>
    <w:link w:val="SixSSubHeading"/>
    <w:rsid w:val="00F46886"/>
    <w:rPr>
      <w:i/>
      <w:color w:val="595959" w:themeColor="text1" w:themeTint="A6"/>
      <w:shd w:val="clear" w:color="auto" w:fill="D9D9D9" w:themeFill="background1" w:themeFillShade="D9"/>
    </w:rPr>
  </w:style>
  <w:style w:type="paragraph" w:customStyle="1" w:styleId="Style1">
    <w:name w:val="Style1"/>
    <w:basedOn w:val="Normal"/>
    <w:qFormat/>
    <w:rsid w:val="00F8346D"/>
    <w:pPr>
      <w:shd w:val="clear" w:color="auto" w:fill="D9D9D9" w:themeFill="background1" w:themeFillShade="D9"/>
      <w:ind w:left="113" w:right="113"/>
    </w:pPr>
  </w:style>
  <w:style w:type="character" w:customStyle="1" w:styleId="SixSSub1Char">
    <w:name w:val="SixSSub1 Char"/>
    <w:basedOn w:val="DefaultParagraphFont"/>
    <w:link w:val="SixSSub1"/>
    <w:rsid w:val="00C42E7A"/>
  </w:style>
  <w:style w:type="table" w:styleId="PlainTable1">
    <w:name w:val="Plain Table 1"/>
    <w:basedOn w:val="TableNormal"/>
    <w:uiPriority w:val="41"/>
    <w:rsid w:val="00E3633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075352"/>
    <w:pPr>
      <w:spacing w:after="0" w:line="240" w:lineRule="auto"/>
    </w:pPr>
  </w:style>
  <w:style w:type="table" w:styleId="ListTable1Light">
    <w:name w:val="List Table 1 Light"/>
    <w:basedOn w:val="TableNormal"/>
    <w:uiPriority w:val="46"/>
    <w:rsid w:val="00A3481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A3481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3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473F8DCAA2C48A9BF83E715E36D6AA5"/>
        <w:category>
          <w:name w:val="General"/>
          <w:gallery w:val="placeholder"/>
        </w:category>
        <w:types>
          <w:type w:val="bbPlcHdr"/>
        </w:types>
        <w:behaviors>
          <w:behavior w:val="content"/>
        </w:behaviors>
        <w:guid w:val="{20E56E0D-0A4C-414E-99F9-9D1E8405962A}"/>
      </w:docPartPr>
      <w:docPartBody>
        <w:p w:rsidR="001F1EFD" w:rsidRDefault="0064038C" w:rsidP="0064038C">
          <w:pPr>
            <w:pStyle w:val="0473F8DCAA2C48A9BF83E715E36D6AA51"/>
          </w:pPr>
          <w:r w:rsidRPr="00F00AA6">
            <w:rPr>
              <w:rStyle w:val="PlaceholderText"/>
            </w:rPr>
            <w:t>[Author]</w:t>
          </w:r>
        </w:p>
      </w:docPartBody>
    </w:docPart>
    <w:docPart>
      <w:docPartPr>
        <w:name w:val="2B77E2CC1CED46B1BC150E8746B9D537"/>
        <w:category>
          <w:name w:val="General"/>
          <w:gallery w:val="placeholder"/>
        </w:category>
        <w:types>
          <w:type w:val="bbPlcHdr"/>
        </w:types>
        <w:behaviors>
          <w:behavior w:val="content"/>
        </w:behaviors>
        <w:guid w:val="{F29CF07C-FC48-4BCE-BB9D-CEE80D943202}"/>
      </w:docPartPr>
      <w:docPartBody>
        <w:p w:rsidR="001F1EFD" w:rsidRDefault="00C905D1" w:rsidP="00C905D1">
          <w:pPr>
            <w:pStyle w:val="2B77E2CC1CED46B1BC150E8746B9D537"/>
          </w:pPr>
          <w:r w:rsidRPr="00F00AA6">
            <w:rPr>
              <w:rStyle w:val="PlaceholderText"/>
            </w:rPr>
            <w:t>[Company]</w:t>
          </w:r>
        </w:p>
      </w:docPartBody>
    </w:docPart>
    <w:docPart>
      <w:docPartPr>
        <w:name w:val="0E7FD50C3B3A47D49DEDC8FD19C811DA"/>
        <w:category>
          <w:name w:val="General"/>
          <w:gallery w:val="placeholder"/>
        </w:category>
        <w:types>
          <w:type w:val="bbPlcHdr"/>
        </w:types>
        <w:behaviors>
          <w:behavior w:val="content"/>
        </w:behaviors>
        <w:guid w:val="{F63B8C42-5A99-4D8A-A4F9-087437B60B5D}"/>
      </w:docPartPr>
      <w:docPartBody>
        <w:p w:rsidR="001F1EFD" w:rsidRDefault="00C905D1" w:rsidP="00C905D1">
          <w:pPr>
            <w:pStyle w:val="0E7FD50C3B3A47D49DEDC8FD19C811DA"/>
          </w:pPr>
          <w:r w:rsidRPr="00F00AA6">
            <w:rPr>
              <w:rStyle w:val="PlaceholderText"/>
            </w:rPr>
            <w:t>[Status]</w:t>
          </w:r>
        </w:p>
      </w:docPartBody>
    </w:docPart>
    <w:docPart>
      <w:docPartPr>
        <w:name w:val="AEC64D0E220C4D3F8EBE4056E0B490BE"/>
        <w:category>
          <w:name w:val="General"/>
          <w:gallery w:val="placeholder"/>
        </w:category>
        <w:types>
          <w:type w:val="bbPlcHdr"/>
        </w:types>
        <w:behaviors>
          <w:behavior w:val="content"/>
        </w:behaviors>
        <w:guid w:val="{D14047A6-6916-41CC-AD94-9104F8D653D3}"/>
      </w:docPartPr>
      <w:docPartBody>
        <w:p w:rsidR="00A91005" w:rsidRDefault="00C905D1" w:rsidP="00C905D1">
          <w:pPr>
            <w:pStyle w:val="AEC64D0E220C4D3F8EBE4056E0B490BE"/>
          </w:pPr>
          <w:r w:rsidRPr="00146695">
            <w:rPr>
              <w:rStyle w:val="PlaceholderText"/>
            </w:rPr>
            <w:t>[Company]</w:t>
          </w:r>
        </w:p>
      </w:docPartBody>
    </w:docPart>
    <w:docPart>
      <w:docPartPr>
        <w:name w:val="E3D9B6F7BBB443C2A366748609B7CF68"/>
        <w:category>
          <w:name w:val="General"/>
          <w:gallery w:val="placeholder"/>
        </w:category>
        <w:types>
          <w:type w:val="bbPlcHdr"/>
        </w:types>
        <w:behaviors>
          <w:behavior w:val="content"/>
        </w:behaviors>
        <w:guid w:val="{CDFAF8FA-BA37-4167-BA54-1DADDD60EF1F}"/>
      </w:docPartPr>
      <w:docPartBody>
        <w:p w:rsidR="00AC0CBC" w:rsidRDefault="00C905D1" w:rsidP="00C905D1">
          <w:pPr>
            <w:pStyle w:val="E3D9B6F7BBB443C2A366748609B7CF68"/>
          </w:pPr>
          <w:r w:rsidRPr="00D12D58">
            <w:rPr>
              <w:rStyle w:val="PlaceholderText"/>
            </w:rPr>
            <w:t>Click or tap here to enter text.</w:t>
          </w:r>
        </w:p>
      </w:docPartBody>
    </w:docPart>
    <w:docPart>
      <w:docPartPr>
        <w:name w:val="976227B79A8E4DC4A936880168C0E7C4"/>
        <w:category>
          <w:name w:val="General"/>
          <w:gallery w:val="placeholder"/>
        </w:category>
        <w:types>
          <w:type w:val="bbPlcHdr"/>
        </w:types>
        <w:behaviors>
          <w:behavior w:val="content"/>
        </w:behaviors>
        <w:guid w:val="{C18F8FDB-1116-41EE-B849-3E4ABBEB7CBF}"/>
      </w:docPartPr>
      <w:docPartBody>
        <w:p w:rsidR="00AC0CBC" w:rsidRDefault="00C905D1" w:rsidP="00C905D1">
          <w:pPr>
            <w:pStyle w:val="976227B79A8E4DC4A936880168C0E7C4"/>
          </w:pPr>
          <w:r w:rsidRPr="00D12D58">
            <w:rPr>
              <w:rStyle w:val="PlaceholderText"/>
            </w:rPr>
            <w:t>Click or tap here to enter text.</w:t>
          </w:r>
        </w:p>
      </w:docPartBody>
    </w:docPart>
    <w:docPart>
      <w:docPartPr>
        <w:name w:val="EE2AFE2D8A01403CB98803C18044D8A5"/>
        <w:category>
          <w:name w:val="General"/>
          <w:gallery w:val="placeholder"/>
        </w:category>
        <w:types>
          <w:type w:val="bbPlcHdr"/>
        </w:types>
        <w:behaviors>
          <w:behavior w:val="content"/>
        </w:behaviors>
        <w:guid w:val="{0900FFF0-DA3B-48B5-B2B5-C2377432BA92}"/>
      </w:docPartPr>
      <w:docPartBody>
        <w:p w:rsidR="0002732A" w:rsidRDefault="00C905D1" w:rsidP="0064038C">
          <w:pPr>
            <w:pStyle w:val="EE2AFE2D8A01403CB98803C18044D8A5"/>
          </w:pPr>
          <w:r w:rsidRPr="00AE36BA">
            <w:t>Click or tap here to enter text.</w:t>
          </w:r>
        </w:p>
      </w:docPartBody>
    </w:docPart>
    <w:docPart>
      <w:docPartPr>
        <w:name w:val="92629EA49D364880B8B09B3E0B3A01D4"/>
        <w:category>
          <w:name w:val="General"/>
          <w:gallery w:val="placeholder"/>
        </w:category>
        <w:types>
          <w:type w:val="bbPlcHdr"/>
        </w:types>
        <w:behaviors>
          <w:behavior w:val="content"/>
        </w:behaviors>
        <w:guid w:val="{269885DD-8425-4E3D-B0A2-95934140103E}"/>
      </w:docPartPr>
      <w:docPartBody>
        <w:p w:rsidR="0002732A" w:rsidRDefault="00C905D1" w:rsidP="00C905D1">
          <w:pPr>
            <w:pStyle w:val="92629EA49D364880B8B09B3E0B3A01D4"/>
          </w:pPr>
          <w:r w:rsidRPr="00305B22">
            <w:rPr>
              <w:rStyle w:val="PlaceholderText"/>
            </w:rPr>
            <w:t>[Company]</w:t>
          </w:r>
        </w:p>
      </w:docPartBody>
    </w:docPart>
    <w:docPart>
      <w:docPartPr>
        <w:name w:val="477A81AC0E194DFABA62949854086205"/>
        <w:category>
          <w:name w:val="General"/>
          <w:gallery w:val="placeholder"/>
        </w:category>
        <w:types>
          <w:type w:val="bbPlcHdr"/>
        </w:types>
        <w:behaviors>
          <w:behavior w:val="content"/>
        </w:behaviors>
        <w:guid w:val="{E0BAC679-3EB5-4C00-90AB-EB72D99BE451}"/>
      </w:docPartPr>
      <w:docPartBody>
        <w:p w:rsidR="0002732A" w:rsidRDefault="00C905D1" w:rsidP="00C905D1">
          <w:pPr>
            <w:pStyle w:val="477A81AC0E194DFABA629498540862051"/>
          </w:pPr>
          <w:r w:rsidRPr="00AE0E9B">
            <w:rPr>
              <w:rStyle w:val="PlaceholderText"/>
            </w:rPr>
            <w:t>[Company]</w:t>
          </w:r>
        </w:p>
      </w:docPartBody>
    </w:docPart>
    <w:docPart>
      <w:docPartPr>
        <w:name w:val="C17896B8FBDA4085A5794E8F9842675E"/>
        <w:category>
          <w:name w:val="General"/>
          <w:gallery w:val="placeholder"/>
        </w:category>
        <w:types>
          <w:type w:val="bbPlcHdr"/>
        </w:types>
        <w:behaviors>
          <w:behavior w:val="content"/>
        </w:behaviors>
        <w:guid w:val="{64AA86F5-5656-4EC3-B6B7-DD48D7D5B05A}"/>
      </w:docPartPr>
      <w:docPartBody>
        <w:p w:rsidR="0002732A" w:rsidRDefault="00C905D1" w:rsidP="00C905D1">
          <w:pPr>
            <w:pStyle w:val="C17896B8FBDA4085A5794E8F9842675E1"/>
          </w:pPr>
          <w:r w:rsidRPr="00AE0E9B">
            <w:rPr>
              <w:rStyle w:val="PlaceholderText"/>
            </w:rPr>
            <w:t>[Company]</w:t>
          </w:r>
        </w:p>
      </w:docPartBody>
    </w:docPart>
    <w:docPart>
      <w:docPartPr>
        <w:name w:val="F6DFEAD620DB4031B3644982AFF37208"/>
        <w:category>
          <w:name w:val="General"/>
          <w:gallery w:val="placeholder"/>
        </w:category>
        <w:types>
          <w:type w:val="bbPlcHdr"/>
        </w:types>
        <w:behaviors>
          <w:behavior w:val="content"/>
        </w:behaviors>
        <w:guid w:val="{A5E3DD69-47AE-4B1F-8F22-FA0C962E917B}"/>
      </w:docPartPr>
      <w:docPartBody>
        <w:p w:rsidR="00C905D1" w:rsidRDefault="00C905D1" w:rsidP="00C905D1">
          <w:pPr>
            <w:pStyle w:val="F6DFEAD620DB4031B3644982AFF372081"/>
          </w:pPr>
          <w:r w:rsidRPr="00CB7884">
            <w:rPr>
              <w:rStyle w:val="PlaceholderText"/>
              <w:color w:val="000000" w:themeColor="text1"/>
              <w:sz w:val="20"/>
              <w:szCs w:val="20"/>
            </w:rPr>
            <w:t>[Status]</w:t>
          </w:r>
        </w:p>
      </w:docPartBody>
    </w:docPart>
    <w:docPart>
      <w:docPartPr>
        <w:name w:val="22DD7B5F17A84B29BE7F0E95DFE0AFFA"/>
        <w:category>
          <w:name w:val="General"/>
          <w:gallery w:val="placeholder"/>
        </w:category>
        <w:types>
          <w:type w:val="bbPlcHdr"/>
        </w:types>
        <w:behaviors>
          <w:behavior w:val="content"/>
        </w:behaviors>
        <w:guid w:val="{493ADD06-4E4D-4C14-A6A4-532C448925A8}"/>
      </w:docPartPr>
      <w:docPartBody>
        <w:p w:rsidR="00C15391" w:rsidRDefault="00C905D1">
          <w:r w:rsidRPr="003C0FE5">
            <w:rPr>
              <w:rStyle w:val="PlaceholderText"/>
            </w:rPr>
            <w:t>[Abstract]</w:t>
          </w:r>
        </w:p>
      </w:docPartBody>
    </w:docPart>
    <w:docPart>
      <w:docPartPr>
        <w:name w:val="BBC1FBB2ACA84D049162FEDD7C4ED0F5"/>
        <w:category>
          <w:name w:val="General"/>
          <w:gallery w:val="placeholder"/>
        </w:category>
        <w:types>
          <w:type w:val="bbPlcHdr"/>
        </w:types>
        <w:behaviors>
          <w:behavior w:val="content"/>
        </w:behaviors>
        <w:guid w:val="{49A89412-8AE9-402D-BE81-A75D9F7B732C}"/>
      </w:docPartPr>
      <w:docPartBody>
        <w:p w:rsidR="00C15391" w:rsidRDefault="00C905D1" w:rsidP="00C905D1">
          <w:pPr>
            <w:pStyle w:val="BBC1FBB2ACA84D049162FEDD7C4ED0F5"/>
          </w:pPr>
          <w:r w:rsidRPr="00CB7884">
            <w:rPr>
              <w:rStyle w:val="PlaceholderText"/>
              <w:color w:val="000000" w:themeColor="text1"/>
              <w:sz w:val="20"/>
              <w:szCs w:val="20"/>
            </w:rPr>
            <w:t>[Title]</w:t>
          </w:r>
        </w:p>
      </w:docPartBody>
    </w:docPart>
    <w:docPart>
      <w:docPartPr>
        <w:name w:val="2AAF0D77BC0F4592960842A04CE408E1"/>
        <w:category>
          <w:name w:val="General"/>
          <w:gallery w:val="placeholder"/>
        </w:category>
        <w:types>
          <w:type w:val="bbPlcHdr"/>
        </w:types>
        <w:behaviors>
          <w:behavior w:val="content"/>
        </w:behaviors>
        <w:guid w:val="{7558A7E0-D423-4084-80C2-F3D476A1FEA2}"/>
      </w:docPartPr>
      <w:docPartBody>
        <w:p w:rsidR="00C15391" w:rsidRDefault="00C905D1">
          <w:r w:rsidRPr="003C0FE5">
            <w:rPr>
              <w:rStyle w:val="PlaceholderText"/>
            </w:rPr>
            <w:t>[Abstract]</w:t>
          </w:r>
        </w:p>
      </w:docPartBody>
    </w:docPart>
    <w:docPart>
      <w:docPartPr>
        <w:name w:val="8A14576329B54588A404EDB3A110158D"/>
        <w:category>
          <w:name w:val="General"/>
          <w:gallery w:val="placeholder"/>
        </w:category>
        <w:types>
          <w:type w:val="bbPlcHdr"/>
        </w:types>
        <w:behaviors>
          <w:behavior w:val="content"/>
        </w:behaviors>
        <w:guid w:val="{F89A42C0-7231-406F-A4F6-530B509E2893}"/>
      </w:docPartPr>
      <w:docPartBody>
        <w:p w:rsidR="004F7520" w:rsidRDefault="00C15391">
          <w:r w:rsidRPr="003C0FE5">
            <w:rPr>
              <w:rStyle w:val="PlaceholderText"/>
            </w:rPr>
            <w:t>[Revi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3222"/>
    <w:rsid w:val="0002732A"/>
    <w:rsid w:val="000508FB"/>
    <w:rsid w:val="00052F9F"/>
    <w:rsid w:val="00137A42"/>
    <w:rsid w:val="001F1EFD"/>
    <w:rsid w:val="001F3AA4"/>
    <w:rsid w:val="00235AE8"/>
    <w:rsid w:val="004F7520"/>
    <w:rsid w:val="006022CC"/>
    <w:rsid w:val="0064038C"/>
    <w:rsid w:val="00694038"/>
    <w:rsid w:val="00703222"/>
    <w:rsid w:val="007331AB"/>
    <w:rsid w:val="0079387E"/>
    <w:rsid w:val="007B5296"/>
    <w:rsid w:val="00A70579"/>
    <w:rsid w:val="00A91005"/>
    <w:rsid w:val="00AC0CBC"/>
    <w:rsid w:val="00BC2007"/>
    <w:rsid w:val="00BF2731"/>
    <w:rsid w:val="00C15391"/>
    <w:rsid w:val="00C76706"/>
    <w:rsid w:val="00C905D1"/>
    <w:rsid w:val="00D51F4C"/>
    <w:rsid w:val="00E65E6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5F684D4"/>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5391"/>
    <w:rPr>
      <w:color w:val="808080"/>
    </w:rPr>
  </w:style>
  <w:style w:type="paragraph" w:customStyle="1" w:styleId="0473F8DCAA2C48A9BF83E715E36D6AA51">
    <w:name w:val="0473F8DCAA2C48A9BF83E715E36D6AA51"/>
    <w:rsid w:val="0064038C"/>
  </w:style>
  <w:style w:type="paragraph" w:customStyle="1" w:styleId="EE2AFE2D8A01403CB98803C18044D8A5">
    <w:name w:val="EE2AFE2D8A01403CB98803C18044D8A5"/>
    <w:rsid w:val="0064038C"/>
    <w:rPr>
      <w:lang w:eastAsia="en-US"/>
    </w:rPr>
  </w:style>
  <w:style w:type="paragraph" w:customStyle="1" w:styleId="E3D9B6F7BBB443C2A366748609B7CF68">
    <w:name w:val="E3D9B6F7BBB443C2A366748609B7CF68"/>
    <w:rsid w:val="00C905D1"/>
    <w:pPr>
      <w:outlineLvl w:val="2"/>
    </w:pPr>
    <w:rPr>
      <w:sz w:val="36"/>
    </w:rPr>
  </w:style>
  <w:style w:type="paragraph" w:customStyle="1" w:styleId="976227B79A8E4DC4A936880168C0E7C4">
    <w:name w:val="976227B79A8E4DC4A936880168C0E7C4"/>
    <w:rsid w:val="00C905D1"/>
    <w:pPr>
      <w:outlineLvl w:val="2"/>
    </w:pPr>
    <w:rPr>
      <w:sz w:val="36"/>
    </w:rPr>
  </w:style>
  <w:style w:type="paragraph" w:customStyle="1" w:styleId="2B77E2CC1CED46B1BC150E8746B9D537">
    <w:name w:val="2B77E2CC1CED46B1BC150E8746B9D537"/>
    <w:rsid w:val="00C905D1"/>
    <w:pPr>
      <w:outlineLvl w:val="2"/>
    </w:pPr>
    <w:rPr>
      <w:sz w:val="36"/>
    </w:rPr>
  </w:style>
  <w:style w:type="paragraph" w:customStyle="1" w:styleId="0E7FD50C3B3A47D49DEDC8FD19C811DA">
    <w:name w:val="0E7FD50C3B3A47D49DEDC8FD19C811DA"/>
    <w:rsid w:val="00C905D1"/>
    <w:pPr>
      <w:outlineLvl w:val="2"/>
    </w:pPr>
    <w:rPr>
      <w:sz w:val="36"/>
    </w:rPr>
  </w:style>
  <w:style w:type="paragraph" w:customStyle="1" w:styleId="C17896B8FBDA4085A5794E8F9842675E1">
    <w:name w:val="C17896B8FBDA4085A5794E8F9842675E1"/>
    <w:rsid w:val="00C905D1"/>
    <w:pPr>
      <w:pBdr>
        <w:top w:val="single" w:sz="8" w:space="4" w:color="FFFFFF" w:themeColor="background1"/>
        <w:left w:val="single" w:sz="8" w:space="6" w:color="FFFFFF" w:themeColor="background1"/>
        <w:bottom w:val="single" w:sz="8" w:space="4" w:color="FFFFFF" w:themeColor="background1"/>
        <w:right w:val="single" w:sz="8" w:space="6" w:color="FFFFFF" w:themeColor="background1"/>
      </w:pBdr>
      <w:shd w:val="clear" w:color="auto" w:fill="D9D9D9" w:themeFill="background1" w:themeFillShade="D9"/>
      <w:ind w:left="113" w:right="113"/>
    </w:pPr>
    <w:rPr>
      <w:i/>
      <w:color w:val="595959" w:themeColor="text1" w:themeTint="A6"/>
    </w:rPr>
  </w:style>
  <w:style w:type="paragraph" w:customStyle="1" w:styleId="477A81AC0E194DFABA629498540862051">
    <w:name w:val="477A81AC0E194DFABA629498540862051"/>
    <w:rsid w:val="00C905D1"/>
    <w:pPr>
      <w:pBdr>
        <w:top w:val="single" w:sz="8" w:space="4" w:color="FFFFFF" w:themeColor="background1"/>
        <w:left w:val="single" w:sz="8" w:space="6" w:color="FFFFFF" w:themeColor="background1"/>
        <w:bottom w:val="single" w:sz="8" w:space="4" w:color="FFFFFF" w:themeColor="background1"/>
        <w:right w:val="single" w:sz="8" w:space="6" w:color="FFFFFF" w:themeColor="background1"/>
      </w:pBdr>
      <w:shd w:val="clear" w:color="auto" w:fill="D9D9D9" w:themeFill="background1" w:themeFillShade="D9"/>
      <w:ind w:left="113" w:right="113"/>
    </w:pPr>
    <w:rPr>
      <w:i/>
      <w:color w:val="595959" w:themeColor="text1" w:themeTint="A6"/>
    </w:rPr>
  </w:style>
  <w:style w:type="paragraph" w:customStyle="1" w:styleId="92629EA49D364880B8B09B3E0B3A01D4">
    <w:name w:val="92629EA49D364880B8B09B3E0B3A01D4"/>
    <w:rsid w:val="00C905D1"/>
    <w:pPr>
      <w:spacing w:after="60" w:line="240" w:lineRule="auto"/>
    </w:pPr>
    <w:rPr>
      <w:rFonts w:ascii="Arial" w:eastAsia="Times New Roman" w:hAnsi="Arial" w:cs="Times New Roman"/>
      <w:iCs/>
      <w:noProof/>
      <w:color w:val="000000" w:themeColor="text1"/>
      <w:sz w:val="24"/>
      <w:szCs w:val="20"/>
      <w:lang w:eastAsia="en-US"/>
    </w:rPr>
  </w:style>
  <w:style w:type="paragraph" w:customStyle="1" w:styleId="AEC64D0E220C4D3F8EBE4056E0B490BE">
    <w:name w:val="AEC64D0E220C4D3F8EBE4056E0B490BE"/>
    <w:rsid w:val="00C905D1"/>
  </w:style>
  <w:style w:type="paragraph" w:customStyle="1" w:styleId="F6DFEAD620DB4031B3644982AFF372081">
    <w:name w:val="F6DFEAD620DB4031B3644982AFF372081"/>
    <w:rsid w:val="00C905D1"/>
  </w:style>
  <w:style w:type="paragraph" w:customStyle="1" w:styleId="BBC1FBB2ACA84D049162FEDD7C4ED0F5">
    <w:name w:val="BBC1FBB2ACA84D049162FEDD7C4ED0F5"/>
    <w:rsid w:val="00C905D1"/>
    <w:rPr>
      <w:lang w:val="en-CA" w:eastAsia="en-C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ixSColors">
      <a:dk1>
        <a:sysClr val="windowText" lastClr="000000"/>
      </a:dk1>
      <a:lt1>
        <a:sysClr val="window" lastClr="FFFFFF"/>
      </a:lt1>
      <a:dk2>
        <a:srgbClr val="44546A"/>
      </a:dk2>
      <a:lt2>
        <a:srgbClr val="E7E6E6"/>
      </a:lt2>
      <a:accent1>
        <a:srgbClr val="7000FF"/>
      </a:accent1>
      <a:accent2>
        <a:srgbClr val="F2784D"/>
      </a:accent2>
      <a:accent3>
        <a:srgbClr val="26EBA1"/>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ternal xmlns="955f9d58-2ee3-405d-9e71-0bef623af341">true</Internal>
    <_dlc_DocId xmlns="955f9d58-2ee3-405d-9e71-0bef623af341">SIXS-1619880554-358</_dlc_DocId>
    <_dlc_DocIdUrl xmlns="955f9d58-2ee3-405d-9e71-0bef623af341">
      <Url>https://sixspartners1.sharepoint.com/sites/DocumentControl/_layouts/15/DocIdRedir.aspx?ID=SIXS-1619880554-358</Url>
      <Description>SIXS-1619880554-358</Description>
    </_dlc_DocIdUrl>
    <Notes1 xmlns="955f9d58-2ee3-405d-9e71-0bef623af341" xsi:nil="true"/>
    <Dept xmlns="955f9d58-2ee3-405d-9e71-0bef623af341">Strategic Services</Dept>
    <Content_x0020_Category xmlns="955f9d58-2ee3-405d-9e71-0bef623af341">Form</Content_x0020_Category>
    <_dlc_DocIdPersistId xmlns="955f9d58-2ee3-405d-9e71-0bef623af341" xsi:nil="true"/>
    <DLCPolicyLabelLock xmlns="8c034426-4057-4692-ad16-b9481e8ed5fa" xsi:nil="true"/>
    <DLCPolicyLabelClientValue xmlns="8c034426-4057-4692-ad16-b9481e8ed5fa">{_UIVersionString}</DLCPolicyLabelClientValue>
    <DLCPolicyLabelValue xmlns="8c034426-4057-4692-ad16-b9481e8ed5fa">1.0</DLCPolicyLabelValue>
    <Stage xmlns="8c034426-4057-4692-ad16-b9481e8ed5fa" xsi:nil="true"/>
  </documentManagement>
</p:properties>
</file>

<file path=customXml/item5.xml><?xml version="1.0" encoding="utf-8"?>
<?mso-contentType ?>
<p:Policy xmlns:p="office.server.policy" id="" local="true">
  <p:Name>Form or Template</p:Name>
  <p:Description/>
  <p:Statement/>
  <p:PolicyItems>
    <p:PolicyItem featureId="Microsoft.Office.RecordsManagement.PolicyFeatures.PolicyLabel" staticId="0x010100A53B905F61F1F649A7DC0D4A3B47630F00E3EAEB8D4E70CE4CA0B77C1C90F04F93|801092262" UniqueId="121285fb-fdf3-4164-89c8-98e6ea47de2e">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6.xml><?xml version="1.0" encoding="utf-8"?>
<ct:contentTypeSchema xmlns:ct="http://schemas.microsoft.com/office/2006/metadata/contentType" xmlns:ma="http://schemas.microsoft.com/office/2006/metadata/properties/metaAttributes" ct:_="" ma:_="" ma:contentTypeName="Form or Template" ma:contentTypeID="0x010100A53B905F61F1F649A7DC0D4A3B47630F00E3EAEB8D4E70CE4CA0B77C1C90F04F93" ma:contentTypeVersion="17" ma:contentTypeDescription="  Forms and templates are documents that are meant to be used as a baseline. " ma:contentTypeScope="" ma:versionID="24b9d9ea19332824b291945398a75cc5">
  <xsd:schema xmlns:xsd="http://www.w3.org/2001/XMLSchema" xmlns:xs="http://www.w3.org/2001/XMLSchema" xmlns:p="http://schemas.microsoft.com/office/2006/metadata/properties" xmlns:ns1="http://schemas.microsoft.com/sharepoint/v3" xmlns:ns2="955f9d58-2ee3-405d-9e71-0bef623af341" xmlns:ns3="8c034426-4057-4692-ad16-b9481e8ed5fa" targetNamespace="http://schemas.microsoft.com/office/2006/metadata/properties" ma:root="true" ma:fieldsID="0ebbbc740836a939970b0db7eb7805cf" ns1:_="" ns2:_="" ns3:_="">
    <xsd:import namespace="http://schemas.microsoft.com/sharepoint/v3"/>
    <xsd:import namespace="955f9d58-2ee3-405d-9e71-0bef623af341"/>
    <xsd:import namespace="8c034426-4057-4692-ad16-b9481e8ed5fa"/>
    <xsd:element name="properties">
      <xsd:complexType>
        <xsd:sequence>
          <xsd:element name="documentManagement">
            <xsd:complexType>
              <xsd:all>
                <xsd:element ref="ns2:Internal" minOccurs="0"/>
                <xsd:element ref="ns2:Notes1" minOccurs="0"/>
                <xsd:element ref="ns2:Dept"/>
                <xsd:element ref="ns2:_dlc_DocId" minOccurs="0"/>
                <xsd:element ref="ns2:_dlc_DocIdUrl" minOccurs="0"/>
                <xsd:element ref="ns2:_dlc_DocIdPersistId" minOccurs="0"/>
                <xsd:element ref="ns2:Content_x0020_Category"/>
                <xsd:element ref="ns1:_dlc_Exempt" minOccurs="0"/>
                <xsd:element ref="ns3:DLCPolicyLabelValue" minOccurs="0"/>
                <xsd:element ref="ns3:DLCPolicyLabelClientValue" minOccurs="0"/>
                <xsd:element ref="ns3:DLCPolicyLabelLock" minOccurs="0"/>
                <xsd:element ref="ns3: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6"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55f9d58-2ee3-405d-9e71-0bef623af341" elementFormDefault="qualified">
    <xsd:import namespace="http://schemas.microsoft.com/office/2006/documentManagement/types"/>
    <xsd:import namespace="http://schemas.microsoft.com/office/infopath/2007/PartnerControls"/>
    <xsd:element name="Internal" ma:index="8" nillable="true" ma:displayName="Internal" ma:default="1" ma:description="If yes this document will only be visible to internal Six S staff" ma:internalName="Internal">
      <xsd:simpleType>
        <xsd:restriction base="dms:Boolean"/>
      </xsd:simpleType>
    </xsd:element>
    <xsd:element name="Notes1" ma:index="9" nillable="true" ma:displayName="Notes" ma:description="Add any notes etc that are required to understand the purpose of this document" ma:internalName="Notes1">
      <xsd:simpleType>
        <xsd:restriction base="dms:Note">
          <xsd:maxLength value="255"/>
        </xsd:restriction>
      </xsd:simpleType>
    </xsd:element>
    <xsd:element name="Dept" ma:index="10" ma:displayName="Dept" ma:default="Consulting Services" ma:description="Department retains ownership and is responsible for approving a document" ma:format="Dropdown" ma:internalName="Dept">
      <xsd:simpleType>
        <xsd:restriction base="dms:Choice">
          <xsd:enumeration value="Admin"/>
          <xsd:enumeration value="Consulting Services"/>
          <xsd:enumeration value="Finance"/>
          <xsd:enumeration value="Human Resources"/>
          <xsd:enumeration value="Information Technology"/>
          <xsd:enumeration value="Project Management"/>
          <xsd:enumeration value="Sales &amp; Marketing"/>
          <xsd:enumeration value="Strategic Services"/>
        </xsd:restriction>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Content_x0020_Category" ma:index="15" ma:displayName="Content Category" ma:format="Dropdown" ma:internalName="Content_x0020_Category">
      <xsd:simpleType>
        <xsd:restriction base="dms:Choice">
          <xsd:enumeration value="Agenda"/>
          <xsd:enumeration value="Form"/>
          <xsd:enumeration value="Internal EUP"/>
          <xsd:enumeration value="Policy"/>
          <xsd:enumeration value="Sample EUP"/>
          <xsd:enumeration value="Supporting Doc"/>
        </xsd:restriction>
      </xsd:simpleType>
    </xsd:element>
  </xsd:schema>
  <xsd:schema xmlns:xsd="http://www.w3.org/2001/XMLSchema" xmlns:xs="http://www.w3.org/2001/XMLSchema" xmlns:dms="http://schemas.microsoft.com/office/2006/documentManagement/types" xmlns:pc="http://schemas.microsoft.com/office/infopath/2007/PartnerControls" targetNamespace="8c034426-4057-4692-ad16-b9481e8ed5fa" elementFormDefault="qualified">
    <xsd:import namespace="http://schemas.microsoft.com/office/2006/documentManagement/types"/>
    <xsd:import namespace="http://schemas.microsoft.com/office/infopath/2007/PartnerControls"/>
    <xsd:element name="DLCPolicyLabelValue" ma:index="17" nillable="true" ma:displayName="Revision" ma:description="Stores the current value of the label." ma:internalName="DLCPolicyLabelValue" ma:readOnly="true">
      <xsd:simpleType>
        <xsd:restriction base="dms:Note">
          <xsd:maxLength value="255"/>
        </xsd:restriction>
      </xsd:simpleType>
    </xsd:element>
    <xsd:element name="DLCPolicyLabelClientValue" ma:index="18"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9" nillable="true" ma:displayName="Label Locked" ma:description="Indicates whether the label should be updated when item properties are modified." ma:hidden="true" ma:internalName="DLCPolicyLabelLock" ma:readOnly="false">
      <xsd:simpleType>
        <xsd:restriction base="dms:Text"/>
      </xsd:simpleType>
    </xsd:element>
    <xsd:element name="Stage" ma:index="20" nillable="true" ma:displayName="Stage" ma:format="Dropdown" ma:internalName="Stage">
      <xsd:simpleType>
        <xsd:restriction base="dms:Choice">
          <xsd:enumeration value="Knowledge Camp"/>
          <xsd:enumeration value="Foundation Education"/>
          <xsd:enumeration value="Unit Testing"/>
          <xsd:enumeration value="End to En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DocID"/>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5DA751-E60B-4355-B766-684299ACD8BE}">
  <ds:schemaRefs>
    <ds:schemaRef ds:uri="http://schemas.microsoft.com/sharepoint/v3/contenttype/forms"/>
  </ds:schemaRefs>
</ds:datastoreItem>
</file>

<file path=customXml/itemProps3.xml><?xml version="1.0" encoding="utf-8"?>
<ds:datastoreItem xmlns:ds="http://schemas.openxmlformats.org/officeDocument/2006/customXml" ds:itemID="{1CE2CC15-A79B-467C-B1B5-EBF99D63C1DF}">
  <ds:schemaRefs>
    <ds:schemaRef ds:uri="http://schemas.microsoft.com/sharepoint/events"/>
  </ds:schemaRefs>
</ds:datastoreItem>
</file>

<file path=customXml/itemProps4.xml><?xml version="1.0" encoding="utf-8"?>
<ds:datastoreItem xmlns:ds="http://schemas.openxmlformats.org/officeDocument/2006/customXml" ds:itemID="{F8F93158-0E5E-4CA7-803F-9856320EA99F}">
  <ds:schemaRefs>
    <ds:schemaRef ds:uri="http://schemas.microsoft.com/office/2006/metadata/properties"/>
    <ds:schemaRef ds:uri="http://schemas.microsoft.com/office/infopath/2007/PartnerControls"/>
    <ds:schemaRef ds:uri="955f9d58-2ee3-405d-9e71-0bef623af341"/>
    <ds:schemaRef ds:uri="8c034426-4057-4692-ad16-b9481e8ed5fa"/>
  </ds:schemaRefs>
</ds:datastoreItem>
</file>

<file path=customXml/itemProps5.xml><?xml version="1.0" encoding="utf-8"?>
<ds:datastoreItem xmlns:ds="http://schemas.openxmlformats.org/officeDocument/2006/customXml" ds:itemID="{26F8E3F2-71A6-4B59-98C9-0ADA545A3E7F}">
  <ds:schemaRefs>
    <ds:schemaRef ds:uri="office.server.policy"/>
  </ds:schemaRefs>
</ds:datastoreItem>
</file>

<file path=customXml/itemProps6.xml><?xml version="1.0" encoding="utf-8"?>
<ds:datastoreItem xmlns:ds="http://schemas.openxmlformats.org/officeDocument/2006/customXml" ds:itemID="{F36AC8EC-ECC9-4343-A3C4-79D6426C650E}"/>
</file>

<file path=docProps/app.xml><?xml version="1.0" encoding="utf-8"?>
<Properties xmlns="http://schemas.openxmlformats.org/officeDocument/2006/extended-properties" xmlns:vt="http://schemas.openxmlformats.org/officeDocument/2006/docPropsVTypes">
  <Template>Normal.dotm</Template>
  <TotalTime>11</TotalTime>
  <Pages>7</Pages>
  <Words>1143</Words>
  <Characters>6518</Characters>
  <Application>Microsoft Office Word</Application>
  <DocSecurity>8</DocSecurity>
  <Lines>54</Lines>
  <Paragraphs>15</Paragraphs>
  <ScaleCrop>false</ScaleCrop>
  <HeadingPairs>
    <vt:vector size="2" baseType="variant">
      <vt:variant>
        <vt:lpstr>Title</vt:lpstr>
      </vt:variant>
      <vt:variant>
        <vt:i4>1</vt:i4>
      </vt:variant>
    </vt:vector>
  </HeadingPairs>
  <TitlesOfParts>
    <vt:vector size="1" baseType="lpstr">
      <vt:lpstr>TMP-SS-001</vt:lpstr>
    </vt:vector>
  </TitlesOfParts>
  <Company/>
  <LinksUpToDate>false</LinksUpToDate>
  <CharactersWithSpaces>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P-SS-006</dc:title>
  <dc:subject/>
  <dc:creator/>
  <cp:keywords/>
  <dc:description/>
  <cp:lastModifiedBy>John Driggers</cp:lastModifiedBy>
  <cp:revision>4</cp:revision>
  <cp:lastPrinted>2022-07-07T11:40:00Z</cp:lastPrinted>
  <dcterms:created xsi:type="dcterms:W3CDTF">2023-02-13T18:09:00Z</dcterms:created>
  <dcterms:modified xsi:type="dcterms:W3CDTF">2023-02-27T19:3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
    <vt:i4>1</vt:i4>
  </property>
  <property fmtid="{D5CDD505-2E9C-101B-9397-08002B2CF9AE}" pid="3" name="Quote">
    <vt:i4>0</vt:i4>
  </property>
  <property fmtid="{D5CDD505-2E9C-101B-9397-08002B2CF9AE}" pid="4" name="CaseNum">
    <vt:i4>0</vt:i4>
  </property>
  <property fmtid="{D5CDD505-2E9C-101B-9397-08002B2CF9AE}" pid="5" name="ContentTypeId">
    <vt:lpwstr>0x010100A53B905F61F1F649A7DC0D4A3B47630F00E3EAEB8D4E70CE4CA0B77C1C90F04F93</vt:lpwstr>
  </property>
  <property fmtid="{D5CDD505-2E9C-101B-9397-08002B2CF9AE}" pid="6" name="_dlc_DocIdItemGuid">
    <vt:lpwstr>e4f28ad9-6b72-44a7-91a0-27a35495037d</vt:lpwstr>
  </property>
  <property fmtid="{D5CDD505-2E9C-101B-9397-08002B2CF9AE}" pid="7" name="DLCPolicyLabelValue">
    <vt:lpwstr>0.1</vt:lpwstr>
  </property>
</Properties>
</file>